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ECE5E" w14:textId="77777777" w:rsidR="000B1DA2" w:rsidRDefault="00E14A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360" w:lineRule="auto"/>
        <w:rPr>
          <w:sz w:val="24"/>
          <w:lang w:val="en-CA" w:eastAsia="en-CA" w:bidi="en-CA"/>
        </w:rPr>
      </w:pPr>
      <w:bookmarkStart w:id="0" w:name="_GoBack"/>
      <w:bookmarkEnd w:id="0"/>
      <w:r>
        <w:rPr>
          <w:rFonts w:ascii="Times New Roman" w:hAnsi="Times New Roman"/>
          <w:position w:val="6"/>
          <w:lang w:val="en-CA" w:eastAsia="en-CA" w:bidi="en-CA"/>
        </w:rPr>
        <w:t xml:space="preserve">GENERAL BY-LAWS OF </w:t>
      </w:r>
      <w:r>
        <w:rPr>
          <w:rFonts w:ascii="Times New Roman" w:hAnsi="Times New Roman"/>
          <w:lang w:val="en-US" w:eastAsia="en-US" w:bidi="en-US"/>
        </w:rPr>
        <w:t>[YOUR COMPANY NAME]</w:t>
      </w:r>
    </w:p>
    <w:p w14:paraId="34BFD81F" w14:textId="77777777" w:rsidR="000B1DA2" w:rsidRDefault="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center"/>
        <w:rPr>
          <w:rFonts w:ascii="Arial" w:eastAsia="Arial" w:hAnsi="Arial" w:cs="Arial"/>
          <w:b/>
          <w:sz w:val="20"/>
          <w:u w:val="single"/>
          <w:lang w:val="en-US" w:eastAsia="en-US" w:bidi="en-US"/>
        </w:rPr>
      </w:pPr>
      <w:r>
        <w:rPr>
          <w:rFonts w:eastAsia="Arial" w:cs="Arial"/>
          <w:b/>
          <w:sz w:val="32"/>
          <w:szCs w:val="32"/>
          <w:u w:val="single"/>
          <w:lang w:val="en-US" w:eastAsia="en-US" w:bidi="en-US"/>
        </w:rPr>
        <w:t>TABLE OF CONTENTS</w:t>
      </w:r>
    </w:p>
    <w:p w14:paraId="3ED2ED5C" w14:textId="77777777" w:rsidR="000B1DA2" w:rsidRDefault="000B1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cs="Arial"/>
          <w:sz w:val="32"/>
          <w:szCs w:val="32"/>
          <w:lang w:val="en-US" w:eastAsia="en-US" w:bidi="en-US"/>
        </w:rPr>
      </w:pPr>
    </w:p>
    <w:p w14:paraId="3CE8C2EE" w14:textId="77777777" w:rsidR="000B1DA2" w:rsidRDefault="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right"/>
      </w:pPr>
      <w:r>
        <w:rPr>
          <w:rFonts w:eastAsia="Arial" w:cs="Arial"/>
          <w:lang w:val="en-US" w:eastAsia="en-US" w:bidi="en-US"/>
        </w:rPr>
        <w:tab/>
      </w:r>
      <w:r>
        <w:rPr>
          <w:rFonts w:eastAsia="Arial" w:cs="Arial"/>
          <w:lang w:val="en-US" w:eastAsia="en-US" w:bidi="en-US"/>
        </w:rPr>
        <w:tab/>
      </w:r>
      <w:r>
        <w:rPr>
          <w:rFonts w:eastAsia="Arial" w:cs="Arial"/>
          <w:lang w:val="en-US" w:eastAsia="en-US" w:bidi="en-US"/>
        </w:rPr>
        <w:tab/>
        <w:t>Pages</w:t>
      </w:r>
    </w:p>
    <w:p w14:paraId="488AFC80" w14:textId="77777777" w:rsidR="000B1DA2" w:rsidRDefault="0077226C">
      <w:pPr>
        <w:pStyle w:val="TOC1"/>
        <w:tabs>
          <w:tab w:val="left" w:pos="47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171">
        <w:r w:rsidR="00E14AE8">
          <w:rPr>
            <w:rStyle w:val="InternetLink"/>
            <w:rFonts w:eastAsia="Arial" w:cs="Arial"/>
          </w:rPr>
          <w:t>1.</w:t>
        </w:r>
        <w:r w:rsidR="00E14AE8">
          <w:rPr>
            <w:rStyle w:val="ListLabel52"/>
            <w:sz w:val="24"/>
            <w:lang w:val="en-CA" w:eastAsia="en-CA" w:bidi="en-CA"/>
          </w:rPr>
          <w:tab/>
        </w:r>
        <w:r w:rsidR="00E14AE8">
          <w:rPr>
            <w:rStyle w:val="InternetLink"/>
            <w:rFonts w:eastAsia="Arial" w:cs="Arial"/>
          </w:rPr>
          <w:t>SEAL AND OFFICES</w:t>
        </w:r>
        <w:r w:rsidR="00E14AE8">
          <w:fldChar w:fldCharType="begin"/>
        </w:r>
        <w:r w:rsidR="00E14AE8">
          <w:rPr>
            <w:webHidden/>
          </w:rPr>
          <w:instrText>PAGEREF _Toc217717171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71 \hError: Reference source not found</w:t>
        </w:r>
        <w:r w:rsidR="00E14AE8">
          <w:rPr>
            <w:rStyle w:val="InternetLink"/>
            <w:rFonts w:eastAsia="Arial" w:cs="Arial"/>
            <w:vanish/>
          </w:rPr>
          <w:fldChar w:fldCharType="end"/>
        </w:r>
      </w:hyperlink>
    </w:p>
    <w:p w14:paraId="1705A4C0"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72">
        <w:r w:rsidR="00E14AE8">
          <w:rPr>
            <w:rStyle w:val="InternetLink"/>
            <w:rFonts w:eastAsia="Arial" w:cs="Arial"/>
          </w:rPr>
          <w:t>1.1.</w:t>
        </w:r>
        <w:r w:rsidR="00E14AE8">
          <w:rPr>
            <w:rStyle w:val="ListLabel52"/>
            <w:sz w:val="24"/>
            <w:lang w:val="en-CA" w:eastAsia="en-CA" w:bidi="en-CA"/>
          </w:rPr>
          <w:tab/>
        </w:r>
        <w:r w:rsidR="00E14AE8">
          <w:rPr>
            <w:rStyle w:val="InternetLink"/>
            <w:rFonts w:eastAsia="Arial" w:cs="Arial"/>
          </w:rPr>
          <w:t>Corporate Seal</w:t>
        </w:r>
        <w:r w:rsidR="00E14AE8">
          <w:fldChar w:fldCharType="begin"/>
        </w:r>
        <w:r w:rsidR="00E14AE8">
          <w:rPr>
            <w:webHidden/>
          </w:rPr>
          <w:instrText>PAGEREF _Toc217717172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72 \hError: Reference source not found</w:t>
        </w:r>
        <w:r w:rsidR="00E14AE8">
          <w:rPr>
            <w:rStyle w:val="InternetLink"/>
            <w:rFonts w:eastAsia="Arial" w:cs="Arial"/>
            <w:vanish/>
          </w:rPr>
          <w:fldChar w:fldCharType="end"/>
        </w:r>
      </w:hyperlink>
    </w:p>
    <w:p w14:paraId="4E8E22F4"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73">
        <w:r w:rsidR="00E14AE8">
          <w:rPr>
            <w:rStyle w:val="InternetLink"/>
            <w:rFonts w:eastAsia="Arial" w:cs="Arial"/>
          </w:rPr>
          <w:t>1.2.</w:t>
        </w:r>
        <w:r w:rsidR="00E14AE8">
          <w:rPr>
            <w:rStyle w:val="ListLabel52"/>
            <w:sz w:val="24"/>
            <w:lang w:val="en-CA" w:eastAsia="en-CA" w:bidi="en-CA"/>
          </w:rPr>
          <w:tab/>
        </w:r>
        <w:r w:rsidR="00E14AE8">
          <w:rPr>
            <w:rStyle w:val="InternetLink"/>
            <w:rFonts w:eastAsia="Arial" w:cs="Arial"/>
          </w:rPr>
          <w:t>Registered Office</w:t>
        </w:r>
        <w:r w:rsidR="00E14AE8">
          <w:fldChar w:fldCharType="begin"/>
        </w:r>
        <w:r w:rsidR="00E14AE8">
          <w:rPr>
            <w:webHidden/>
          </w:rPr>
          <w:instrText>PAGEREF _Toc217717173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73 \hError: Reference source not found</w:t>
        </w:r>
        <w:r w:rsidR="00E14AE8">
          <w:rPr>
            <w:rStyle w:val="InternetLink"/>
            <w:rFonts w:eastAsia="Arial" w:cs="Arial"/>
            <w:vanish/>
          </w:rPr>
          <w:fldChar w:fldCharType="end"/>
        </w:r>
      </w:hyperlink>
    </w:p>
    <w:p w14:paraId="3DDFD63D"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74">
        <w:r w:rsidR="00E14AE8">
          <w:rPr>
            <w:rStyle w:val="InternetLink"/>
            <w:rFonts w:eastAsia="Arial" w:cs="Arial"/>
          </w:rPr>
          <w:t>1.3.</w:t>
        </w:r>
        <w:r w:rsidR="00E14AE8">
          <w:rPr>
            <w:rStyle w:val="ListLabel52"/>
            <w:sz w:val="24"/>
            <w:lang w:val="en-CA" w:eastAsia="en-CA" w:bidi="en-CA"/>
          </w:rPr>
          <w:tab/>
        </w:r>
        <w:r w:rsidR="00E14AE8">
          <w:rPr>
            <w:rStyle w:val="InternetLink"/>
            <w:rFonts w:eastAsia="Arial" w:cs="Arial"/>
          </w:rPr>
          <w:t>Other Offices</w:t>
        </w:r>
        <w:r w:rsidR="00E14AE8">
          <w:fldChar w:fldCharType="begin"/>
        </w:r>
        <w:r w:rsidR="00E14AE8">
          <w:rPr>
            <w:webHidden/>
          </w:rPr>
          <w:instrText>PAGEREF _Toc217717174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74 \hError: Reference source not found</w:t>
        </w:r>
        <w:r w:rsidR="00E14AE8">
          <w:rPr>
            <w:rStyle w:val="InternetLink"/>
            <w:rFonts w:eastAsia="Arial" w:cs="Arial"/>
            <w:vanish/>
          </w:rPr>
          <w:fldChar w:fldCharType="end"/>
        </w:r>
      </w:hyperlink>
    </w:p>
    <w:p w14:paraId="4F2AB5B4" w14:textId="77777777" w:rsidR="000B1DA2" w:rsidRDefault="0077226C">
      <w:pPr>
        <w:pStyle w:val="TOC1"/>
        <w:tabs>
          <w:tab w:val="left" w:pos="47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175">
        <w:r w:rsidR="00E14AE8">
          <w:rPr>
            <w:rStyle w:val="InternetLink"/>
            <w:rFonts w:eastAsia="Arial" w:cs="Arial"/>
          </w:rPr>
          <w:t>2.</w:t>
        </w:r>
        <w:r w:rsidR="00E14AE8">
          <w:rPr>
            <w:rStyle w:val="ListLabel52"/>
            <w:sz w:val="24"/>
            <w:lang w:val="en-CA" w:eastAsia="en-CA" w:bidi="en-CA"/>
          </w:rPr>
          <w:tab/>
        </w:r>
        <w:r w:rsidR="00E14AE8">
          <w:rPr>
            <w:rStyle w:val="InternetLink"/>
            <w:rFonts w:eastAsia="Arial" w:cs="Arial"/>
          </w:rPr>
          <w:t>MEMBERSHIP</w:t>
        </w:r>
        <w:r w:rsidR="00E14AE8">
          <w:fldChar w:fldCharType="begin"/>
        </w:r>
        <w:r w:rsidR="00E14AE8">
          <w:rPr>
            <w:webHidden/>
          </w:rPr>
          <w:instrText>PAGEREF _Toc217717175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75 \hError: Reference source not found</w:t>
        </w:r>
        <w:r w:rsidR="00E14AE8">
          <w:rPr>
            <w:rStyle w:val="InternetLink"/>
            <w:rFonts w:eastAsia="Arial" w:cs="Arial"/>
            <w:vanish/>
          </w:rPr>
          <w:fldChar w:fldCharType="end"/>
        </w:r>
      </w:hyperlink>
    </w:p>
    <w:p w14:paraId="3489A889"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76">
        <w:r w:rsidR="00E14AE8">
          <w:rPr>
            <w:rStyle w:val="InternetLink"/>
            <w:rFonts w:eastAsia="Arial" w:cs="Arial"/>
          </w:rPr>
          <w:t>2.1.</w:t>
        </w:r>
        <w:r w:rsidR="00E14AE8">
          <w:rPr>
            <w:rStyle w:val="ListLabel52"/>
            <w:sz w:val="24"/>
            <w:lang w:val="en-CA" w:eastAsia="en-CA" w:bidi="en-CA"/>
          </w:rPr>
          <w:tab/>
        </w:r>
        <w:r w:rsidR="00E14AE8">
          <w:rPr>
            <w:rStyle w:val="InternetLink"/>
            <w:rFonts w:eastAsia="Arial" w:cs="Arial"/>
          </w:rPr>
          <w:t>Definition of Person</w:t>
        </w:r>
        <w:r w:rsidR="00E14AE8">
          <w:fldChar w:fldCharType="begin"/>
        </w:r>
        <w:r w:rsidR="00E14AE8">
          <w:rPr>
            <w:webHidden/>
          </w:rPr>
          <w:instrText>PAGEREF _Toc217717176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76 \hError: Reference source not found</w:t>
        </w:r>
        <w:r w:rsidR="00E14AE8">
          <w:rPr>
            <w:rStyle w:val="InternetLink"/>
            <w:rFonts w:eastAsia="Arial" w:cs="Arial"/>
            <w:vanish/>
          </w:rPr>
          <w:fldChar w:fldCharType="end"/>
        </w:r>
      </w:hyperlink>
    </w:p>
    <w:p w14:paraId="20136A0F"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77">
        <w:r w:rsidR="00E14AE8">
          <w:rPr>
            <w:rStyle w:val="InternetLink"/>
            <w:rFonts w:eastAsia="Arial" w:cs="Arial"/>
          </w:rPr>
          <w:t>2.2.</w:t>
        </w:r>
        <w:r w:rsidR="00E14AE8">
          <w:rPr>
            <w:rStyle w:val="ListLabel52"/>
            <w:sz w:val="24"/>
            <w:lang w:val="en-CA" w:eastAsia="en-CA" w:bidi="en-CA"/>
          </w:rPr>
          <w:tab/>
        </w:r>
        <w:r w:rsidR="00E14AE8">
          <w:rPr>
            <w:rStyle w:val="InternetLink"/>
            <w:rFonts w:eastAsia="Arial" w:cs="Arial"/>
          </w:rPr>
          <w:t>Membership</w:t>
        </w:r>
        <w:r w:rsidR="00E14AE8">
          <w:fldChar w:fldCharType="begin"/>
        </w:r>
        <w:r w:rsidR="00E14AE8">
          <w:rPr>
            <w:webHidden/>
          </w:rPr>
          <w:instrText>PAGEREF _Toc217717177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77 \hError: Reference source not found</w:t>
        </w:r>
        <w:r w:rsidR="00E14AE8">
          <w:rPr>
            <w:rStyle w:val="InternetLink"/>
            <w:rFonts w:eastAsia="Arial" w:cs="Arial"/>
            <w:vanish/>
          </w:rPr>
          <w:fldChar w:fldCharType="end"/>
        </w:r>
      </w:hyperlink>
    </w:p>
    <w:p w14:paraId="23D89692"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78">
        <w:r w:rsidR="00E14AE8">
          <w:rPr>
            <w:rStyle w:val="InternetLink"/>
            <w:rFonts w:eastAsia="Arial" w:cs="Arial"/>
          </w:rPr>
          <w:t>2.3.</w:t>
        </w:r>
        <w:r w:rsidR="00E14AE8">
          <w:rPr>
            <w:rStyle w:val="ListLabel52"/>
            <w:sz w:val="24"/>
            <w:lang w:val="en-CA" w:eastAsia="en-CA" w:bidi="en-CA"/>
          </w:rPr>
          <w:tab/>
        </w:r>
        <w:r w:rsidR="00E14AE8">
          <w:rPr>
            <w:rStyle w:val="InternetLink"/>
            <w:rFonts w:eastAsia="Arial" w:cs="Arial"/>
          </w:rPr>
          <w:t>Condition of Membership</w:t>
        </w:r>
        <w:r w:rsidR="00E14AE8">
          <w:fldChar w:fldCharType="begin"/>
        </w:r>
        <w:r w:rsidR="00E14AE8">
          <w:rPr>
            <w:webHidden/>
          </w:rPr>
          <w:instrText>PAGEREF _Toc217717178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78 \hError: Reference source not found</w:t>
        </w:r>
        <w:r w:rsidR="00E14AE8">
          <w:rPr>
            <w:rStyle w:val="InternetLink"/>
            <w:rFonts w:eastAsia="Arial" w:cs="Arial"/>
            <w:vanish/>
          </w:rPr>
          <w:fldChar w:fldCharType="end"/>
        </w:r>
      </w:hyperlink>
    </w:p>
    <w:p w14:paraId="47151FB4"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79">
        <w:r w:rsidR="00E14AE8">
          <w:rPr>
            <w:rStyle w:val="InternetLink"/>
            <w:rFonts w:eastAsia="Arial" w:cs="Arial"/>
          </w:rPr>
          <w:t>2.4.</w:t>
        </w:r>
        <w:r w:rsidR="00E14AE8">
          <w:rPr>
            <w:rStyle w:val="ListLabel52"/>
            <w:sz w:val="24"/>
            <w:lang w:val="en-CA" w:eastAsia="en-CA" w:bidi="en-CA"/>
          </w:rPr>
          <w:tab/>
        </w:r>
        <w:r w:rsidR="00E14AE8">
          <w:rPr>
            <w:rStyle w:val="InternetLink"/>
            <w:rFonts w:eastAsia="Arial" w:cs="Arial"/>
          </w:rPr>
          <w:t>Application for Membership</w:t>
        </w:r>
        <w:r w:rsidR="00E14AE8">
          <w:fldChar w:fldCharType="begin"/>
        </w:r>
        <w:r w:rsidR="00E14AE8">
          <w:rPr>
            <w:webHidden/>
          </w:rPr>
          <w:instrText>PAGEREF _Toc217717179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79 \hError: Reference source not found</w:t>
        </w:r>
        <w:r w:rsidR="00E14AE8">
          <w:rPr>
            <w:rStyle w:val="InternetLink"/>
            <w:rFonts w:eastAsia="Arial" w:cs="Arial"/>
            <w:vanish/>
          </w:rPr>
          <w:fldChar w:fldCharType="end"/>
        </w:r>
      </w:hyperlink>
    </w:p>
    <w:p w14:paraId="106E0CDE"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80">
        <w:r w:rsidR="00E14AE8">
          <w:rPr>
            <w:rStyle w:val="InternetLink"/>
            <w:rFonts w:eastAsia="Arial" w:cs="Arial"/>
          </w:rPr>
          <w:t>2.5.</w:t>
        </w:r>
        <w:r w:rsidR="00E14AE8">
          <w:rPr>
            <w:rStyle w:val="ListLabel52"/>
            <w:sz w:val="24"/>
            <w:lang w:val="en-CA" w:eastAsia="en-CA" w:bidi="en-CA"/>
          </w:rPr>
          <w:tab/>
        </w:r>
        <w:r w:rsidR="00E14AE8">
          <w:rPr>
            <w:rStyle w:val="InternetLink"/>
            <w:rFonts w:eastAsia="Arial" w:cs="Arial"/>
          </w:rPr>
          <w:t>Membership Dues</w:t>
        </w:r>
        <w:r w:rsidR="00E14AE8">
          <w:fldChar w:fldCharType="begin"/>
        </w:r>
        <w:r w:rsidR="00E14AE8">
          <w:rPr>
            <w:webHidden/>
          </w:rPr>
          <w:instrText>PAGEREF _Toc217717180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0 \hError: Reference source not found</w:t>
        </w:r>
        <w:r w:rsidR="00E14AE8">
          <w:rPr>
            <w:rStyle w:val="InternetLink"/>
            <w:rFonts w:eastAsia="Arial" w:cs="Arial"/>
            <w:vanish/>
          </w:rPr>
          <w:fldChar w:fldCharType="end"/>
        </w:r>
      </w:hyperlink>
    </w:p>
    <w:p w14:paraId="68F05745"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81">
        <w:r w:rsidR="00E14AE8">
          <w:rPr>
            <w:rStyle w:val="InternetLink"/>
            <w:rFonts w:eastAsia="Arial" w:cs="Arial"/>
          </w:rPr>
          <w:t>2.6.</w:t>
        </w:r>
        <w:r w:rsidR="00E14AE8">
          <w:rPr>
            <w:rStyle w:val="ListLabel52"/>
            <w:sz w:val="24"/>
            <w:lang w:val="en-CA" w:eastAsia="en-CA" w:bidi="en-CA"/>
          </w:rPr>
          <w:tab/>
        </w:r>
        <w:r w:rsidR="00E14AE8">
          <w:rPr>
            <w:rStyle w:val="InternetLink"/>
            <w:rFonts w:eastAsia="Arial" w:cs="Arial"/>
          </w:rPr>
          <w:t>Registration of System Members</w:t>
        </w:r>
        <w:r w:rsidR="00E14AE8">
          <w:fldChar w:fldCharType="begin"/>
        </w:r>
        <w:r w:rsidR="00E14AE8">
          <w:rPr>
            <w:webHidden/>
          </w:rPr>
          <w:instrText>PAGEREF _Toc217717181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1 \hError: Reference source not found</w:t>
        </w:r>
        <w:r w:rsidR="00E14AE8">
          <w:rPr>
            <w:rStyle w:val="InternetLink"/>
            <w:rFonts w:eastAsia="Arial" w:cs="Arial"/>
            <w:vanish/>
          </w:rPr>
          <w:fldChar w:fldCharType="end"/>
        </w:r>
      </w:hyperlink>
    </w:p>
    <w:p w14:paraId="6750DBDD"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82">
        <w:r w:rsidR="00E14AE8">
          <w:rPr>
            <w:rStyle w:val="InternetLink"/>
            <w:rFonts w:eastAsia="Arial" w:cs="Arial"/>
          </w:rPr>
          <w:t>2.7.</w:t>
        </w:r>
        <w:r w:rsidR="00E14AE8">
          <w:rPr>
            <w:rStyle w:val="ListLabel52"/>
            <w:sz w:val="24"/>
            <w:lang w:val="en-CA" w:eastAsia="en-CA" w:bidi="en-CA"/>
          </w:rPr>
          <w:tab/>
        </w:r>
        <w:r w:rsidR="00E14AE8">
          <w:rPr>
            <w:rStyle w:val="InternetLink"/>
            <w:rFonts w:eastAsia="Arial" w:cs="Arial"/>
          </w:rPr>
          <w:t>Withdrawal</w:t>
        </w:r>
        <w:r w:rsidR="00E14AE8">
          <w:fldChar w:fldCharType="begin"/>
        </w:r>
        <w:r w:rsidR="00E14AE8">
          <w:rPr>
            <w:webHidden/>
          </w:rPr>
          <w:instrText>PAGEREF _Toc217717182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2 \hError: Reference source not found</w:t>
        </w:r>
        <w:r w:rsidR="00E14AE8">
          <w:rPr>
            <w:rStyle w:val="InternetLink"/>
            <w:rFonts w:eastAsia="Arial" w:cs="Arial"/>
            <w:vanish/>
          </w:rPr>
          <w:fldChar w:fldCharType="end"/>
        </w:r>
      </w:hyperlink>
    </w:p>
    <w:p w14:paraId="240F9969"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83">
        <w:r w:rsidR="00E14AE8">
          <w:rPr>
            <w:rStyle w:val="InternetLink"/>
            <w:rFonts w:eastAsia="Arial" w:cs="Arial"/>
          </w:rPr>
          <w:t>2.8.</w:t>
        </w:r>
        <w:r w:rsidR="00E14AE8">
          <w:rPr>
            <w:rStyle w:val="ListLabel52"/>
            <w:sz w:val="24"/>
            <w:lang w:val="en-CA" w:eastAsia="en-CA" w:bidi="en-CA"/>
          </w:rPr>
          <w:tab/>
        </w:r>
        <w:r w:rsidR="00E14AE8">
          <w:rPr>
            <w:rStyle w:val="InternetLink"/>
            <w:rFonts w:eastAsia="Arial" w:cs="Arial"/>
          </w:rPr>
          <w:t>Removal</w:t>
        </w:r>
        <w:r w:rsidR="00E14AE8">
          <w:fldChar w:fldCharType="begin"/>
        </w:r>
        <w:r w:rsidR="00E14AE8">
          <w:rPr>
            <w:webHidden/>
          </w:rPr>
          <w:instrText>PAGEREF _Toc217717183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3 \hError: Reference source not found</w:t>
        </w:r>
        <w:r w:rsidR="00E14AE8">
          <w:rPr>
            <w:rStyle w:val="InternetLink"/>
            <w:rFonts w:eastAsia="Arial" w:cs="Arial"/>
            <w:vanish/>
          </w:rPr>
          <w:fldChar w:fldCharType="end"/>
        </w:r>
      </w:hyperlink>
    </w:p>
    <w:p w14:paraId="057D08BF"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84">
        <w:r w:rsidR="00E14AE8">
          <w:rPr>
            <w:rStyle w:val="InternetLink"/>
            <w:rFonts w:eastAsia="Arial" w:cs="Arial"/>
          </w:rPr>
          <w:t>2.9.</w:t>
        </w:r>
        <w:r w:rsidR="00E14AE8">
          <w:rPr>
            <w:rStyle w:val="ListLabel52"/>
            <w:sz w:val="24"/>
            <w:lang w:val="en-CA" w:eastAsia="en-CA" w:bidi="en-CA"/>
          </w:rPr>
          <w:tab/>
        </w:r>
        <w:r w:rsidR="00E14AE8">
          <w:rPr>
            <w:rStyle w:val="InternetLink"/>
            <w:rFonts w:eastAsia="Arial" w:cs="Arial"/>
          </w:rPr>
          <w:t>Regional Associations</w:t>
        </w:r>
        <w:r w:rsidR="00E14AE8">
          <w:fldChar w:fldCharType="begin"/>
        </w:r>
        <w:r w:rsidR="00E14AE8">
          <w:rPr>
            <w:webHidden/>
          </w:rPr>
          <w:instrText>PAGEREF _Toc217717184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4 \hError: Reference source not found</w:t>
        </w:r>
        <w:r w:rsidR="00E14AE8">
          <w:rPr>
            <w:rStyle w:val="InternetLink"/>
            <w:rFonts w:eastAsia="Arial" w:cs="Arial"/>
            <w:vanish/>
          </w:rPr>
          <w:fldChar w:fldCharType="end"/>
        </w:r>
      </w:hyperlink>
    </w:p>
    <w:p w14:paraId="28C53253" w14:textId="77777777" w:rsidR="000B1DA2" w:rsidRDefault="0077226C">
      <w:pPr>
        <w:pStyle w:val="TOC1"/>
        <w:tabs>
          <w:tab w:val="left" w:pos="47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185">
        <w:r w:rsidR="00E14AE8">
          <w:rPr>
            <w:rStyle w:val="InternetLink"/>
            <w:rFonts w:eastAsia="Arial" w:cs="Arial"/>
          </w:rPr>
          <w:t>3.</w:t>
        </w:r>
        <w:r w:rsidR="00E14AE8">
          <w:rPr>
            <w:rStyle w:val="ListLabel52"/>
            <w:sz w:val="24"/>
            <w:lang w:val="en-CA" w:eastAsia="en-CA" w:bidi="en-CA"/>
          </w:rPr>
          <w:tab/>
        </w:r>
        <w:r w:rsidR="00E14AE8">
          <w:rPr>
            <w:rStyle w:val="InternetLink"/>
            <w:rFonts w:eastAsia="Arial" w:cs="Arial"/>
          </w:rPr>
          <w:t>MEETINGS</w:t>
        </w:r>
        <w:r w:rsidR="00E14AE8">
          <w:fldChar w:fldCharType="begin"/>
        </w:r>
        <w:r w:rsidR="00E14AE8">
          <w:rPr>
            <w:webHidden/>
          </w:rPr>
          <w:instrText>PAGEREF _Toc217717185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5 \hError: Reference source not found</w:t>
        </w:r>
        <w:r w:rsidR="00E14AE8">
          <w:rPr>
            <w:rStyle w:val="InternetLink"/>
            <w:rFonts w:eastAsia="Arial" w:cs="Arial"/>
            <w:vanish/>
          </w:rPr>
          <w:fldChar w:fldCharType="end"/>
        </w:r>
      </w:hyperlink>
    </w:p>
    <w:p w14:paraId="302850B4"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86">
        <w:r w:rsidR="00E14AE8">
          <w:rPr>
            <w:rStyle w:val="InternetLink"/>
            <w:rFonts w:eastAsia="Arial" w:cs="Arial"/>
          </w:rPr>
          <w:t>3.1.</w:t>
        </w:r>
        <w:r w:rsidR="00E14AE8">
          <w:rPr>
            <w:rStyle w:val="ListLabel52"/>
            <w:sz w:val="24"/>
            <w:lang w:val="en-CA" w:eastAsia="en-CA" w:bidi="en-CA"/>
          </w:rPr>
          <w:tab/>
        </w:r>
        <w:r w:rsidR="00E14AE8">
          <w:rPr>
            <w:rStyle w:val="InternetLink"/>
            <w:rFonts w:eastAsia="Arial" w:cs="Arial"/>
          </w:rPr>
          <w:t>Fiscal Year and Time of Annual Meeting</w:t>
        </w:r>
        <w:r w:rsidR="00E14AE8">
          <w:fldChar w:fldCharType="begin"/>
        </w:r>
        <w:r w:rsidR="00E14AE8">
          <w:rPr>
            <w:webHidden/>
          </w:rPr>
          <w:instrText>PAGEREF _Toc217717186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6 \hError: Reference source not found</w:t>
        </w:r>
        <w:r w:rsidR="00E14AE8">
          <w:rPr>
            <w:rStyle w:val="InternetLink"/>
            <w:rFonts w:eastAsia="Arial" w:cs="Arial"/>
            <w:vanish/>
          </w:rPr>
          <w:fldChar w:fldCharType="end"/>
        </w:r>
      </w:hyperlink>
    </w:p>
    <w:p w14:paraId="15ACC5DC"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87">
        <w:r w:rsidR="00E14AE8">
          <w:rPr>
            <w:rStyle w:val="InternetLink"/>
            <w:rFonts w:eastAsia="Arial" w:cs="Arial"/>
          </w:rPr>
          <w:t>3.2.</w:t>
        </w:r>
        <w:r w:rsidR="00E14AE8">
          <w:rPr>
            <w:rStyle w:val="ListLabel52"/>
            <w:sz w:val="24"/>
            <w:lang w:val="en-CA" w:eastAsia="en-CA" w:bidi="en-CA"/>
          </w:rPr>
          <w:tab/>
        </w:r>
        <w:r w:rsidR="00E14AE8">
          <w:rPr>
            <w:rStyle w:val="InternetLink"/>
            <w:rFonts w:eastAsia="Arial" w:cs="Arial"/>
          </w:rPr>
          <w:t>Annual Meeting</w:t>
        </w:r>
        <w:r w:rsidR="00E14AE8">
          <w:fldChar w:fldCharType="begin"/>
        </w:r>
        <w:r w:rsidR="00E14AE8">
          <w:rPr>
            <w:webHidden/>
          </w:rPr>
          <w:instrText>PAGEREF _Toc217717187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7 \hError: Reference source not found</w:t>
        </w:r>
        <w:r w:rsidR="00E14AE8">
          <w:rPr>
            <w:rStyle w:val="InternetLink"/>
            <w:rFonts w:eastAsia="Arial" w:cs="Arial"/>
            <w:vanish/>
          </w:rPr>
          <w:fldChar w:fldCharType="end"/>
        </w:r>
      </w:hyperlink>
    </w:p>
    <w:p w14:paraId="202F52CE"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88">
        <w:r w:rsidR="00E14AE8">
          <w:rPr>
            <w:rStyle w:val="InternetLink"/>
            <w:rFonts w:eastAsia="Arial" w:cs="Arial"/>
          </w:rPr>
          <w:t>3.3.</w:t>
        </w:r>
        <w:r w:rsidR="00E14AE8">
          <w:rPr>
            <w:rStyle w:val="ListLabel52"/>
            <w:sz w:val="24"/>
            <w:lang w:val="en-CA" w:eastAsia="en-CA" w:bidi="en-CA"/>
          </w:rPr>
          <w:tab/>
        </w:r>
        <w:r w:rsidR="00E14AE8">
          <w:rPr>
            <w:rStyle w:val="InternetLink"/>
            <w:rFonts w:eastAsia="Arial" w:cs="Arial"/>
          </w:rPr>
          <w:t>Auditors’ Report</w:t>
        </w:r>
        <w:r w:rsidR="00E14AE8">
          <w:fldChar w:fldCharType="begin"/>
        </w:r>
        <w:r w:rsidR="00E14AE8">
          <w:rPr>
            <w:webHidden/>
          </w:rPr>
          <w:instrText>PAGEREF _Toc217717188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8 \hError: Reference source not found</w:t>
        </w:r>
        <w:r w:rsidR="00E14AE8">
          <w:rPr>
            <w:rStyle w:val="InternetLink"/>
            <w:rFonts w:eastAsia="Arial" w:cs="Arial"/>
            <w:vanish/>
          </w:rPr>
          <w:fldChar w:fldCharType="end"/>
        </w:r>
      </w:hyperlink>
    </w:p>
    <w:p w14:paraId="5288600F"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89">
        <w:r w:rsidR="00E14AE8">
          <w:rPr>
            <w:rStyle w:val="InternetLink"/>
            <w:rFonts w:eastAsia="Arial" w:cs="Arial"/>
          </w:rPr>
          <w:t>3.4.</w:t>
        </w:r>
        <w:r w:rsidR="00E14AE8">
          <w:rPr>
            <w:rStyle w:val="ListLabel52"/>
            <w:sz w:val="24"/>
            <w:lang w:val="en-CA" w:eastAsia="en-CA" w:bidi="en-CA"/>
          </w:rPr>
          <w:tab/>
        </w:r>
        <w:r w:rsidR="00E14AE8">
          <w:rPr>
            <w:rStyle w:val="InternetLink"/>
            <w:rFonts w:eastAsia="Arial" w:cs="Arial"/>
          </w:rPr>
          <w:t>General and Special General Meetings</w:t>
        </w:r>
        <w:r w:rsidR="00E14AE8">
          <w:fldChar w:fldCharType="begin"/>
        </w:r>
        <w:r w:rsidR="00E14AE8">
          <w:rPr>
            <w:webHidden/>
          </w:rPr>
          <w:instrText>PAGEREF _Toc217717189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89 \hError: Reference source not found</w:t>
        </w:r>
        <w:r w:rsidR="00E14AE8">
          <w:rPr>
            <w:rStyle w:val="InternetLink"/>
            <w:rFonts w:eastAsia="Arial" w:cs="Arial"/>
            <w:vanish/>
          </w:rPr>
          <w:fldChar w:fldCharType="end"/>
        </w:r>
      </w:hyperlink>
    </w:p>
    <w:p w14:paraId="54D9F444"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90">
        <w:r w:rsidR="00E14AE8">
          <w:rPr>
            <w:rStyle w:val="InternetLink"/>
            <w:rFonts w:eastAsia="Arial" w:cs="Arial"/>
          </w:rPr>
          <w:t>3.5.</w:t>
        </w:r>
        <w:r w:rsidR="00E14AE8">
          <w:rPr>
            <w:rStyle w:val="ListLabel52"/>
            <w:sz w:val="24"/>
            <w:lang w:val="en-CA" w:eastAsia="en-CA" w:bidi="en-CA"/>
          </w:rPr>
          <w:tab/>
        </w:r>
        <w:r w:rsidR="00E14AE8">
          <w:rPr>
            <w:rStyle w:val="InternetLink"/>
            <w:rFonts w:eastAsia="Arial" w:cs="Arial"/>
          </w:rPr>
          <w:t>Regional Meetings</w:t>
        </w:r>
        <w:r w:rsidR="00E14AE8">
          <w:fldChar w:fldCharType="begin"/>
        </w:r>
        <w:r w:rsidR="00E14AE8">
          <w:rPr>
            <w:webHidden/>
          </w:rPr>
          <w:instrText>PAGEREF _Toc217717190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0 \hError: Reference source not found</w:t>
        </w:r>
        <w:r w:rsidR="00E14AE8">
          <w:rPr>
            <w:rStyle w:val="InternetLink"/>
            <w:rFonts w:eastAsia="Arial" w:cs="Arial"/>
            <w:vanish/>
          </w:rPr>
          <w:fldChar w:fldCharType="end"/>
        </w:r>
      </w:hyperlink>
    </w:p>
    <w:p w14:paraId="487CC638"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91">
        <w:r w:rsidR="00E14AE8">
          <w:rPr>
            <w:rStyle w:val="InternetLink"/>
            <w:rFonts w:eastAsia="Arial" w:cs="Arial"/>
          </w:rPr>
          <w:t>3.6.</w:t>
        </w:r>
        <w:r w:rsidR="00E14AE8">
          <w:rPr>
            <w:rStyle w:val="ListLabel52"/>
            <w:sz w:val="24"/>
            <w:lang w:val="en-CA" w:eastAsia="en-CA" w:bidi="en-CA"/>
          </w:rPr>
          <w:tab/>
        </w:r>
        <w:r w:rsidR="00E14AE8">
          <w:rPr>
            <w:rStyle w:val="InternetLink"/>
            <w:rFonts w:eastAsia="Arial" w:cs="Arial"/>
          </w:rPr>
          <w:t>Vote Allocation to Each Voting Member</w:t>
        </w:r>
        <w:r w:rsidR="00E14AE8">
          <w:fldChar w:fldCharType="begin"/>
        </w:r>
        <w:r w:rsidR="00E14AE8">
          <w:rPr>
            <w:webHidden/>
          </w:rPr>
          <w:instrText>PAGEREF _Toc217717191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1 \hError: Reference source not found</w:t>
        </w:r>
        <w:r w:rsidR="00E14AE8">
          <w:rPr>
            <w:rStyle w:val="InternetLink"/>
            <w:rFonts w:eastAsia="Arial" w:cs="Arial"/>
            <w:vanish/>
          </w:rPr>
          <w:fldChar w:fldCharType="end"/>
        </w:r>
      </w:hyperlink>
    </w:p>
    <w:p w14:paraId="75CD334C"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92">
        <w:r w:rsidR="00E14AE8">
          <w:rPr>
            <w:rStyle w:val="InternetLink"/>
            <w:rFonts w:eastAsia="Arial" w:cs="Arial"/>
          </w:rPr>
          <w:t>3.7.</w:t>
        </w:r>
        <w:r w:rsidR="00E14AE8">
          <w:rPr>
            <w:rStyle w:val="ListLabel52"/>
            <w:sz w:val="24"/>
            <w:lang w:val="en-CA" w:eastAsia="en-CA" w:bidi="en-CA"/>
          </w:rPr>
          <w:tab/>
        </w:r>
        <w:r w:rsidR="00E14AE8">
          <w:rPr>
            <w:rStyle w:val="InternetLink"/>
            <w:rFonts w:eastAsia="Arial" w:cs="Arial"/>
          </w:rPr>
          <w:t>Majority of Votes to Determine Question</w:t>
        </w:r>
        <w:r w:rsidR="00E14AE8">
          <w:fldChar w:fldCharType="begin"/>
        </w:r>
        <w:r w:rsidR="00E14AE8">
          <w:rPr>
            <w:webHidden/>
          </w:rPr>
          <w:instrText>PAGEREF _Toc217717192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2 \hError: Reference source not found</w:t>
        </w:r>
        <w:r w:rsidR="00E14AE8">
          <w:rPr>
            <w:rStyle w:val="InternetLink"/>
            <w:rFonts w:eastAsia="Arial" w:cs="Arial"/>
            <w:vanish/>
          </w:rPr>
          <w:fldChar w:fldCharType="end"/>
        </w:r>
      </w:hyperlink>
    </w:p>
    <w:p w14:paraId="5C35EC75"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93">
        <w:r w:rsidR="00E14AE8">
          <w:rPr>
            <w:rStyle w:val="InternetLink"/>
            <w:rFonts w:eastAsia="Arial" w:cs="Arial"/>
          </w:rPr>
          <w:t>3.8.</w:t>
        </w:r>
        <w:r w:rsidR="00E14AE8">
          <w:rPr>
            <w:rStyle w:val="ListLabel52"/>
            <w:sz w:val="24"/>
            <w:lang w:val="en-CA" w:eastAsia="en-CA" w:bidi="en-CA"/>
          </w:rPr>
          <w:tab/>
        </w:r>
        <w:r w:rsidR="00E14AE8">
          <w:rPr>
            <w:rStyle w:val="InternetLink"/>
            <w:rFonts w:eastAsia="Arial" w:cs="Arial"/>
          </w:rPr>
          <w:t>Notice of Meeting Quorum</w:t>
        </w:r>
        <w:r w:rsidR="00E14AE8">
          <w:fldChar w:fldCharType="begin"/>
        </w:r>
        <w:r w:rsidR="00E14AE8">
          <w:rPr>
            <w:webHidden/>
          </w:rPr>
          <w:instrText>PAGEREF _Toc217717193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3 \hError: Reference source not found</w:t>
        </w:r>
        <w:r w:rsidR="00E14AE8">
          <w:rPr>
            <w:rStyle w:val="InternetLink"/>
            <w:rFonts w:eastAsia="Arial" w:cs="Arial"/>
            <w:vanish/>
          </w:rPr>
          <w:fldChar w:fldCharType="end"/>
        </w:r>
      </w:hyperlink>
    </w:p>
    <w:p w14:paraId="1BBD3C77"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94">
        <w:r w:rsidR="00E14AE8">
          <w:rPr>
            <w:rStyle w:val="InternetLink"/>
            <w:rFonts w:eastAsia="Arial" w:cs="Arial"/>
          </w:rPr>
          <w:t>3.9.</w:t>
        </w:r>
        <w:r w:rsidR="00E14AE8">
          <w:rPr>
            <w:rStyle w:val="ListLabel52"/>
            <w:sz w:val="24"/>
            <w:lang w:val="en-CA" w:eastAsia="en-CA" w:bidi="en-CA"/>
          </w:rPr>
          <w:tab/>
        </w:r>
        <w:r w:rsidR="00E14AE8">
          <w:rPr>
            <w:rStyle w:val="InternetLink"/>
            <w:rFonts w:eastAsia="Arial" w:cs="Arial"/>
          </w:rPr>
          <w:t>Error or Omission</w:t>
        </w:r>
        <w:r w:rsidR="00E14AE8">
          <w:fldChar w:fldCharType="begin"/>
        </w:r>
        <w:r w:rsidR="00E14AE8">
          <w:rPr>
            <w:webHidden/>
          </w:rPr>
          <w:instrText>PAGEREF _Toc217717194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4 \hError: Reference source not found</w:t>
        </w:r>
        <w:r w:rsidR="00E14AE8">
          <w:rPr>
            <w:rStyle w:val="InternetLink"/>
            <w:rFonts w:eastAsia="Arial" w:cs="Arial"/>
            <w:vanish/>
          </w:rPr>
          <w:fldChar w:fldCharType="end"/>
        </w:r>
      </w:hyperlink>
    </w:p>
    <w:p w14:paraId="45C573A7"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95">
        <w:r w:rsidR="00E14AE8">
          <w:rPr>
            <w:rStyle w:val="InternetLink"/>
            <w:rFonts w:eastAsia="Arial" w:cs="Arial"/>
          </w:rPr>
          <w:t>3.10.</w:t>
        </w:r>
        <w:r w:rsidR="00E14AE8">
          <w:rPr>
            <w:rStyle w:val="ListLabel52"/>
            <w:sz w:val="24"/>
            <w:lang w:val="en-CA" w:eastAsia="en-CA" w:bidi="en-CA"/>
          </w:rPr>
          <w:tab/>
        </w:r>
        <w:r w:rsidR="00E14AE8">
          <w:rPr>
            <w:rStyle w:val="InternetLink"/>
            <w:rFonts w:eastAsia="Arial" w:cs="Arial"/>
          </w:rPr>
          <w:t>Rules</w:t>
        </w:r>
        <w:r w:rsidR="00E14AE8">
          <w:fldChar w:fldCharType="begin"/>
        </w:r>
        <w:r w:rsidR="00E14AE8">
          <w:rPr>
            <w:webHidden/>
          </w:rPr>
          <w:instrText>PAGEREF _Toc217717195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5 \hError: Reference source not found</w:t>
        </w:r>
        <w:r w:rsidR="00E14AE8">
          <w:rPr>
            <w:rStyle w:val="InternetLink"/>
            <w:rFonts w:eastAsia="Arial" w:cs="Arial"/>
            <w:vanish/>
          </w:rPr>
          <w:fldChar w:fldCharType="end"/>
        </w:r>
      </w:hyperlink>
    </w:p>
    <w:p w14:paraId="42F2A004" w14:textId="77777777" w:rsidR="000B1DA2" w:rsidRDefault="0077226C">
      <w:pPr>
        <w:pStyle w:val="TOC1"/>
        <w:tabs>
          <w:tab w:val="left" w:pos="47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196">
        <w:r w:rsidR="00E14AE8">
          <w:rPr>
            <w:rStyle w:val="InternetLink"/>
            <w:rFonts w:eastAsia="Arial" w:cs="Arial"/>
          </w:rPr>
          <w:t>4.</w:t>
        </w:r>
        <w:r w:rsidR="00E14AE8">
          <w:rPr>
            <w:rStyle w:val="ListLabel52"/>
            <w:sz w:val="24"/>
            <w:lang w:val="en-CA" w:eastAsia="en-CA" w:bidi="en-CA"/>
          </w:rPr>
          <w:tab/>
        </w:r>
        <w:r w:rsidR="00E14AE8">
          <w:rPr>
            <w:rStyle w:val="InternetLink"/>
            <w:rFonts w:eastAsia="Arial" w:cs="Arial"/>
          </w:rPr>
          <w:t>BOARD OF DIRECTORS</w:t>
        </w:r>
        <w:r w:rsidR="00E14AE8">
          <w:fldChar w:fldCharType="begin"/>
        </w:r>
        <w:r w:rsidR="00E14AE8">
          <w:rPr>
            <w:webHidden/>
          </w:rPr>
          <w:instrText>PAGEREF _Toc217717196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6 \hError: Reference source not found</w:t>
        </w:r>
        <w:r w:rsidR="00E14AE8">
          <w:rPr>
            <w:rStyle w:val="InternetLink"/>
            <w:rFonts w:eastAsia="Arial" w:cs="Arial"/>
            <w:vanish/>
          </w:rPr>
          <w:fldChar w:fldCharType="end"/>
        </w:r>
      </w:hyperlink>
    </w:p>
    <w:p w14:paraId="70F184D4"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97">
        <w:r w:rsidR="00E14AE8">
          <w:rPr>
            <w:rStyle w:val="InternetLink"/>
            <w:rFonts w:eastAsia="Arial" w:cs="Arial"/>
          </w:rPr>
          <w:t>4.1.</w:t>
        </w:r>
        <w:r w:rsidR="00E14AE8">
          <w:rPr>
            <w:rStyle w:val="ListLabel52"/>
            <w:sz w:val="24"/>
            <w:lang w:val="en-CA" w:eastAsia="en-CA" w:bidi="en-CA"/>
          </w:rPr>
          <w:tab/>
        </w:r>
        <w:r w:rsidR="00E14AE8">
          <w:rPr>
            <w:rStyle w:val="InternetLink"/>
            <w:rFonts w:eastAsia="Arial" w:cs="Arial"/>
          </w:rPr>
          <w:t>Range</w:t>
        </w:r>
        <w:r w:rsidR="00E14AE8">
          <w:fldChar w:fldCharType="begin"/>
        </w:r>
        <w:r w:rsidR="00E14AE8">
          <w:rPr>
            <w:webHidden/>
          </w:rPr>
          <w:instrText>PAGEREF _Toc217717197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7 \hError: Reference source not found</w:t>
        </w:r>
        <w:r w:rsidR="00E14AE8">
          <w:rPr>
            <w:rStyle w:val="InternetLink"/>
            <w:rFonts w:eastAsia="Arial" w:cs="Arial"/>
            <w:vanish/>
          </w:rPr>
          <w:fldChar w:fldCharType="end"/>
        </w:r>
      </w:hyperlink>
    </w:p>
    <w:p w14:paraId="7C81AEE0" w14:textId="77777777" w:rsidR="000B1DA2" w:rsidRDefault="0077226C">
      <w:pPr>
        <w:pStyle w:val="TOC3"/>
        <w:tabs>
          <w:tab w:val="left" w:pos="475"/>
          <w:tab w:val="left" w:pos="144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98">
        <w:r w:rsidR="00E14AE8">
          <w:rPr>
            <w:rStyle w:val="InternetLink"/>
            <w:rFonts w:eastAsia="Arial" w:cs="Arial"/>
          </w:rPr>
          <w:t>4.1.1.</w:t>
        </w:r>
        <w:r w:rsidR="00E14AE8">
          <w:rPr>
            <w:rStyle w:val="ListLabel52"/>
            <w:sz w:val="24"/>
            <w:lang w:val="en-CA" w:eastAsia="en-CA" w:bidi="en-CA"/>
          </w:rPr>
          <w:tab/>
        </w:r>
        <w:r w:rsidR="00E14AE8">
          <w:rPr>
            <w:rStyle w:val="InternetLink"/>
            <w:rFonts w:eastAsia="Arial" w:cs="Arial"/>
          </w:rPr>
          <w:t>Directors - System Members</w:t>
        </w:r>
        <w:r w:rsidR="00E14AE8">
          <w:fldChar w:fldCharType="begin"/>
        </w:r>
        <w:r w:rsidR="00E14AE8">
          <w:rPr>
            <w:webHidden/>
          </w:rPr>
          <w:instrText>PAGEREF _Toc217717198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8 \hError: Reference source not found</w:t>
        </w:r>
        <w:r w:rsidR="00E14AE8">
          <w:rPr>
            <w:rStyle w:val="InternetLink"/>
            <w:rFonts w:eastAsia="Arial" w:cs="Arial"/>
            <w:vanish/>
          </w:rPr>
          <w:fldChar w:fldCharType="end"/>
        </w:r>
      </w:hyperlink>
    </w:p>
    <w:p w14:paraId="161EBCF1" w14:textId="77777777" w:rsidR="000B1DA2" w:rsidRDefault="0077226C">
      <w:pPr>
        <w:pStyle w:val="TOC3"/>
        <w:tabs>
          <w:tab w:val="left" w:pos="475"/>
          <w:tab w:val="left" w:pos="144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199">
        <w:r w:rsidR="00E14AE8">
          <w:rPr>
            <w:rStyle w:val="InternetLink"/>
            <w:rFonts w:eastAsia="Arial" w:cs="Arial"/>
          </w:rPr>
          <w:t>4.1.2.</w:t>
        </w:r>
        <w:r w:rsidR="00E14AE8">
          <w:rPr>
            <w:rStyle w:val="ListLabel52"/>
            <w:sz w:val="24"/>
            <w:lang w:val="en-CA" w:eastAsia="en-CA" w:bidi="en-CA"/>
          </w:rPr>
          <w:tab/>
        </w:r>
        <w:r w:rsidR="00E14AE8">
          <w:rPr>
            <w:rStyle w:val="InternetLink"/>
            <w:rFonts w:eastAsia="Arial" w:cs="Arial"/>
          </w:rPr>
          <w:t>Directors - Service Members</w:t>
        </w:r>
        <w:r w:rsidR="00E14AE8">
          <w:fldChar w:fldCharType="begin"/>
        </w:r>
        <w:r w:rsidR="00E14AE8">
          <w:rPr>
            <w:webHidden/>
          </w:rPr>
          <w:instrText>PAGEREF _Toc217717199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199 \hError: Reference source not found</w:t>
        </w:r>
        <w:r w:rsidR="00E14AE8">
          <w:rPr>
            <w:rStyle w:val="InternetLink"/>
            <w:rFonts w:eastAsia="Arial" w:cs="Arial"/>
            <w:vanish/>
          </w:rPr>
          <w:fldChar w:fldCharType="end"/>
        </w:r>
      </w:hyperlink>
    </w:p>
    <w:p w14:paraId="34431CE1" w14:textId="77777777" w:rsidR="000B1DA2" w:rsidRDefault="0077226C">
      <w:pPr>
        <w:pStyle w:val="TOC3"/>
        <w:tabs>
          <w:tab w:val="left" w:pos="475"/>
          <w:tab w:val="left" w:pos="144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0">
        <w:r w:rsidR="00E14AE8">
          <w:rPr>
            <w:rStyle w:val="InternetLink"/>
            <w:rFonts w:eastAsia="Arial" w:cs="Arial"/>
          </w:rPr>
          <w:t>4.1.3.</w:t>
        </w:r>
        <w:r w:rsidR="00E14AE8">
          <w:rPr>
            <w:rStyle w:val="ListLabel52"/>
            <w:sz w:val="24"/>
            <w:lang w:val="en-CA" w:eastAsia="en-CA" w:bidi="en-CA"/>
          </w:rPr>
          <w:tab/>
        </w:r>
        <w:r w:rsidR="00E14AE8">
          <w:rPr>
            <w:rStyle w:val="InternetLink"/>
            <w:rFonts w:eastAsia="Arial" w:cs="Arial"/>
          </w:rPr>
          <w:t>Director - Trade Members</w:t>
        </w:r>
        <w:r w:rsidR="00E14AE8">
          <w:fldChar w:fldCharType="begin"/>
        </w:r>
        <w:r w:rsidR="00E14AE8">
          <w:rPr>
            <w:webHidden/>
          </w:rPr>
          <w:instrText>PAGEREF _Toc217717200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0 \hError: Reference source not found</w:t>
        </w:r>
        <w:r w:rsidR="00E14AE8">
          <w:rPr>
            <w:rStyle w:val="InternetLink"/>
            <w:rFonts w:eastAsia="Arial" w:cs="Arial"/>
            <w:vanish/>
          </w:rPr>
          <w:fldChar w:fldCharType="end"/>
        </w:r>
      </w:hyperlink>
    </w:p>
    <w:p w14:paraId="0DB7A77A" w14:textId="77777777" w:rsidR="000B1DA2" w:rsidRDefault="0077226C">
      <w:pPr>
        <w:pStyle w:val="TOC3"/>
        <w:tabs>
          <w:tab w:val="left" w:pos="475"/>
          <w:tab w:val="left" w:pos="144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1">
        <w:r w:rsidR="00E14AE8">
          <w:rPr>
            <w:rStyle w:val="InternetLink"/>
            <w:rFonts w:eastAsia="Arial" w:cs="Arial"/>
          </w:rPr>
          <w:t>4.1.4.</w:t>
        </w:r>
        <w:r w:rsidR="00E14AE8">
          <w:rPr>
            <w:rStyle w:val="ListLabel52"/>
            <w:sz w:val="24"/>
            <w:lang w:val="en-CA" w:eastAsia="en-CA" w:bidi="en-CA"/>
          </w:rPr>
          <w:tab/>
        </w:r>
        <w:r w:rsidR="00E14AE8">
          <w:rPr>
            <w:rStyle w:val="InternetLink"/>
            <w:rFonts w:eastAsia="Arial" w:cs="Arial"/>
          </w:rPr>
          <w:t>Certain Ex-officio Directors</w:t>
        </w:r>
        <w:r w:rsidR="00E14AE8">
          <w:fldChar w:fldCharType="begin"/>
        </w:r>
        <w:r w:rsidR="00E14AE8">
          <w:rPr>
            <w:webHidden/>
          </w:rPr>
          <w:instrText>PAGEREF _Toc217717201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1 \hError: Reference source not found</w:t>
        </w:r>
        <w:r w:rsidR="00E14AE8">
          <w:rPr>
            <w:rStyle w:val="InternetLink"/>
            <w:rFonts w:eastAsia="Arial" w:cs="Arial"/>
            <w:vanish/>
          </w:rPr>
          <w:fldChar w:fldCharType="end"/>
        </w:r>
      </w:hyperlink>
    </w:p>
    <w:p w14:paraId="59A0AE96" w14:textId="77777777" w:rsidR="000B1DA2" w:rsidRDefault="0077226C">
      <w:pPr>
        <w:pStyle w:val="TOC3"/>
        <w:tabs>
          <w:tab w:val="left" w:pos="475"/>
          <w:tab w:val="left" w:pos="144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2">
        <w:r w:rsidR="00E14AE8">
          <w:rPr>
            <w:rStyle w:val="InternetLink"/>
            <w:rFonts w:eastAsia="Arial" w:cs="Arial"/>
          </w:rPr>
          <w:t>4.1.5.</w:t>
        </w:r>
        <w:r w:rsidR="00E14AE8">
          <w:rPr>
            <w:rStyle w:val="ListLabel52"/>
            <w:sz w:val="24"/>
            <w:lang w:val="en-CA" w:eastAsia="en-CA" w:bidi="en-CA"/>
          </w:rPr>
          <w:tab/>
        </w:r>
        <w:r w:rsidR="00E14AE8">
          <w:rPr>
            <w:rStyle w:val="InternetLink"/>
            <w:rFonts w:eastAsia="Arial" w:cs="Arial"/>
          </w:rPr>
          <w:t>Directors - Regions</w:t>
        </w:r>
        <w:r w:rsidR="00E14AE8">
          <w:fldChar w:fldCharType="begin"/>
        </w:r>
        <w:r w:rsidR="00E14AE8">
          <w:rPr>
            <w:webHidden/>
          </w:rPr>
          <w:instrText>PAGEREF _Toc217717202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2 \hError: Reference source not found</w:t>
        </w:r>
        <w:r w:rsidR="00E14AE8">
          <w:rPr>
            <w:rStyle w:val="InternetLink"/>
            <w:rFonts w:eastAsia="Arial" w:cs="Arial"/>
            <w:vanish/>
          </w:rPr>
          <w:fldChar w:fldCharType="end"/>
        </w:r>
      </w:hyperlink>
    </w:p>
    <w:p w14:paraId="0456A456" w14:textId="77777777" w:rsidR="000B1DA2" w:rsidRDefault="0077226C">
      <w:pPr>
        <w:pStyle w:val="TOC3"/>
        <w:tabs>
          <w:tab w:val="left" w:pos="475"/>
          <w:tab w:val="left" w:pos="144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3">
        <w:r w:rsidR="00E14AE8">
          <w:rPr>
            <w:rStyle w:val="InternetLink"/>
            <w:rFonts w:eastAsia="Arial" w:cs="Arial"/>
          </w:rPr>
          <w:t>4.1.6.</w:t>
        </w:r>
        <w:r w:rsidR="00E14AE8">
          <w:rPr>
            <w:rStyle w:val="ListLabel52"/>
            <w:sz w:val="24"/>
            <w:lang w:val="en-CA" w:eastAsia="en-CA" w:bidi="en-CA"/>
          </w:rPr>
          <w:tab/>
        </w:r>
        <w:r w:rsidR="00E14AE8">
          <w:rPr>
            <w:rStyle w:val="InternetLink"/>
            <w:rFonts w:eastAsia="Arial" w:cs="Arial"/>
          </w:rPr>
          <w:t>Regions</w:t>
        </w:r>
        <w:r w:rsidR="00E14AE8">
          <w:fldChar w:fldCharType="begin"/>
        </w:r>
        <w:r w:rsidR="00E14AE8">
          <w:rPr>
            <w:webHidden/>
          </w:rPr>
          <w:instrText>PAGEREF _Toc217717203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3 \hError: Reference source not found</w:t>
        </w:r>
        <w:r w:rsidR="00E14AE8">
          <w:rPr>
            <w:rStyle w:val="InternetLink"/>
            <w:rFonts w:eastAsia="Arial" w:cs="Arial"/>
            <w:vanish/>
          </w:rPr>
          <w:fldChar w:fldCharType="end"/>
        </w:r>
      </w:hyperlink>
    </w:p>
    <w:p w14:paraId="0AEB23AE"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4">
        <w:r w:rsidR="00E14AE8">
          <w:rPr>
            <w:rStyle w:val="InternetLink"/>
            <w:rFonts w:eastAsia="Arial" w:cs="Arial"/>
          </w:rPr>
          <w:t>4.2.</w:t>
        </w:r>
        <w:r w:rsidR="00E14AE8">
          <w:rPr>
            <w:rStyle w:val="ListLabel52"/>
            <w:sz w:val="24"/>
            <w:lang w:val="en-CA" w:eastAsia="en-CA" w:bidi="en-CA"/>
          </w:rPr>
          <w:tab/>
        </w:r>
        <w:r w:rsidR="00E14AE8">
          <w:rPr>
            <w:rStyle w:val="InternetLink"/>
            <w:rFonts w:eastAsia="Arial" w:cs="Arial"/>
          </w:rPr>
          <w:t>Directors - Qualification</w:t>
        </w:r>
        <w:r w:rsidR="00E14AE8">
          <w:fldChar w:fldCharType="begin"/>
        </w:r>
        <w:r w:rsidR="00E14AE8">
          <w:rPr>
            <w:webHidden/>
          </w:rPr>
          <w:instrText>PAGEREF _Toc217717204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4 \hError: Reference source not found</w:t>
        </w:r>
        <w:r w:rsidR="00E14AE8">
          <w:rPr>
            <w:rStyle w:val="InternetLink"/>
            <w:rFonts w:eastAsia="Arial" w:cs="Arial"/>
            <w:vanish/>
          </w:rPr>
          <w:fldChar w:fldCharType="end"/>
        </w:r>
      </w:hyperlink>
    </w:p>
    <w:p w14:paraId="79C472AB"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5">
        <w:r w:rsidR="00E14AE8">
          <w:rPr>
            <w:rStyle w:val="InternetLink"/>
            <w:rFonts w:eastAsia="Arial" w:cs="Arial"/>
          </w:rPr>
          <w:t>4.3.</w:t>
        </w:r>
        <w:r w:rsidR="00E14AE8">
          <w:rPr>
            <w:rStyle w:val="ListLabel52"/>
            <w:sz w:val="24"/>
            <w:lang w:val="en-CA" w:eastAsia="en-CA" w:bidi="en-CA"/>
          </w:rPr>
          <w:tab/>
        </w:r>
        <w:r w:rsidR="00E14AE8">
          <w:rPr>
            <w:rStyle w:val="InternetLink"/>
            <w:rFonts w:eastAsia="Arial" w:cs="Arial"/>
          </w:rPr>
          <w:t>Directors – Re-election</w:t>
        </w:r>
        <w:r w:rsidR="00E14AE8">
          <w:fldChar w:fldCharType="begin"/>
        </w:r>
        <w:r w:rsidR="00E14AE8">
          <w:rPr>
            <w:webHidden/>
          </w:rPr>
          <w:instrText>PAGEREF _Toc217717205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5 \hError: Reference source not found</w:t>
        </w:r>
        <w:r w:rsidR="00E14AE8">
          <w:rPr>
            <w:rStyle w:val="InternetLink"/>
            <w:rFonts w:eastAsia="Arial" w:cs="Arial"/>
            <w:vanish/>
          </w:rPr>
          <w:fldChar w:fldCharType="end"/>
        </w:r>
      </w:hyperlink>
    </w:p>
    <w:p w14:paraId="00700DA0"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6">
        <w:r w:rsidR="00E14AE8">
          <w:rPr>
            <w:rStyle w:val="InternetLink"/>
            <w:rFonts w:eastAsia="Arial" w:cs="Arial"/>
          </w:rPr>
          <w:t>4.4.</w:t>
        </w:r>
        <w:r w:rsidR="00E14AE8">
          <w:rPr>
            <w:rStyle w:val="ListLabel52"/>
            <w:sz w:val="24"/>
            <w:lang w:val="en-CA" w:eastAsia="en-CA" w:bidi="en-CA"/>
          </w:rPr>
          <w:tab/>
        </w:r>
        <w:r w:rsidR="00E14AE8">
          <w:rPr>
            <w:rStyle w:val="InternetLink"/>
            <w:rFonts w:eastAsia="Arial" w:cs="Arial"/>
          </w:rPr>
          <w:t>Chairman Ex-officio Director</w:t>
        </w:r>
        <w:r w:rsidR="00E14AE8">
          <w:fldChar w:fldCharType="begin"/>
        </w:r>
        <w:r w:rsidR="00E14AE8">
          <w:rPr>
            <w:webHidden/>
          </w:rPr>
          <w:instrText>PAGEREF _Toc217717206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6 \hError: Reference source not found</w:t>
        </w:r>
        <w:r w:rsidR="00E14AE8">
          <w:rPr>
            <w:rStyle w:val="InternetLink"/>
            <w:rFonts w:eastAsia="Arial" w:cs="Arial"/>
            <w:vanish/>
          </w:rPr>
          <w:fldChar w:fldCharType="end"/>
        </w:r>
      </w:hyperlink>
    </w:p>
    <w:p w14:paraId="65C75E35"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7">
        <w:r w:rsidR="00E14AE8">
          <w:rPr>
            <w:rStyle w:val="InternetLink"/>
            <w:rFonts w:eastAsia="Arial" w:cs="Arial"/>
          </w:rPr>
          <w:t>4.5.</w:t>
        </w:r>
        <w:r w:rsidR="00E14AE8">
          <w:rPr>
            <w:rStyle w:val="ListLabel52"/>
            <w:sz w:val="24"/>
            <w:lang w:val="en-CA" w:eastAsia="en-CA" w:bidi="en-CA"/>
          </w:rPr>
          <w:tab/>
        </w:r>
        <w:r w:rsidR="00E14AE8">
          <w:rPr>
            <w:rStyle w:val="InternetLink"/>
            <w:rFonts w:eastAsia="Arial" w:cs="Arial"/>
          </w:rPr>
          <w:t>Vacation of Office</w:t>
        </w:r>
        <w:r w:rsidR="00E14AE8">
          <w:fldChar w:fldCharType="begin"/>
        </w:r>
        <w:r w:rsidR="00E14AE8">
          <w:rPr>
            <w:webHidden/>
          </w:rPr>
          <w:instrText>PAGEREF _Toc217717207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7 \hError: Reference source not found</w:t>
        </w:r>
        <w:r w:rsidR="00E14AE8">
          <w:rPr>
            <w:rStyle w:val="InternetLink"/>
            <w:rFonts w:eastAsia="Arial" w:cs="Arial"/>
            <w:vanish/>
          </w:rPr>
          <w:fldChar w:fldCharType="end"/>
        </w:r>
      </w:hyperlink>
    </w:p>
    <w:p w14:paraId="2C76021B"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8">
        <w:r w:rsidR="00E14AE8">
          <w:rPr>
            <w:rStyle w:val="InternetLink"/>
            <w:rFonts w:eastAsia="Arial" w:cs="Arial"/>
          </w:rPr>
          <w:t>4.6.</w:t>
        </w:r>
        <w:r w:rsidR="00E14AE8">
          <w:rPr>
            <w:rStyle w:val="ListLabel52"/>
            <w:sz w:val="24"/>
            <w:lang w:val="en-CA" w:eastAsia="en-CA" w:bidi="en-CA"/>
          </w:rPr>
          <w:tab/>
        </w:r>
        <w:r w:rsidR="00E14AE8">
          <w:rPr>
            <w:rStyle w:val="InternetLink"/>
            <w:rFonts w:eastAsia="Arial" w:cs="Arial"/>
          </w:rPr>
          <w:t>Directors’ Meetings</w:t>
        </w:r>
        <w:r w:rsidR="00E14AE8">
          <w:fldChar w:fldCharType="begin"/>
        </w:r>
        <w:r w:rsidR="00E14AE8">
          <w:rPr>
            <w:webHidden/>
          </w:rPr>
          <w:instrText>PAGEREF _Toc217717208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8 \hError: Reference source not found</w:t>
        </w:r>
        <w:r w:rsidR="00E14AE8">
          <w:rPr>
            <w:rStyle w:val="InternetLink"/>
            <w:rFonts w:eastAsia="Arial" w:cs="Arial"/>
            <w:vanish/>
          </w:rPr>
          <w:fldChar w:fldCharType="end"/>
        </w:r>
      </w:hyperlink>
    </w:p>
    <w:p w14:paraId="463B857F"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09">
        <w:r w:rsidR="00E14AE8">
          <w:rPr>
            <w:rStyle w:val="InternetLink"/>
            <w:rFonts w:eastAsia="Arial" w:cs="Arial"/>
          </w:rPr>
          <w:t>4.7.</w:t>
        </w:r>
        <w:r w:rsidR="00E14AE8">
          <w:rPr>
            <w:rStyle w:val="ListLabel52"/>
            <w:sz w:val="24"/>
            <w:lang w:val="en-CA" w:eastAsia="en-CA" w:bidi="en-CA"/>
          </w:rPr>
          <w:tab/>
        </w:r>
        <w:r w:rsidR="00E14AE8">
          <w:rPr>
            <w:rStyle w:val="InternetLink"/>
            <w:rFonts w:eastAsia="Arial" w:cs="Arial"/>
          </w:rPr>
          <w:t>Remuneration</w:t>
        </w:r>
        <w:r w:rsidR="00E14AE8">
          <w:fldChar w:fldCharType="begin"/>
        </w:r>
        <w:r w:rsidR="00E14AE8">
          <w:rPr>
            <w:webHidden/>
          </w:rPr>
          <w:instrText>PAGEREF _Toc217717209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09 \hError: Reference source not found</w:t>
        </w:r>
        <w:r w:rsidR="00E14AE8">
          <w:rPr>
            <w:rStyle w:val="InternetLink"/>
            <w:rFonts w:eastAsia="Arial" w:cs="Arial"/>
            <w:vanish/>
          </w:rPr>
          <w:fldChar w:fldCharType="end"/>
        </w:r>
      </w:hyperlink>
    </w:p>
    <w:p w14:paraId="747D421C"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10">
        <w:r w:rsidR="00E14AE8">
          <w:rPr>
            <w:rStyle w:val="InternetLink"/>
            <w:rFonts w:eastAsia="Arial" w:cs="Arial"/>
          </w:rPr>
          <w:t>4.8.</w:t>
        </w:r>
        <w:r w:rsidR="00E14AE8">
          <w:rPr>
            <w:rStyle w:val="ListLabel52"/>
            <w:sz w:val="24"/>
            <w:lang w:val="en-CA" w:eastAsia="en-CA" w:bidi="en-CA"/>
          </w:rPr>
          <w:tab/>
        </w:r>
        <w:r w:rsidR="00E14AE8">
          <w:rPr>
            <w:rStyle w:val="InternetLink"/>
            <w:rFonts w:eastAsia="Arial" w:cs="Arial"/>
          </w:rPr>
          <w:t>Resignation</w:t>
        </w:r>
        <w:r w:rsidR="00E14AE8">
          <w:fldChar w:fldCharType="begin"/>
        </w:r>
        <w:r w:rsidR="00E14AE8">
          <w:rPr>
            <w:webHidden/>
          </w:rPr>
          <w:instrText>PAGEREF _Toc217717210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0 \hError: Reference source not found</w:t>
        </w:r>
        <w:r w:rsidR="00E14AE8">
          <w:rPr>
            <w:rStyle w:val="InternetLink"/>
            <w:rFonts w:eastAsia="Arial" w:cs="Arial"/>
            <w:vanish/>
          </w:rPr>
          <w:fldChar w:fldCharType="end"/>
        </w:r>
      </w:hyperlink>
    </w:p>
    <w:p w14:paraId="045E185F"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11">
        <w:r w:rsidR="00E14AE8">
          <w:rPr>
            <w:rStyle w:val="InternetLink"/>
            <w:rFonts w:eastAsia="Arial" w:cs="Arial"/>
          </w:rPr>
          <w:t>4.9.</w:t>
        </w:r>
        <w:r w:rsidR="00E14AE8">
          <w:rPr>
            <w:rStyle w:val="ListLabel52"/>
            <w:sz w:val="24"/>
            <w:lang w:val="en-CA" w:eastAsia="en-CA" w:bidi="en-CA"/>
          </w:rPr>
          <w:tab/>
        </w:r>
        <w:r w:rsidR="00E14AE8">
          <w:rPr>
            <w:rStyle w:val="InternetLink"/>
            <w:rFonts w:eastAsia="Arial" w:cs="Arial"/>
          </w:rPr>
          <w:t>Powers - General</w:t>
        </w:r>
        <w:r w:rsidR="00E14AE8">
          <w:fldChar w:fldCharType="begin"/>
        </w:r>
        <w:r w:rsidR="00E14AE8">
          <w:rPr>
            <w:webHidden/>
          </w:rPr>
          <w:instrText>PAGEREF _Toc217717211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1 \hError: Reference source not found</w:t>
        </w:r>
        <w:r w:rsidR="00E14AE8">
          <w:rPr>
            <w:rStyle w:val="InternetLink"/>
            <w:rFonts w:eastAsia="Arial" w:cs="Arial"/>
            <w:vanish/>
          </w:rPr>
          <w:fldChar w:fldCharType="end"/>
        </w:r>
      </w:hyperlink>
    </w:p>
    <w:p w14:paraId="28D9B314"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12">
        <w:r w:rsidR="00E14AE8">
          <w:rPr>
            <w:rStyle w:val="InternetLink"/>
            <w:rFonts w:eastAsia="Arial" w:cs="Arial"/>
          </w:rPr>
          <w:t>4.10.</w:t>
        </w:r>
        <w:r w:rsidR="00E14AE8">
          <w:rPr>
            <w:rStyle w:val="ListLabel52"/>
            <w:sz w:val="24"/>
            <w:lang w:val="en-CA" w:eastAsia="en-CA" w:bidi="en-CA"/>
          </w:rPr>
          <w:tab/>
        </w:r>
        <w:r w:rsidR="00E14AE8">
          <w:rPr>
            <w:rStyle w:val="InternetLink"/>
            <w:rFonts w:eastAsia="Arial" w:cs="Arial"/>
          </w:rPr>
          <w:t>Agents, Employees</w:t>
        </w:r>
        <w:r w:rsidR="00E14AE8">
          <w:fldChar w:fldCharType="begin"/>
        </w:r>
        <w:r w:rsidR="00E14AE8">
          <w:rPr>
            <w:webHidden/>
          </w:rPr>
          <w:instrText>PAGEREF _Toc217717212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2 \hError: Reference source not found</w:t>
        </w:r>
        <w:r w:rsidR="00E14AE8">
          <w:rPr>
            <w:rStyle w:val="InternetLink"/>
            <w:rFonts w:eastAsia="Arial" w:cs="Arial"/>
            <w:vanish/>
          </w:rPr>
          <w:fldChar w:fldCharType="end"/>
        </w:r>
      </w:hyperlink>
    </w:p>
    <w:p w14:paraId="42B7D371"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13">
        <w:r w:rsidR="00E14AE8">
          <w:rPr>
            <w:rStyle w:val="InternetLink"/>
            <w:rFonts w:eastAsia="Arial" w:cs="Arial"/>
          </w:rPr>
          <w:t>4.11.</w:t>
        </w:r>
        <w:r w:rsidR="00E14AE8">
          <w:rPr>
            <w:rStyle w:val="ListLabel52"/>
            <w:sz w:val="24"/>
            <w:lang w:val="en-CA" w:eastAsia="en-CA" w:bidi="en-CA"/>
          </w:rPr>
          <w:tab/>
        </w:r>
        <w:r w:rsidR="00E14AE8">
          <w:rPr>
            <w:rStyle w:val="InternetLink"/>
            <w:rFonts w:eastAsia="Arial" w:cs="Arial"/>
          </w:rPr>
          <w:t>Remuneration - Agents, Employees</w:t>
        </w:r>
        <w:r w:rsidR="00E14AE8">
          <w:fldChar w:fldCharType="begin"/>
        </w:r>
        <w:r w:rsidR="00E14AE8">
          <w:rPr>
            <w:webHidden/>
          </w:rPr>
          <w:instrText>PAGEREF _Toc217717213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3 \hError: Reference source not found</w:t>
        </w:r>
        <w:r w:rsidR="00E14AE8">
          <w:rPr>
            <w:rStyle w:val="InternetLink"/>
            <w:rFonts w:eastAsia="Arial" w:cs="Arial"/>
            <w:vanish/>
          </w:rPr>
          <w:fldChar w:fldCharType="end"/>
        </w:r>
      </w:hyperlink>
    </w:p>
    <w:p w14:paraId="21377357"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14">
        <w:r w:rsidR="00E14AE8">
          <w:rPr>
            <w:rStyle w:val="InternetLink"/>
            <w:rFonts w:eastAsia="Arial" w:cs="Arial"/>
          </w:rPr>
          <w:t>4.12.</w:t>
        </w:r>
        <w:r w:rsidR="00E14AE8">
          <w:rPr>
            <w:rStyle w:val="ListLabel52"/>
            <w:sz w:val="24"/>
            <w:lang w:val="en-CA" w:eastAsia="en-CA" w:bidi="en-CA"/>
          </w:rPr>
          <w:tab/>
        </w:r>
        <w:r w:rsidR="00E14AE8">
          <w:rPr>
            <w:rStyle w:val="InternetLink"/>
            <w:rFonts w:eastAsia="Arial" w:cs="Arial"/>
          </w:rPr>
          <w:t>Delegation</w:t>
        </w:r>
        <w:r w:rsidR="00E14AE8">
          <w:fldChar w:fldCharType="begin"/>
        </w:r>
        <w:r w:rsidR="00E14AE8">
          <w:rPr>
            <w:webHidden/>
          </w:rPr>
          <w:instrText>PAGEREF _Toc217717214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4 \hError: Reference source not found</w:t>
        </w:r>
        <w:r w:rsidR="00E14AE8">
          <w:rPr>
            <w:rStyle w:val="InternetLink"/>
            <w:rFonts w:eastAsia="Arial" w:cs="Arial"/>
            <w:vanish/>
          </w:rPr>
          <w:fldChar w:fldCharType="end"/>
        </w:r>
      </w:hyperlink>
    </w:p>
    <w:p w14:paraId="6750898D"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15">
        <w:r w:rsidR="00E14AE8">
          <w:rPr>
            <w:rStyle w:val="InternetLink"/>
            <w:rFonts w:eastAsia="Arial" w:cs="Arial"/>
          </w:rPr>
          <w:t>4.13.</w:t>
        </w:r>
        <w:r w:rsidR="00E14AE8">
          <w:rPr>
            <w:rStyle w:val="ListLabel52"/>
            <w:sz w:val="24"/>
            <w:lang w:val="en-CA" w:eastAsia="en-CA" w:bidi="en-CA"/>
          </w:rPr>
          <w:tab/>
        </w:r>
        <w:r w:rsidR="00E14AE8">
          <w:rPr>
            <w:rStyle w:val="InternetLink"/>
            <w:rFonts w:eastAsia="Arial" w:cs="Arial"/>
          </w:rPr>
          <w:t>Borrowing</w:t>
        </w:r>
        <w:r w:rsidR="00E14AE8">
          <w:fldChar w:fldCharType="begin"/>
        </w:r>
        <w:r w:rsidR="00E14AE8">
          <w:rPr>
            <w:webHidden/>
          </w:rPr>
          <w:instrText>PAGEREF _Toc217717215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5 \hError: Reference source not found</w:t>
        </w:r>
        <w:r w:rsidR="00E14AE8">
          <w:rPr>
            <w:rStyle w:val="InternetLink"/>
            <w:rFonts w:eastAsia="Arial" w:cs="Arial"/>
            <w:vanish/>
          </w:rPr>
          <w:fldChar w:fldCharType="end"/>
        </w:r>
      </w:hyperlink>
    </w:p>
    <w:p w14:paraId="17B9C1DD"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16">
        <w:r w:rsidR="00E14AE8">
          <w:rPr>
            <w:rStyle w:val="InternetLink"/>
            <w:rFonts w:eastAsia="Arial" w:cs="Arial"/>
          </w:rPr>
          <w:t>4.14.</w:t>
        </w:r>
        <w:r w:rsidR="00E14AE8">
          <w:rPr>
            <w:rStyle w:val="ListLabel52"/>
            <w:sz w:val="24"/>
            <w:lang w:val="en-CA" w:eastAsia="en-CA" w:bidi="en-CA"/>
          </w:rPr>
          <w:tab/>
        </w:r>
        <w:r w:rsidR="00E14AE8">
          <w:rPr>
            <w:rStyle w:val="InternetLink"/>
            <w:rFonts w:eastAsia="Arial" w:cs="Arial"/>
          </w:rPr>
          <w:t>Delegation - Borrowing</w:t>
        </w:r>
        <w:r w:rsidR="00E14AE8">
          <w:fldChar w:fldCharType="begin"/>
        </w:r>
        <w:r w:rsidR="00E14AE8">
          <w:rPr>
            <w:webHidden/>
          </w:rPr>
          <w:instrText>PAGEREF _Toc217717216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6 \hError: Reference source not found</w:t>
        </w:r>
        <w:r w:rsidR="00E14AE8">
          <w:rPr>
            <w:rStyle w:val="InternetLink"/>
            <w:rFonts w:eastAsia="Arial" w:cs="Arial"/>
            <w:vanish/>
          </w:rPr>
          <w:fldChar w:fldCharType="end"/>
        </w:r>
      </w:hyperlink>
    </w:p>
    <w:p w14:paraId="4C4EF461"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17">
        <w:r w:rsidR="00E14AE8">
          <w:rPr>
            <w:rStyle w:val="InternetLink"/>
            <w:rFonts w:eastAsia="Arial" w:cs="Arial"/>
          </w:rPr>
          <w:t>4.15.</w:t>
        </w:r>
        <w:r w:rsidR="00E14AE8">
          <w:rPr>
            <w:rStyle w:val="ListLabel52"/>
            <w:sz w:val="24"/>
            <w:lang w:val="en-CA" w:eastAsia="en-CA" w:bidi="en-CA"/>
          </w:rPr>
          <w:tab/>
        </w:r>
        <w:r w:rsidR="00E14AE8">
          <w:rPr>
            <w:rStyle w:val="InternetLink"/>
            <w:rFonts w:eastAsia="Arial" w:cs="Arial"/>
          </w:rPr>
          <w:t>No Restriction – Borrowing</w:t>
        </w:r>
        <w:r w:rsidR="00E14AE8">
          <w:fldChar w:fldCharType="begin"/>
        </w:r>
        <w:r w:rsidR="00E14AE8">
          <w:rPr>
            <w:webHidden/>
          </w:rPr>
          <w:instrText>PAGEREF _Toc217717217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7 \hError: Reference source not found</w:t>
        </w:r>
        <w:r w:rsidR="00E14AE8">
          <w:rPr>
            <w:rStyle w:val="InternetLink"/>
            <w:rFonts w:eastAsia="Arial" w:cs="Arial"/>
            <w:vanish/>
          </w:rPr>
          <w:fldChar w:fldCharType="end"/>
        </w:r>
      </w:hyperlink>
    </w:p>
    <w:p w14:paraId="0C0216D1"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18">
        <w:r w:rsidR="00E14AE8">
          <w:rPr>
            <w:rStyle w:val="InternetLink"/>
            <w:rFonts w:eastAsia="Arial" w:cs="Arial"/>
          </w:rPr>
          <w:t>4.16.</w:t>
        </w:r>
        <w:r w:rsidR="00E14AE8">
          <w:rPr>
            <w:rStyle w:val="ListLabel52"/>
            <w:sz w:val="24"/>
            <w:lang w:val="en-CA" w:eastAsia="en-CA" w:bidi="en-CA"/>
          </w:rPr>
          <w:tab/>
        </w:r>
        <w:r w:rsidR="00E14AE8">
          <w:rPr>
            <w:rStyle w:val="InternetLink"/>
            <w:rFonts w:eastAsia="Arial" w:cs="Arial"/>
          </w:rPr>
          <w:t>Committees</w:t>
        </w:r>
        <w:r w:rsidR="00E14AE8">
          <w:fldChar w:fldCharType="begin"/>
        </w:r>
        <w:r w:rsidR="00E14AE8">
          <w:rPr>
            <w:webHidden/>
          </w:rPr>
          <w:instrText>PAGEREF _Toc217717218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8 \hError: Reference source not found</w:t>
        </w:r>
        <w:r w:rsidR="00E14AE8">
          <w:rPr>
            <w:rStyle w:val="InternetLink"/>
            <w:rFonts w:eastAsia="Arial" w:cs="Arial"/>
            <w:vanish/>
          </w:rPr>
          <w:fldChar w:fldCharType="end"/>
        </w:r>
      </w:hyperlink>
    </w:p>
    <w:p w14:paraId="473200C7" w14:textId="77777777" w:rsidR="000B1DA2" w:rsidRDefault="0077226C">
      <w:pPr>
        <w:pStyle w:val="TOC1"/>
        <w:tabs>
          <w:tab w:val="left" w:pos="47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219">
        <w:r w:rsidR="00E14AE8">
          <w:rPr>
            <w:rStyle w:val="InternetLink"/>
            <w:rFonts w:eastAsia="Arial" w:cs="Arial"/>
          </w:rPr>
          <w:t>5.</w:t>
        </w:r>
        <w:r w:rsidR="00E14AE8">
          <w:rPr>
            <w:rStyle w:val="ListLabel52"/>
            <w:sz w:val="24"/>
            <w:lang w:val="en-CA" w:eastAsia="en-CA" w:bidi="en-CA"/>
          </w:rPr>
          <w:tab/>
        </w:r>
        <w:r w:rsidR="00E14AE8">
          <w:rPr>
            <w:rStyle w:val="InternetLink"/>
            <w:rFonts w:eastAsia="Arial" w:cs="Arial"/>
          </w:rPr>
          <w:t>EXECUTIVE COMMITTEE</w:t>
        </w:r>
        <w:r w:rsidR="00E14AE8">
          <w:fldChar w:fldCharType="begin"/>
        </w:r>
        <w:r w:rsidR="00E14AE8">
          <w:rPr>
            <w:webHidden/>
          </w:rPr>
          <w:instrText>PAGEREF _Toc217717219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19 \hError: Reference source not found</w:t>
        </w:r>
        <w:r w:rsidR="00E14AE8">
          <w:rPr>
            <w:rStyle w:val="InternetLink"/>
            <w:rFonts w:eastAsia="Arial" w:cs="Arial"/>
            <w:vanish/>
          </w:rPr>
          <w:fldChar w:fldCharType="end"/>
        </w:r>
      </w:hyperlink>
    </w:p>
    <w:p w14:paraId="6454BC9D"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20">
        <w:r w:rsidR="00E14AE8">
          <w:rPr>
            <w:rStyle w:val="InternetLink"/>
            <w:rFonts w:eastAsia="Arial" w:cs="Arial"/>
          </w:rPr>
          <w:t>5.1.</w:t>
        </w:r>
        <w:r w:rsidR="00E14AE8">
          <w:rPr>
            <w:rStyle w:val="ListLabel52"/>
            <w:sz w:val="24"/>
            <w:lang w:val="en-CA" w:eastAsia="en-CA" w:bidi="en-CA"/>
          </w:rPr>
          <w:tab/>
        </w:r>
        <w:r w:rsidR="00E14AE8">
          <w:rPr>
            <w:rStyle w:val="InternetLink"/>
            <w:rFonts w:eastAsia="Arial" w:cs="Arial"/>
          </w:rPr>
          <w:t>Executive Committee</w:t>
        </w:r>
        <w:r w:rsidR="00E14AE8">
          <w:fldChar w:fldCharType="begin"/>
        </w:r>
        <w:r w:rsidR="00E14AE8">
          <w:rPr>
            <w:webHidden/>
          </w:rPr>
          <w:instrText>PAGEREF _Toc217717220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0 \hError: Reference source not found</w:t>
        </w:r>
        <w:r w:rsidR="00E14AE8">
          <w:rPr>
            <w:rStyle w:val="InternetLink"/>
            <w:rFonts w:eastAsia="Arial" w:cs="Arial"/>
            <w:vanish/>
          </w:rPr>
          <w:fldChar w:fldCharType="end"/>
        </w:r>
      </w:hyperlink>
    </w:p>
    <w:p w14:paraId="21D4C993"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21">
        <w:r w:rsidR="00E14AE8">
          <w:rPr>
            <w:rStyle w:val="InternetLink"/>
            <w:rFonts w:eastAsia="Arial" w:cs="Arial"/>
          </w:rPr>
          <w:t>5.2.</w:t>
        </w:r>
        <w:r w:rsidR="00E14AE8">
          <w:rPr>
            <w:rStyle w:val="ListLabel52"/>
            <w:sz w:val="24"/>
            <w:lang w:val="en-CA" w:eastAsia="en-CA" w:bidi="en-CA"/>
          </w:rPr>
          <w:tab/>
        </w:r>
        <w:r w:rsidR="00E14AE8">
          <w:rPr>
            <w:rStyle w:val="InternetLink"/>
            <w:rFonts w:eastAsia="Arial" w:cs="Arial"/>
          </w:rPr>
          <w:t>Powers</w:t>
        </w:r>
        <w:r w:rsidR="00E14AE8">
          <w:fldChar w:fldCharType="begin"/>
        </w:r>
        <w:r w:rsidR="00E14AE8">
          <w:rPr>
            <w:webHidden/>
          </w:rPr>
          <w:instrText>PAGEREF _Toc217717221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1 \hError: Reference source not found</w:t>
        </w:r>
        <w:r w:rsidR="00E14AE8">
          <w:rPr>
            <w:rStyle w:val="InternetLink"/>
            <w:rFonts w:eastAsia="Arial" w:cs="Arial"/>
            <w:vanish/>
          </w:rPr>
          <w:fldChar w:fldCharType="end"/>
        </w:r>
      </w:hyperlink>
    </w:p>
    <w:p w14:paraId="7B45CD83"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22">
        <w:r w:rsidR="00E14AE8">
          <w:rPr>
            <w:rStyle w:val="InternetLink"/>
            <w:rFonts w:eastAsia="Arial" w:cs="Arial"/>
          </w:rPr>
          <w:t>5.3.</w:t>
        </w:r>
        <w:r w:rsidR="00E14AE8">
          <w:rPr>
            <w:rStyle w:val="ListLabel52"/>
            <w:sz w:val="24"/>
            <w:lang w:val="en-CA" w:eastAsia="en-CA" w:bidi="en-CA"/>
          </w:rPr>
          <w:tab/>
        </w:r>
        <w:r w:rsidR="00E14AE8">
          <w:rPr>
            <w:rStyle w:val="InternetLink"/>
            <w:rFonts w:eastAsia="Arial" w:cs="Arial"/>
          </w:rPr>
          <w:t>Meetings</w:t>
        </w:r>
        <w:r w:rsidR="00E14AE8">
          <w:fldChar w:fldCharType="begin"/>
        </w:r>
        <w:r w:rsidR="00E14AE8">
          <w:rPr>
            <w:webHidden/>
          </w:rPr>
          <w:instrText>PAGEREF _Toc217717222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2 \hError: Reference source not found</w:t>
        </w:r>
        <w:r w:rsidR="00E14AE8">
          <w:rPr>
            <w:rStyle w:val="InternetLink"/>
            <w:rFonts w:eastAsia="Arial" w:cs="Arial"/>
            <w:vanish/>
          </w:rPr>
          <w:fldChar w:fldCharType="end"/>
        </w:r>
      </w:hyperlink>
    </w:p>
    <w:p w14:paraId="3FEA14E0"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23">
        <w:r w:rsidR="00E14AE8">
          <w:rPr>
            <w:rStyle w:val="InternetLink"/>
            <w:rFonts w:eastAsia="Arial" w:cs="Arial"/>
          </w:rPr>
          <w:t>5.4.</w:t>
        </w:r>
        <w:r w:rsidR="00E14AE8">
          <w:rPr>
            <w:rStyle w:val="ListLabel52"/>
            <w:sz w:val="24"/>
            <w:lang w:val="en-CA" w:eastAsia="en-CA" w:bidi="en-CA"/>
          </w:rPr>
          <w:tab/>
        </w:r>
        <w:r w:rsidR="00E14AE8">
          <w:rPr>
            <w:rStyle w:val="InternetLink"/>
            <w:rFonts w:eastAsia="Arial" w:cs="Arial"/>
          </w:rPr>
          <w:t>Quorum</w:t>
        </w:r>
        <w:r w:rsidR="00E14AE8">
          <w:fldChar w:fldCharType="begin"/>
        </w:r>
        <w:r w:rsidR="00E14AE8">
          <w:rPr>
            <w:webHidden/>
          </w:rPr>
          <w:instrText>PAGEREF _Toc217717223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3 \hError: Reference source not found</w:t>
        </w:r>
        <w:r w:rsidR="00E14AE8">
          <w:rPr>
            <w:rStyle w:val="InternetLink"/>
            <w:rFonts w:eastAsia="Arial" w:cs="Arial"/>
            <w:vanish/>
          </w:rPr>
          <w:fldChar w:fldCharType="end"/>
        </w:r>
      </w:hyperlink>
    </w:p>
    <w:p w14:paraId="122F99A3" w14:textId="77777777" w:rsidR="000B1DA2" w:rsidRDefault="0077226C">
      <w:pPr>
        <w:pStyle w:val="TOC1"/>
        <w:tabs>
          <w:tab w:val="left" w:pos="47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224">
        <w:r w:rsidR="00E14AE8">
          <w:rPr>
            <w:rStyle w:val="InternetLink"/>
            <w:rFonts w:eastAsia="Arial" w:cs="Arial"/>
          </w:rPr>
          <w:t>6.</w:t>
        </w:r>
        <w:r w:rsidR="00E14AE8">
          <w:rPr>
            <w:rStyle w:val="ListLabel52"/>
            <w:sz w:val="24"/>
            <w:lang w:val="en-CA" w:eastAsia="en-CA" w:bidi="en-CA"/>
          </w:rPr>
          <w:tab/>
        </w:r>
        <w:r w:rsidR="00E14AE8">
          <w:rPr>
            <w:rStyle w:val="InternetLink"/>
            <w:rFonts w:eastAsia="Arial" w:cs="Arial"/>
          </w:rPr>
          <w:t>OFFICERS</w:t>
        </w:r>
        <w:r w:rsidR="00E14AE8">
          <w:fldChar w:fldCharType="begin"/>
        </w:r>
        <w:r w:rsidR="00E14AE8">
          <w:rPr>
            <w:webHidden/>
          </w:rPr>
          <w:instrText>PAGEREF _Toc217717224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4 \hError: Reference source not found</w:t>
        </w:r>
        <w:r w:rsidR="00E14AE8">
          <w:rPr>
            <w:rStyle w:val="InternetLink"/>
            <w:rFonts w:eastAsia="Arial" w:cs="Arial"/>
            <w:vanish/>
          </w:rPr>
          <w:fldChar w:fldCharType="end"/>
        </w:r>
      </w:hyperlink>
    </w:p>
    <w:p w14:paraId="4725C7E6"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25">
        <w:r w:rsidR="00E14AE8">
          <w:rPr>
            <w:rStyle w:val="InternetLink"/>
            <w:rFonts w:eastAsia="Arial" w:cs="Arial"/>
          </w:rPr>
          <w:t>6.1.</w:t>
        </w:r>
        <w:r w:rsidR="00E14AE8">
          <w:rPr>
            <w:rStyle w:val="ListLabel52"/>
            <w:sz w:val="24"/>
            <w:lang w:val="en-CA" w:eastAsia="en-CA" w:bidi="en-CA"/>
          </w:rPr>
          <w:tab/>
        </w:r>
        <w:r w:rsidR="00E14AE8">
          <w:rPr>
            <w:rStyle w:val="InternetLink"/>
            <w:rFonts w:eastAsia="Arial" w:cs="Arial"/>
          </w:rPr>
          <w:t>Officers</w:t>
        </w:r>
        <w:r w:rsidR="00E14AE8">
          <w:fldChar w:fldCharType="begin"/>
        </w:r>
        <w:r w:rsidR="00E14AE8">
          <w:rPr>
            <w:webHidden/>
          </w:rPr>
          <w:instrText>PAGEREF _Toc217717225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5 \hError: Reference source not found</w:t>
        </w:r>
        <w:r w:rsidR="00E14AE8">
          <w:rPr>
            <w:rStyle w:val="InternetLink"/>
            <w:rFonts w:eastAsia="Arial" w:cs="Arial"/>
            <w:vanish/>
          </w:rPr>
          <w:fldChar w:fldCharType="end"/>
        </w:r>
      </w:hyperlink>
    </w:p>
    <w:p w14:paraId="0F72998D"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26">
        <w:r w:rsidR="00E14AE8">
          <w:rPr>
            <w:rStyle w:val="InternetLink"/>
            <w:rFonts w:eastAsia="Arial" w:cs="Arial"/>
          </w:rPr>
          <w:t>6.2.</w:t>
        </w:r>
        <w:r w:rsidR="00E14AE8">
          <w:rPr>
            <w:rStyle w:val="ListLabel52"/>
            <w:sz w:val="24"/>
            <w:lang w:val="en-CA" w:eastAsia="en-CA" w:bidi="en-CA"/>
          </w:rPr>
          <w:tab/>
        </w:r>
        <w:r w:rsidR="00E14AE8">
          <w:rPr>
            <w:rStyle w:val="InternetLink"/>
            <w:rFonts w:eastAsia="Arial" w:cs="Arial"/>
          </w:rPr>
          <w:t>Chairman</w:t>
        </w:r>
        <w:r w:rsidR="00E14AE8">
          <w:fldChar w:fldCharType="begin"/>
        </w:r>
        <w:r w:rsidR="00E14AE8">
          <w:rPr>
            <w:webHidden/>
          </w:rPr>
          <w:instrText>PAGEREF _Toc217717226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6 \hError: Reference source not found</w:t>
        </w:r>
        <w:r w:rsidR="00E14AE8">
          <w:rPr>
            <w:rStyle w:val="InternetLink"/>
            <w:rFonts w:eastAsia="Arial" w:cs="Arial"/>
            <w:vanish/>
          </w:rPr>
          <w:fldChar w:fldCharType="end"/>
        </w:r>
      </w:hyperlink>
    </w:p>
    <w:p w14:paraId="3A796547"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27">
        <w:r w:rsidR="00E14AE8">
          <w:rPr>
            <w:rStyle w:val="InternetLink"/>
            <w:rFonts w:eastAsia="Arial" w:cs="Arial"/>
          </w:rPr>
          <w:t>6.3.</w:t>
        </w:r>
        <w:r w:rsidR="00E14AE8">
          <w:rPr>
            <w:rStyle w:val="ListLabel52"/>
            <w:sz w:val="24"/>
            <w:lang w:val="en-CA" w:eastAsia="en-CA" w:bidi="en-CA"/>
          </w:rPr>
          <w:tab/>
        </w:r>
        <w:r w:rsidR="00E14AE8">
          <w:rPr>
            <w:rStyle w:val="InternetLink"/>
            <w:rFonts w:eastAsia="Arial" w:cs="Arial"/>
          </w:rPr>
          <w:t>President</w:t>
        </w:r>
        <w:r w:rsidR="00E14AE8">
          <w:fldChar w:fldCharType="begin"/>
        </w:r>
        <w:r w:rsidR="00E14AE8">
          <w:rPr>
            <w:webHidden/>
          </w:rPr>
          <w:instrText>PAGEREF _Toc217717227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7 \hError: Reference source not found</w:t>
        </w:r>
        <w:r w:rsidR="00E14AE8">
          <w:rPr>
            <w:rStyle w:val="InternetLink"/>
            <w:rFonts w:eastAsia="Arial" w:cs="Arial"/>
            <w:vanish/>
          </w:rPr>
          <w:fldChar w:fldCharType="end"/>
        </w:r>
      </w:hyperlink>
    </w:p>
    <w:p w14:paraId="5E2F3154"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28">
        <w:r w:rsidR="00E14AE8">
          <w:rPr>
            <w:rStyle w:val="InternetLink"/>
            <w:rFonts w:eastAsia="Arial" w:cs="Arial"/>
          </w:rPr>
          <w:t>6.4.</w:t>
        </w:r>
        <w:r w:rsidR="00E14AE8">
          <w:rPr>
            <w:rStyle w:val="ListLabel52"/>
            <w:sz w:val="24"/>
            <w:lang w:val="en-CA" w:eastAsia="en-CA" w:bidi="en-CA"/>
          </w:rPr>
          <w:tab/>
        </w:r>
        <w:r w:rsidR="00E14AE8">
          <w:rPr>
            <w:rStyle w:val="InternetLink"/>
            <w:rFonts w:eastAsia="Arial" w:cs="Arial"/>
          </w:rPr>
          <w:t>Secretary</w:t>
        </w:r>
        <w:r w:rsidR="00E14AE8">
          <w:fldChar w:fldCharType="begin"/>
        </w:r>
        <w:r w:rsidR="00E14AE8">
          <w:rPr>
            <w:webHidden/>
          </w:rPr>
          <w:instrText>PAGEREF _Toc217717228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8 \hError: Reference source not found</w:t>
        </w:r>
        <w:r w:rsidR="00E14AE8">
          <w:rPr>
            <w:rStyle w:val="InternetLink"/>
            <w:rFonts w:eastAsia="Arial" w:cs="Arial"/>
            <w:vanish/>
          </w:rPr>
          <w:fldChar w:fldCharType="end"/>
        </w:r>
      </w:hyperlink>
    </w:p>
    <w:p w14:paraId="538449DE"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29">
        <w:r w:rsidR="00E14AE8">
          <w:rPr>
            <w:rStyle w:val="InternetLink"/>
            <w:rFonts w:eastAsia="Arial" w:cs="Arial"/>
          </w:rPr>
          <w:t>6.5.</w:t>
        </w:r>
        <w:r w:rsidR="00E14AE8">
          <w:rPr>
            <w:rStyle w:val="ListLabel52"/>
            <w:sz w:val="24"/>
            <w:lang w:val="en-CA" w:eastAsia="en-CA" w:bidi="en-CA"/>
          </w:rPr>
          <w:tab/>
        </w:r>
        <w:r w:rsidR="00E14AE8">
          <w:rPr>
            <w:rStyle w:val="InternetLink"/>
            <w:rFonts w:eastAsia="Arial" w:cs="Arial"/>
          </w:rPr>
          <w:t>Treasurer</w:t>
        </w:r>
        <w:r w:rsidR="00E14AE8">
          <w:fldChar w:fldCharType="begin"/>
        </w:r>
        <w:r w:rsidR="00E14AE8">
          <w:rPr>
            <w:webHidden/>
          </w:rPr>
          <w:instrText>PAGEREF _Toc217717229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29 \hError: Reference source not found</w:t>
        </w:r>
        <w:r w:rsidR="00E14AE8">
          <w:rPr>
            <w:rStyle w:val="InternetLink"/>
            <w:rFonts w:eastAsia="Arial" w:cs="Arial"/>
            <w:vanish/>
          </w:rPr>
          <w:fldChar w:fldCharType="end"/>
        </w:r>
      </w:hyperlink>
    </w:p>
    <w:p w14:paraId="1512A823"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30">
        <w:r w:rsidR="00E14AE8">
          <w:rPr>
            <w:rStyle w:val="InternetLink"/>
            <w:rFonts w:eastAsia="Arial" w:cs="Arial"/>
          </w:rPr>
          <w:t>6.6.</w:t>
        </w:r>
        <w:r w:rsidR="00E14AE8">
          <w:rPr>
            <w:rStyle w:val="ListLabel52"/>
            <w:sz w:val="24"/>
            <w:lang w:val="en-CA" w:eastAsia="en-CA" w:bidi="en-CA"/>
          </w:rPr>
          <w:tab/>
        </w:r>
        <w:r w:rsidR="00E14AE8">
          <w:rPr>
            <w:rStyle w:val="InternetLink"/>
            <w:rFonts w:eastAsia="Arial" w:cs="Arial"/>
          </w:rPr>
          <w:t>Immediate Past Chairman</w:t>
        </w:r>
        <w:r w:rsidR="00E14AE8">
          <w:fldChar w:fldCharType="begin"/>
        </w:r>
        <w:r w:rsidR="00E14AE8">
          <w:rPr>
            <w:webHidden/>
          </w:rPr>
          <w:instrText>PAGEREF _Toc217717230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0 \hError: Reference source not found</w:t>
        </w:r>
        <w:r w:rsidR="00E14AE8">
          <w:rPr>
            <w:rStyle w:val="InternetLink"/>
            <w:rFonts w:eastAsia="Arial" w:cs="Arial"/>
            <w:vanish/>
          </w:rPr>
          <w:fldChar w:fldCharType="end"/>
        </w:r>
      </w:hyperlink>
    </w:p>
    <w:p w14:paraId="07C8FC11"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31">
        <w:r w:rsidR="00E14AE8">
          <w:rPr>
            <w:rStyle w:val="InternetLink"/>
            <w:rFonts w:eastAsia="Arial" w:cs="Arial"/>
          </w:rPr>
          <w:t>6.7.</w:t>
        </w:r>
        <w:r w:rsidR="00E14AE8">
          <w:rPr>
            <w:rStyle w:val="ListLabel52"/>
            <w:sz w:val="24"/>
            <w:lang w:val="en-CA" w:eastAsia="en-CA" w:bidi="en-CA"/>
          </w:rPr>
          <w:tab/>
        </w:r>
        <w:r w:rsidR="00E14AE8">
          <w:rPr>
            <w:rStyle w:val="InternetLink"/>
            <w:rFonts w:eastAsia="Arial" w:cs="Arial"/>
          </w:rPr>
          <w:t>Absence of Chairman</w:t>
        </w:r>
        <w:r w:rsidR="00E14AE8">
          <w:fldChar w:fldCharType="begin"/>
        </w:r>
        <w:r w:rsidR="00E14AE8">
          <w:rPr>
            <w:webHidden/>
          </w:rPr>
          <w:instrText>PAGEREF _Toc217717231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1 \hError: Reference source not found</w:t>
        </w:r>
        <w:r w:rsidR="00E14AE8">
          <w:rPr>
            <w:rStyle w:val="InternetLink"/>
            <w:rFonts w:eastAsia="Arial" w:cs="Arial"/>
            <w:vanish/>
          </w:rPr>
          <w:fldChar w:fldCharType="end"/>
        </w:r>
      </w:hyperlink>
    </w:p>
    <w:p w14:paraId="447AD83D"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32">
        <w:r w:rsidR="00E14AE8">
          <w:rPr>
            <w:rStyle w:val="InternetLink"/>
            <w:rFonts w:eastAsia="Arial" w:cs="Arial"/>
          </w:rPr>
          <w:t>6.8.</w:t>
        </w:r>
        <w:r w:rsidR="00E14AE8">
          <w:rPr>
            <w:rStyle w:val="ListLabel52"/>
            <w:sz w:val="24"/>
            <w:lang w:val="en-CA" w:eastAsia="en-CA" w:bidi="en-CA"/>
          </w:rPr>
          <w:tab/>
        </w:r>
        <w:r w:rsidR="00E14AE8">
          <w:rPr>
            <w:rStyle w:val="InternetLink"/>
            <w:rFonts w:eastAsia="Arial" w:cs="Arial"/>
          </w:rPr>
          <w:t>Directors to Occupy Offices</w:t>
        </w:r>
        <w:r w:rsidR="00E14AE8">
          <w:fldChar w:fldCharType="begin"/>
        </w:r>
        <w:r w:rsidR="00E14AE8">
          <w:rPr>
            <w:webHidden/>
          </w:rPr>
          <w:instrText>PAGEREF _Toc217717232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2 \hError: Reference source not found</w:t>
        </w:r>
        <w:r w:rsidR="00E14AE8">
          <w:rPr>
            <w:rStyle w:val="InternetLink"/>
            <w:rFonts w:eastAsia="Arial" w:cs="Arial"/>
            <w:vanish/>
          </w:rPr>
          <w:fldChar w:fldCharType="end"/>
        </w:r>
      </w:hyperlink>
    </w:p>
    <w:p w14:paraId="37C6819D"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33">
        <w:r w:rsidR="00E14AE8">
          <w:rPr>
            <w:rStyle w:val="InternetLink"/>
            <w:rFonts w:eastAsia="Arial" w:cs="Arial"/>
          </w:rPr>
          <w:t>6.9.</w:t>
        </w:r>
        <w:r w:rsidR="00E14AE8">
          <w:rPr>
            <w:rStyle w:val="ListLabel52"/>
            <w:sz w:val="24"/>
            <w:lang w:val="en-CA" w:eastAsia="en-CA" w:bidi="en-CA"/>
          </w:rPr>
          <w:tab/>
        </w:r>
        <w:r w:rsidR="00E14AE8">
          <w:rPr>
            <w:rStyle w:val="InternetLink"/>
            <w:rFonts w:eastAsia="Arial" w:cs="Arial"/>
          </w:rPr>
          <w:t>Removal</w:t>
        </w:r>
        <w:r w:rsidR="00E14AE8">
          <w:fldChar w:fldCharType="begin"/>
        </w:r>
        <w:r w:rsidR="00E14AE8">
          <w:rPr>
            <w:webHidden/>
          </w:rPr>
          <w:instrText>PAGEREF _Toc217717233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3 \hError: Reference source not found</w:t>
        </w:r>
        <w:r w:rsidR="00E14AE8">
          <w:rPr>
            <w:rStyle w:val="InternetLink"/>
            <w:rFonts w:eastAsia="Arial" w:cs="Arial"/>
            <w:vanish/>
          </w:rPr>
          <w:fldChar w:fldCharType="end"/>
        </w:r>
      </w:hyperlink>
    </w:p>
    <w:p w14:paraId="55673BA0"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34">
        <w:r w:rsidR="00E14AE8">
          <w:rPr>
            <w:rStyle w:val="InternetLink"/>
            <w:rFonts w:eastAsia="Arial" w:cs="Arial"/>
          </w:rPr>
          <w:t>6.10.</w:t>
        </w:r>
        <w:r w:rsidR="00E14AE8">
          <w:rPr>
            <w:rStyle w:val="ListLabel52"/>
            <w:sz w:val="24"/>
            <w:lang w:val="en-CA" w:eastAsia="en-CA" w:bidi="en-CA"/>
          </w:rPr>
          <w:tab/>
        </w:r>
        <w:r w:rsidR="00E14AE8">
          <w:rPr>
            <w:rStyle w:val="InternetLink"/>
            <w:rFonts w:eastAsia="Arial" w:cs="Arial"/>
          </w:rPr>
          <w:t>Remuneration</w:t>
        </w:r>
        <w:r w:rsidR="00E14AE8">
          <w:fldChar w:fldCharType="begin"/>
        </w:r>
        <w:r w:rsidR="00E14AE8">
          <w:rPr>
            <w:webHidden/>
          </w:rPr>
          <w:instrText>PAGEREF _Toc217717234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4 \hError: Reference source not found</w:t>
        </w:r>
        <w:r w:rsidR="00E14AE8">
          <w:rPr>
            <w:rStyle w:val="InternetLink"/>
            <w:rFonts w:eastAsia="Arial" w:cs="Arial"/>
            <w:vanish/>
          </w:rPr>
          <w:fldChar w:fldCharType="end"/>
        </w:r>
      </w:hyperlink>
    </w:p>
    <w:p w14:paraId="74674FEC" w14:textId="77777777" w:rsidR="000B1DA2" w:rsidRDefault="0077226C">
      <w:pPr>
        <w:pStyle w:val="TOC1"/>
        <w:tabs>
          <w:tab w:val="left" w:pos="47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235">
        <w:r w:rsidR="00E14AE8">
          <w:rPr>
            <w:rStyle w:val="InternetLink"/>
            <w:rFonts w:eastAsia="Arial" w:cs="Arial"/>
          </w:rPr>
          <w:t>7.</w:t>
        </w:r>
        <w:r w:rsidR="00E14AE8">
          <w:rPr>
            <w:rStyle w:val="ListLabel52"/>
            <w:sz w:val="24"/>
            <w:lang w:val="en-CA" w:eastAsia="en-CA" w:bidi="en-CA"/>
          </w:rPr>
          <w:tab/>
        </w:r>
        <w:r w:rsidR="00E14AE8">
          <w:rPr>
            <w:rStyle w:val="InternetLink"/>
            <w:rFonts w:eastAsia="Arial" w:cs="Arial"/>
          </w:rPr>
          <w:t>INDEMNITIES TO DIRECTORS, OFFICERS AND OTHERS</w:t>
        </w:r>
        <w:r w:rsidR="00E14AE8">
          <w:fldChar w:fldCharType="begin"/>
        </w:r>
        <w:r w:rsidR="00E14AE8">
          <w:rPr>
            <w:webHidden/>
          </w:rPr>
          <w:instrText>PAGEREF _Toc217717235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5 \hError: Reference source not found</w:t>
        </w:r>
        <w:r w:rsidR="00E14AE8">
          <w:rPr>
            <w:rStyle w:val="InternetLink"/>
            <w:rFonts w:eastAsia="Arial" w:cs="Arial"/>
            <w:vanish/>
          </w:rPr>
          <w:fldChar w:fldCharType="end"/>
        </w:r>
      </w:hyperlink>
    </w:p>
    <w:p w14:paraId="3A721908"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36">
        <w:r w:rsidR="00E14AE8">
          <w:rPr>
            <w:rStyle w:val="InternetLink"/>
            <w:rFonts w:eastAsia="Arial" w:cs="Arial"/>
          </w:rPr>
          <w:t>7.1.</w:t>
        </w:r>
        <w:r w:rsidR="00E14AE8">
          <w:rPr>
            <w:rStyle w:val="ListLabel52"/>
            <w:sz w:val="24"/>
            <w:lang w:val="en-CA" w:eastAsia="en-CA" w:bidi="en-CA"/>
          </w:rPr>
          <w:tab/>
        </w:r>
        <w:r w:rsidR="00E14AE8">
          <w:rPr>
            <w:rStyle w:val="InternetLink"/>
            <w:rFonts w:eastAsia="Arial" w:cs="Arial"/>
          </w:rPr>
          <w:t>Indemnity</w:t>
        </w:r>
        <w:r w:rsidR="00E14AE8">
          <w:fldChar w:fldCharType="begin"/>
        </w:r>
        <w:r w:rsidR="00E14AE8">
          <w:rPr>
            <w:webHidden/>
          </w:rPr>
          <w:instrText>PAGEREF _Toc217717236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6 \hError: Reference source not found</w:t>
        </w:r>
        <w:r w:rsidR="00E14AE8">
          <w:rPr>
            <w:rStyle w:val="InternetLink"/>
            <w:rFonts w:eastAsia="Arial" w:cs="Arial"/>
            <w:vanish/>
          </w:rPr>
          <w:fldChar w:fldCharType="end"/>
        </w:r>
      </w:hyperlink>
    </w:p>
    <w:p w14:paraId="46370AF8" w14:textId="77777777" w:rsidR="000B1DA2" w:rsidRDefault="0077226C">
      <w:pPr>
        <w:pStyle w:val="TOC1"/>
        <w:tabs>
          <w:tab w:val="left" w:pos="47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237">
        <w:r w:rsidR="00E14AE8">
          <w:rPr>
            <w:rStyle w:val="InternetLink"/>
            <w:rFonts w:eastAsia="Arial" w:cs="Arial"/>
          </w:rPr>
          <w:t>8.</w:t>
        </w:r>
        <w:r w:rsidR="00E14AE8">
          <w:rPr>
            <w:rStyle w:val="ListLabel52"/>
            <w:sz w:val="24"/>
            <w:lang w:val="en-CA" w:eastAsia="en-CA" w:bidi="en-CA"/>
          </w:rPr>
          <w:tab/>
        </w:r>
        <w:r w:rsidR="00E14AE8">
          <w:rPr>
            <w:rStyle w:val="InternetLink"/>
            <w:rFonts w:eastAsia="Arial" w:cs="Arial"/>
          </w:rPr>
          <w:t>NOMINATING COMMITTEE</w:t>
        </w:r>
        <w:r w:rsidR="00E14AE8">
          <w:fldChar w:fldCharType="begin"/>
        </w:r>
        <w:r w:rsidR="00E14AE8">
          <w:rPr>
            <w:webHidden/>
          </w:rPr>
          <w:instrText>PAGEREF _Toc217717237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7 \hError: Reference source not found</w:t>
        </w:r>
        <w:r w:rsidR="00E14AE8">
          <w:rPr>
            <w:rStyle w:val="InternetLink"/>
            <w:rFonts w:eastAsia="Arial" w:cs="Arial"/>
            <w:vanish/>
          </w:rPr>
          <w:fldChar w:fldCharType="end"/>
        </w:r>
      </w:hyperlink>
    </w:p>
    <w:p w14:paraId="48AC9560"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38">
        <w:r w:rsidR="00E14AE8">
          <w:rPr>
            <w:rStyle w:val="InternetLink"/>
            <w:rFonts w:eastAsia="Arial" w:cs="Arial"/>
          </w:rPr>
          <w:t>8.1.</w:t>
        </w:r>
        <w:r w:rsidR="00E14AE8">
          <w:rPr>
            <w:rStyle w:val="ListLabel52"/>
            <w:sz w:val="24"/>
            <w:lang w:val="en-CA" w:eastAsia="en-CA" w:bidi="en-CA"/>
          </w:rPr>
          <w:tab/>
        </w:r>
        <w:r w:rsidR="00E14AE8">
          <w:rPr>
            <w:rStyle w:val="InternetLink"/>
            <w:rFonts w:eastAsia="Arial" w:cs="Arial"/>
          </w:rPr>
          <w:t>Nominating Committee</w:t>
        </w:r>
        <w:r w:rsidR="00E14AE8">
          <w:fldChar w:fldCharType="begin"/>
        </w:r>
        <w:r w:rsidR="00E14AE8">
          <w:rPr>
            <w:webHidden/>
          </w:rPr>
          <w:instrText>PAGEREF _Toc217717238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8 \hError: Reference source not found</w:t>
        </w:r>
        <w:r w:rsidR="00E14AE8">
          <w:rPr>
            <w:rStyle w:val="InternetLink"/>
            <w:rFonts w:eastAsia="Arial" w:cs="Arial"/>
            <w:vanish/>
          </w:rPr>
          <w:fldChar w:fldCharType="end"/>
        </w:r>
      </w:hyperlink>
    </w:p>
    <w:p w14:paraId="1FEB5014"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39">
        <w:r w:rsidR="00E14AE8">
          <w:rPr>
            <w:rStyle w:val="InternetLink"/>
            <w:rFonts w:eastAsia="Arial" w:cs="Arial"/>
          </w:rPr>
          <w:t>8.2.</w:t>
        </w:r>
        <w:r w:rsidR="00E14AE8">
          <w:rPr>
            <w:rStyle w:val="ListLabel52"/>
            <w:sz w:val="24"/>
            <w:lang w:val="en-CA" w:eastAsia="en-CA" w:bidi="en-CA"/>
          </w:rPr>
          <w:tab/>
        </w:r>
        <w:r w:rsidR="00E14AE8">
          <w:rPr>
            <w:rStyle w:val="InternetLink"/>
            <w:rFonts w:eastAsia="Arial" w:cs="Arial"/>
          </w:rPr>
          <w:t>Duties</w:t>
        </w:r>
        <w:r w:rsidR="00E14AE8">
          <w:fldChar w:fldCharType="begin"/>
        </w:r>
        <w:r w:rsidR="00E14AE8">
          <w:rPr>
            <w:webHidden/>
          </w:rPr>
          <w:instrText>PAGEREF _Toc217717239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39 \hError: Reference source not found</w:t>
        </w:r>
        <w:r w:rsidR="00E14AE8">
          <w:rPr>
            <w:rStyle w:val="InternetLink"/>
            <w:rFonts w:eastAsia="Arial" w:cs="Arial"/>
            <w:vanish/>
          </w:rPr>
          <w:fldChar w:fldCharType="end"/>
        </w:r>
      </w:hyperlink>
    </w:p>
    <w:p w14:paraId="216BDEB1" w14:textId="77777777" w:rsidR="000B1DA2" w:rsidRDefault="0077226C">
      <w:pPr>
        <w:pStyle w:val="TOC1"/>
        <w:tabs>
          <w:tab w:val="left" w:pos="475"/>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240">
        <w:r w:rsidR="00E14AE8">
          <w:rPr>
            <w:rStyle w:val="InternetLink"/>
            <w:rFonts w:eastAsia="Arial" w:cs="Arial"/>
          </w:rPr>
          <w:t>9.</w:t>
        </w:r>
        <w:r w:rsidR="00E14AE8">
          <w:rPr>
            <w:rStyle w:val="ListLabel52"/>
            <w:sz w:val="24"/>
            <w:lang w:val="en-CA" w:eastAsia="en-CA" w:bidi="en-CA"/>
          </w:rPr>
          <w:tab/>
        </w:r>
        <w:r w:rsidR="00E14AE8">
          <w:rPr>
            <w:rStyle w:val="InternetLink"/>
            <w:rFonts w:eastAsia="Arial" w:cs="Arial"/>
          </w:rPr>
          <w:t>EXECUTION AND CERTIFICATION OF DOCUMENTS</w:t>
        </w:r>
        <w:r w:rsidR="00E14AE8">
          <w:fldChar w:fldCharType="begin"/>
        </w:r>
        <w:r w:rsidR="00E14AE8">
          <w:rPr>
            <w:webHidden/>
          </w:rPr>
          <w:instrText>PAGEREF _Toc217717240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40 \hError: Reference source not found</w:t>
        </w:r>
        <w:r w:rsidR="00E14AE8">
          <w:rPr>
            <w:rStyle w:val="InternetLink"/>
            <w:rFonts w:eastAsia="Arial" w:cs="Arial"/>
            <w:vanish/>
          </w:rPr>
          <w:fldChar w:fldCharType="end"/>
        </w:r>
      </w:hyperlink>
    </w:p>
    <w:p w14:paraId="424AF475" w14:textId="77777777" w:rsidR="000B1DA2" w:rsidRDefault="0077226C">
      <w:pPr>
        <w:pStyle w:val="TOC2"/>
        <w:tabs>
          <w:tab w:val="left" w:pos="245"/>
          <w:tab w:val="left" w:pos="9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41">
        <w:r w:rsidR="00E14AE8">
          <w:rPr>
            <w:rStyle w:val="InternetLink"/>
            <w:rFonts w:eastAsia="Arial" w:cs="Arial"/>
          </w:rPr>
          <w:t>9.1.</w:t>
        </w:r>
        <w:r w:rsidR="00E14AE8">
          <w:rPr>
            <w:rStyle w:val="ListLabel52"/>
            <w:sz w:val="24"/>
            <w:lang w:val="en-CA" w:eastAsia="en-CA" w:bidi="en-CA"/>
          </w:rPr>
          <w:tab/>
        </w:r>
        <w:r w:rsidR="00E14AE8">
          <w:rPr>
            <w:rStyle w:val="InternetLink"/>
            <w:rFonts w:eastAsia="Arial" w:cs="Arial"/>
          </w:rPr>
          <w:t>Execution</w:t>
        </w:r>
        <w:r w:rsidR="00E14AE8">
          <w:fldChar w:fldCharType="begin"/>
        </w:r>
        <w:r w:rsidR="00E14AE8">
          <w:rPr>
            <w:webHidden/>
          </w:rPr>
          <w:instrText>PAGEREF _Toc217717241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41 \hError: Reference source not found</w:t>
        </w:r>
        <w:r w:rsidR="00E14AE8">
          <w:rPr>
            <w:rStyle w:val="InternetLink"/>
            <w:rFonts w:eastAsia="Arial" w:cs="Arial"/>
            <w:vanish/>
          </w:rPr>
          <w:fldChar w:fldCharType="end"/>
        </w:r>
      </w:hyperlink>
    </w:p>
    <w:p w14:paraId="50910345" w14:textId="77777777" w:rsidR="000B1DA2" w:rsidRDefault="0077226C">
      <w:pPr>
        <w:pStyle w:val="TOC1"/>
        <w:tabs>
          <w:tab w:val="left" w:pos="72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242">
        <w:r w:rsidR="00E14AE8">
          <w:rPr>
            <w:rStyle w:val="InternetLink"/>
            <w:rFonts w:eastAsia="Arial" w:cs="Arial"/>
          </w:rPr>
          <w:t>10.</w:t>
        </w:r>
        <w:r w:rsidR="00E14AE8">
          <w:rPr>
            <w:rStyle w:val="ListLabel52"/>
            <w:sz w:val="24"/>
            <w:lang w:val="en-CA" w:eastAsia="en-CA" w:bidi="en-CA"/>
          </w:rPr>
          <w:tab/>
        </w:r>
        <w:r w:rsidR="00E14AE8">
          <w:rPr>
            <w:rStyle w:val="InternetLink"/>
            <w:rFonts w:eastAsia="Arial" w:cs="Arial"/>
          </w:rPr>
          <w:t>RULES AND REGULATIONS</w:t>
        </w:r>
        <w:r w:rsidR="00E14AE8">
          <w:fldChar w:fldCharType="begin"/>
        </w:r>
        <w:r w:rsidR="00E14AE8">
          <w:rPr>
            <w:webHidden/>
          </w:rPr>
          <w:instrText>PAGEREF _Toc217717242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42 \hError: Reference source not found</w:t>
        </w:r>
        <w:r w:rsidR="00E14AE8">
          <w:rPr>
            <w:rStyle w:val="InternetLink"/>
            <w:rFonts w:eastAsia="Arial" w:cs="Arial"/>
            <w:vanish/>
          </w:rPr>
          <w:fldChar w:fldCharType="end"/>
        </w:r>
      </w:hyperlink>
    </w:p>
    <w:p w14:paraId="663754F1"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43">
        <w:r w:rsidR="00E14AE8">
          <w:rPr>
            <w:rStyle w:val="InternetLink"/>
            <w:rFonts w:eastAsia="Arial" w:cs="Arial"/>
          </w:rPr>
          <w:t>10.1.</w:t>
        </w:r>
        <w:r w:rsidR="00E14AE8">
          <w:rPr>
            <w:rStyle w:val="ListLabel52"/>
            <w:sz w:val="24"/>
            <w:lang w:val="en-CA" w:eastAsia="en-CA" w:bidi="en-CA"/>
          </w:rPr>
          <w:tab/>
        </w:r>
        <w:r w:rsidR="00E14AE8">
          <w:rPr>
            <w:rStyle w:val="InternetLink"/>
            <w:rFonts w:eastAsia="Arial" w:cs="Arial"/>
          </w:rPr>
          <w:t>Rules</w:t>
        </w:r>
        <w:r w:rsidR="00E14AE8">
          <w:fldChar w:fldCharType="begin"/>
        </w:r>
        <w:r w:rsidR="00E14AE8">
          <w:rPr>
            <w:webHidden/>
          </w:rPr>
          <w:instrText>PAGEREF _Toc217717243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43 \hError: Reference source not found</w:t>
        </w:r>
        <w:r w:rsidR="00E14AE8">
          <w:rPr>
            <w:rStyle w:val="InternetLink"/>
            <w:rFonts w:eastAsia="Arial" w:cs="Arial"/>
            <w:vanish/>
          </w:rPr>
          <w:fldChar w:fldCharType="end"/>
        </w:r>
      </w:hyperlink>
    </w:p>
    <w:p w14:paraId="73C28A73"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44">
        <w:r w:rsidR="00E14AE8">
          <w:rPr>
            <w:rStyle w:val="InternetLink"/>
            <w:rFonts w:eastAsia="Arial" w:cs="Arial"/>
          </w:rPr>
          <w:t>10.2.</w:t>
        </w:r>
        <w:r w:rsidR="00E14AE8">
          <w:rPr>
            <w:rStyle w:val="ListLabel52"/>
            <w:sz w:val="24"/>
            <w:lang w:val="en-CA" w:eastAsia="en-CA" w:bidi="en-CA"/>
          </w:rPr>
          <w:tab/>
        </w:r>
        <w:r w:rsidR="00E14AE8">
          <w:rPr>
            <w:rStyle w:val="InternetLink"/>
            <w:rFonts w:eastAsia="Arial" w:cs="Arial"/>
          </w:rPr>
          <w:t>Construction</w:t>
        </w:r>
        <w:r w:rsidR="00E14AE8">
          <w:fldChar w:fldCharType="begin"/>
        </w:r>
        <w:r w:rsidR="00E14AE8">
          <w:rPr>
            <w:webHidden/>
          </w:rPr>
          <w:instrText>PAGEREF _Toc217717244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44 \hError: Reference source not found</w:t>
        </w:r>
        <w:r w:rsidR="00E14AE8">
          <w:rPr>
            <w:rStyle w:val="InternetLink"/>
            <w:rFonts w:eastAsia="Arial" w:cs="Arial"/>
            <w:vanish/>
          </w:rPr>
          <w:fldChar w:fldCharType="end"/>
        </w:r>
      </w:hyperlink>
    </w:p>
    <w:p w14:paraId="09464302" w14:textId="77777777" w:rsidR="000B1DA2" w:rsidRDefault="0077226C">
      <w:pPr>
        <w:pStyle w:val="TOC1"/>
        <w:tabs>
          <w:tab w:val="left" w:pos="72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line="360" w:lineRule="auto"/>
        <w:ind w:right="0"/>
        <w:jc w:val="both"/>
      </w:pPr>
      <w:hyperlink w:anchor="_Toc217717245">
        <w:r w:rsidR="00E14AE8">
          <w:rPr>
            <w:rStyle w:val="InternetLink"/>
            <w:rFonts w:eastAsia="Arial" w:cs="Arial"/>
          </w:rPr>
          <w:t>11.</w:t>
        </w:r>
        <w:r w:rsidR="00E14AE8">
          <w:rPr>
            <w:rStyle w:val="ListLabel52"/>
            <w:sz w:val="24"/>
            <w:lang w:val="en-CA" w:eastAsia="en-CA" w:bidi="en-CA"/>
          </w:rPr>
          <w:tab/>
        </w:r>
        <w:r w:rsidR="00E14AE8">
          <w:rPr>
            <w:rStyle w:val="InternetLink"/>
            <w:rFonts w:eastAsia="Arial" w:cs="Arial"/>
          </w:rPr>
          <w:t>AMENDMENT OF BY-LAWS</w:t>
        </w:r>
        <w:r w:rsidR="00E14AE8">
          <w:fldChar w:fldCharType="begin"/>
        </w:r>
        <w:r w:rsidR="00E14AE8">
          <w:rPr>
            <w:webHidden/>
          </w:rPr>
          <w:instrText>PAGEREF _Toc217717245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45 \hError: Reference source not found</w:t>
        </w:r>
        <w:r w:rsidR="00E14AE8">
          <w:rPr>
            <w:rStyle w:val="InternetLink"/>
            <w:rFonts w:eastAsia="Arial" w:cs="Arial"/>
            <w:vanish/>
          </w:rPr>
          <w:fldChar w:fldCharType="end"/>
        </w:r>
      </w:hyperlink>
    </w:p>
    <w:p w14:paraId="6785667C"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46">
        <w:r w:rsidR="00E14AE8">
          <w:rPr>
            <w:rStyle w:val="InternetLink"/>
            <w:rFonts w:eastAsia="Arial" w:cs="Arial"/>
          </w:rPr>
          <w:t>11.1.</w:t>
        </w:r>
        <w:r w:rsidR="00E14AE8">
          <w:rPr>
            <w:rStyle w:val="ListLabel52"/>
            <w:sz w:val="24"/>
            <w:lang w:val="en-CA" w:eastAsia="en-CA" w:bidi="en-CA"/>
          </w:rPr>
          <w:tab/>
        </w:r>
        <w:r w:rsidR="00E14AE8">
          <w:rPr>
            <w:rStyle w:val="InternetLink"/>
            <w:rFonts w:eastAsia="Arial" w:cs="Arial"/>
          </w:rPr>
          <w:t>Amendment</w:t>
        </w:r>
        <w:r w:rsidR="00E14AE8">
          <w:fldChar w:fldCharType="begin"/>
        </w:r>
        <w:r w:rsidR="00E14AE8">
          <w:rPr>
            <w:webHidden/>
          </w:rPr>
          <w:instrText>PAGEREF _Toc217717246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46 \hError: Reference source not found</w:t>
        </w:r>
        <w:r w:rsidR="00E14AE8">
          <w:rPr>
            <w:rStyle w:val="InternetLink"/>
            <w:rFonts w:eastAsia="Arial" w:cs="Arial"/>
            <w:vanish/>
          </w:rPr>
          <w:fldChar w:fldCharType="end"/>
        </w:r>
      </w:hyperlink>
    </w:p>
    <w:p w14:paraId="03B99D2F" w14:textId="77777777" w:rsidR="000B1DA2" w:rsidRDefault="0077226C">
      <w:pPr>
        <w:pStyle w:val="TOC2"/>
        <w:tabs>
          <w:tab w:val="left" w:pos="245"/>
          <w:tab w:val="left" w:pos="120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line="360" w:lineRule="auto"/>
        <w:ind w:left="0" w:right="0"/>
        <w:jc w:val="both"/>
      </w:pPr>
      <w:hyperlink w:anchor="_Toc217717247">
        <w:r w:rsidR="00E14AE8">
          <w:rPr>
            <w:rStyle w:val="InternetLink"/>
            <w:rFonts w:eastAsia="Arial" w:cs="Arial"/>
          </w:rPr>
          <w:t>11.2.</w:t>
        </w:r>
        <w:r w:rsidR="00E14AE8">
          <w:rPr>
            <w:rStyle w:val="ListLabel52"/>
            <w:sz w:val="24"/>
            <w:lang w:val="en-CA" w:eastAsia="en-CA" w:bidi="en-CA"/>
          </w:rPr>
          <w:tab/>
        </w:r>
        <w:r w:rsidR="00E14AE8">
          <w:rPr>
            <w:rStyle w:val="InternetLink"/>
            <w:rFonts w:eastAsia="Arial" w:cs="Arial"/>
          </w:rPr>
          <w:t>Previous By-Laws</w:t>
        </w:r>
        <w:r w:rsidR="00E14AE8">
          <w:fldChar w:fldCharType="begin"/>
        </w:r>
        <w:r w:rsidR="00E14AE8">
          <w:rPr>
            <w:webHidden/>
          </w:rPr>
          <w:instrText>PAGEREF _Toc217717247 \h</w:instrText>
        </w:r>
        <w:r w:rsidR="00E14AE8">
          <w:fldChar w:fldCharType="separate"/>
        </w:r>
        <w:r w:rsidR="00E14AE8">
          <w:rPr>
            <w:rStyle w:val="InternetLink"/>
            <w:rFonts w:eastAsia="Arial" w:cs="Arial"/>
            <w:vanish/>
            <w:webHidden/>
          </w:rPr>
          <w:fldChar w:fldCharType="begin"/>
        </w:r>
        <w:r w:rsidR="00E14AE8">
          <w:rPr>
            <w:webHidden/>
          </w:rPr>
          <w:fldChar w:fldCharType="end"/>
        </w:r>
        <w:r w:rsidR="00E14AE8">
          <w:rPr>
            <w:rStyle w:val="InternetLink"/>
            <w:rFonts w:eastAsia="Arial" w:cs="Arial"/>
            <w:vanish/>
          </w:rPr>
          <w:t>PAGEREF _Toc217717247 \hError: Reference source not found</w:t>
        </w:r>
        <w:r w:rsidR="00E14AE8">
          <w:rPr>
            <w:rStyle w:val="InternetLink"/>
            <w:rFonts w:eastAsia="Arial" w:cs="Arial"/>
            <w:vanish/>
          </w:rPr>
          <w:fldChar w:fldCharType="end"/>
        </w:r>
      </w:hyperlink>
    </w:p>
    <w:p w14:paraId="02CFCA67" w14:textId="77777777" w:rsidR="000B1DA2" w:rsidRDefault="000B1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cs="Arial"/>
          <w:lang w:val="en-US" w:eastAsia="en-US" w:bidi="en-US"/>
        </w:rPr>
      </w:pPr>
    </w:p>
    <w:p w14:paraId="789478FA" w14:textId="77777777" w:rsidR="000B1DA2" w:rsidRDefault="000B1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cs="Arial"/>
          <w:lang w:val="en-US" w:eastAsia="en-US" w:bidi="en-US"/>
        </w:rPr>
      </w:pPr>
    </w:p>
    <w:p w14:paraId="72F20B6D" w14:textId="77777777" w:rsidR="000B1DA2" w:rsidRDefault="000B1DA2">
      <w:pPr>
        <w:pStyle w:val="Commen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cs="Arial"/>
          <w:sz w:val="24"/>
          <w:szCs w:val="24"/>
          <w:lang w:val="en-US" w:eastAsia="en-US" w:bidi="en-US"/>
        </w:rPr>
        <w:sectPr w:rsidR="000B1DA2">
          <w:headerReference w:type="default" r:id="rId7"/>
          <w:footerReference w:type="default" r:id="rId8"/>
          <w:headerReference w:type="first" r:id="rId9"/>
          <w:footerReference w:type="first" r:id="rId10"/>
          <w:pgSz w:w="12240" w:h="15840"/>
          <w:pgMar w:top="1418" w:right="1418" w:bottom="1418" w:left="1418" w:header="720" w:footer="720" w:gutter="0"/>
          <w:cols w:space="720"/>
          <w:formProt w:val="0"/>
          <w:titlePg/>
          <w:docGrid w:linePitch="100"/>
        </w:sectPr>
      </w:pPr>
    </w:p>
    <w:p w14:paraId="4AAD4810" w14:textId="77777777" w:rsidR="000B1DA2" w:rsidRDefault="00E14A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360" w:lineRule="auto"/>
        <w:rPr>
          <w:lang w:val="en-CA" w:eastAsia="en-CA" w:bidi="en-CA"/>
        </w:rPr>
      </w:pPr>
      <w:r>
        <w:rPr>
          <w:rFonts w:ascii="Times New Roman" w:hAnsi="Times New Roman"/>
          <w:lang w:val="en-CA" w:eastAsia="en-CA" w:bidi="en-CA"/>
        </w:rPr>
        <w:t xml:space="preserve">GENERAL BY-LAWS OF </w:t>
      </w:r>
      <w:r>
        <w:rPr>
          <w:rFonts w:ascii="Times New Roman" w:hAnsi="Times New Roman"/>
          <w:lang w:val="en-US" w:eastAsia="en-US" w:bidi="en-US"/>
        </w:rPr>
        <w:t>[YOUR COMPANY NAME]</w:t>
      </w:r>
    </w:p>
    <w:p w14:paraId="74B26434" w14:textId="77777777" w:rsidR="000B1DA2" w:rsidRDefault="000B1DA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ascii="Times New Roman" w:hAnsi="Times New Roman"/>
          <w:lang w:val="en-CA" w:eastAsia="en-CA" w:bidi="en-CA"/>
        </w:rPr>
      </w:pPr>
    </w:p>
    <w:p w14:paraId="7ABB0949" w14:textId="77777777" w:rsidR="000B1DA2" w:rsidRDefault="000B1D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cs="Arial"/>
          <w:lang w:val="en-US" w:eastAsia="en-US" w:bidi="en-US"/>
        </w:rPr>
      </w:pPr>
    </w:p>
    <w:p w14:paraId="74603306"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These General By-Laws are made and effective [DATE].</w:t>
      </w:r>
    </w:p>
    <w:p w14:paraId="2992509C" w14:textId="77777777" w:rsidR="000B1DA2" w:rsidRDefault="000B1DA2" w:rsidP="00E14A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6D2B4C02" w14:textId="77777777" w:rsidR="000B1DA2" w:rsidRDefault="00E14AE8" w:rsidP="00E14AE8">
      <w:pPr>
        <w:pStyle w:val="TITRE1"/>
        <w:numPr>
          <w:ilvl w:val="0"/>
          <w:numId w:val="1"/>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rPr>
      </w:pPr>
      <w:r>
        <w:rPr>
          <w:rFonts w:ascii="Times New Roman" w:hAnsi="Times New Roman"/>
          <w:sz w:val="24"/>
          <w:szCs w:val="24"/>
          <w:lang w:val="en-CA" w:eastAsia="en-CA" w:bidi="en-CA"/>
        </w:rPr>
        <w:t>SEAL AND OFFICES</w:t>
      </w:r>
    </w:p>
    <w:p w14:paraId="310FD2AD" w14:textId="77777777" w:rsidR="000B1DA2" w:rsidRDefault="000B1DA2" w:rsidP="00E14AE8">
      <w:pPr>
        <w:pStyle w:val="Commen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47120AB1" w14:textId="77777777" w:rsidR="000B1DA2" w:rsidRDefault="00E14AE8" w:rsidP="00E14AE8">
      <w:pPr>
        <w:pStyle w:val="TITRE2"/>
        <w:numPr>
          <w:ilvl w:val="1"/>
          <w:numId w:val="1"/>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Pr>
          <w:rFonts w:ascii="Times New Roman" w:hAnsi="Times New Roman"/>
          <w:sz w:val="24"/>
          <w:szCs w:val="24"/>
          <w:lang w:val="en-CA" w:eastAsia="en-CA" w:bidi="en-CA"/>
        </w:rPr>
        <w:t>Corporate Seal</w:t>
      </w:r>
    </w:p>
    <w:p w14:paraId="1A310BF5" w14:textId="77777777" w:rsidR="000B1DA2" w:rsidRDefault="000B1DA2"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66A47FCE"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The corporate seal shall have inscribed thereon the name of [YOUR COMPANY NAME], referred hereto as the “Company”.</w:t>
      </w:r>
    </w:p>
    <w:p w14:paraId="4FC7FED1" w14:textId="77777777" w:rsidR="000B1DA2" w:rsidRDefault="000B1DA2"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468770DE" w14:textId="77777777" w:rsidR="000B1DA2" w:rsidRDefault="00E14AE8" w:rsidP="00E14AE8">
      <w:pPr>
        <w:pStyle w:val="TITRE2"/>
        <w:numPr>
          <w:ilvl w:val="1"/>
          <w:numId w:val="1"/>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Registered Office</w:t>
      </w:r>
    </w:p>
    <w:p w14:paraId="5501BF6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F199D14"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The head office of the Company shall be in the City of [NAME OF THE CITY] in [PROVINCE/STATE] of [COUNTRY] or elsewhere in [COUNTRY] as may be determined from time to time by the by-laws of the Company pursuant to the applicable provisions of [COUNTRY] Companies Act, 2008 (the “Act”).</w:t>
      </w:r>
    </w:p>
    <w:p w14:paraId="54ABD1FE" w14:textId="77777777" w:rsidR="000B1DA2" w:rsidRDefault="000B1DA2"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5EA3F349" w14:textId="77777777" w:rsidR="000B1DA2" w:rsidRDefault="00E14AE8" w:rsidP="00E14AE8">
      <w:pPr>
        <w:pStyle w:val="TITRE2"/>
        <w:numPr>
          <w:ilvl w:val="1"/>
          <w:numId w:val="1"/>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Other Offices</w:t>
      </w:r>
    </w:p>
    <w:p w14:paraId="52B91494"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1576289"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The Company may establish such other offices and agencies elsewhere within [COUNTRY] as the board of directors of the Company (the “Board of Directors” or the “Board”) may designate.</w:t>
      </w:r>
    </w:p>
    <w:p w14:paraId="306BE368"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5FFEB1E"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5EBABAD" w14:textId="77777777" w:rsidR="000B1DA2" w:rsidRDefault="00E14AE8" w:rsidP="00E14AE8">
      <w:pPr>
        <w:pStyle w:val="TITRE1"/>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CA" w:eastAsia="en-CA" w:bidi="en-CA"/>
        </w:rPr>
      </w:pPr>
      <w:r>
        <w:rPr>
          <w:rFonts w:ascii="Times New Roman" w:hAnsi="Times New Roman"/>
          <w:sz w:val="24"/>
          <w:szCs w:val="24"/>
          <w:lang w:val="en-CA" w:eastAsia="en-CA" w:bidi="en-CA"/>
        </w:rPr>
        <w:t>2. MEMBERSHIP</w:t>
      </w:r>
    </w:p>
    <w:p w14:paraId="2D25D428"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1F48C0E0" w14:textId="77777777" w:rsidR="000B1DA2" w:rsidRDefault="00E14AE8" w:rsidP="00E14AE8">
      <w:pPr>
        <w:pStyle w:val="TITRE2"/>
        <w:numPr>
          <w:ilvl w:val="1"/>
          <w:numId w:val="3"/>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Pr>
          <w:rFonts w:ascii="Times New Roman" w:hAnsi="Times New Roman"/>
          <w:sz w:val="24"/>
          <w:szCs w:val="24"/>
          <w:lang w:val="en-CA" w:eastAsia="en-CA" w:bidi="en-CA"/>
        </w:rPr>
        <w:t>Definition of Person</w:t>
      </w:r>
    </w:p>
    <w:p w14:paraId="451C09A5"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FAAE897"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For the purposes of this By-law “person” includes a company, a subsidiary or division thereof, a partnership, joint venture, an individual or other entity.</w:t>
      </w:r>
    </w:p>
    <w:p w14:paraId="3AA9C70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E45B0D6" w14:textId="77777777" w:rsidR="000B1DA2" w:rsidRDefault="00E14AE8" w:rsidP="00E14AE8">
      <w:pPr>
        <w:pStyle w:val="TITRE2"/>
        <w:numPr>
          <w:ilvl w:val="1"/>
          <w:numId w:val="3"/>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Membership</w:t>
      </w:r>
    </w:p>
    <w:p w14:paraId="729DD24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B9944D7" w14:textId="77777777" w:rsidR="000B1DA2" w:rsidRPr="00E3045D"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noProof/>
        </w:rPr>
      </w:pPr>
      <w:r>
        <w:rPr>
          <w:rFonts w:eastAsia="Arial" w:cs="Arial"/>
          <w:lang w:val="en-US" w:eastAsia="en-US" w:bidi="en-US"/>
        </w:rPr>
        <w:t xml:space="preserve">Membership in the Company shall be limited to persons directly or indirectly engaged in, or supplying goods, equipment and services to the [INDUSTRY/MARKET] </w:t>
      </w:r>
      <w:r w:rsidRPr="00E3045D">
        <w:rPr>
          <w:rFonts w:eastAsia="Arial" w:cs="Arial"/>
          <w:noProof/>
          <w:lang w:val="en-US" w:eastAsia="en-US" w:bidi="en-US"/>
        </w:rPr>
        <w:t>and shall consist of the following classes</w:t>
      </w:r>
    </w:p>
    <w:p w14:paraId="31F2AB92" w14:textId="77777777" w:rsidR="000B1DA2" w:rsidRPr="00E3045D" w:rsidRDefault="000B1DA2" w:rsidP="00E14AE8">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cs="Arial"/>
          <w:noProof/>
          <w:lang w:val="en-US" w:eastAsia="en-US" w:bidi="en-US"/>
        </w:rPr>
      </w:pPr>
    </w:p>
    <w:p w14:paraId="45ACD41C" w14:textId="77777777" w:rsidR="000B1DA2" w:rsidRPr="00E3045D" w:rsidRDefault="00E14AE8" w:rsidP="00E14AE8">
      <w:pPr>
        <w:numPr>
          <w:ilvl w:val="0"/>
          <w:numId w:val="4"/>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rPr>
      </w:pPr>
      <w:r w:rsidRPr="00E3045D">
        <w:rPr>
          <w:rFonts w:eastAsia="Arial" w:cs="Arial"/>
          <w:noProof/>
          <w:lang w:val="en-US" w:eastAsia="en-US" w:bidi="en-US"/>
        </w:rPr>
        <w:t>voting members (the “Voting Members”):</w:t>
      </w:r>
    </w:p>
    <w:p w14:paraId="1252085F" w14:textId="77777777" w:rsidR="000B1DA2" w:rsidRPr="00E3045D" w:rsidRDefault="000B1DA2"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jc w:val="both"/>
        <w:rPr>
          <w:rFonts w:eastAsia="Arial" w:cs="Arial"/>
          <w:noProof/>
          <w:lang w:val="en-US" w:eastAsia="en-US" w:bidi="en-US"/>
        </w:rPr>
      </w:pPr>
    </w:p>
    <w:p w14:paraId="7017E1F3" w14:textId="77777777" w:rsidR="000B1DA2" w:rsidRPr="00E3045D" w:rsidRDefault="00E14AE8" w:rsidP="00E14AE8">
      <w:pPr>
        <w:numPr>
          <w:ilvl w:val="1"/>
          <w:numId w:val="4"/>
        </w:numPr>
        <w:tabs>
          <w:tab w:val="left" w:pos="340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noProof/>
        </w:rPr>
      </w:pPr>
      <w:r w:rsidRPr="00E3045D">
        <w:rPr>
          <w:rFonts w:eastAsia="Arial" w:cs="Arial"/>
          <w:noProof/>
          <w:lang w:val="en-US" w:eastAsia="en-US" w:bidi="en-US"/>
        </w:rPr>
        <w:t>system members (the “System Members”), being persons engaged in the operation of a</w:t>
      </w:r>
      <w:r w:rsidR="00E05A6F">
        <w:rPr>
          <w:rFonts w:eastAsia="Arial" w:cs="Arial"/>
          <w:noProof/>
          <w:lang w:val="en-US" w:eastAsia="en-US" w:bidi="en-US"/>
        </w:rPr>
        <w:t xml:space="preserve"> licenced </w:t>
      </w:r>
      <w:r w:rsidRPr="00E3045D">
        <w:rPr>
          <w:rFonts w:eastAsia="Arial" w:cs="Arial"/>
          <w:noProof/>
          <w:lang w:val="en-US" w:eastAsia="en-US" w:bidi="en-US"/>
        </w:rPr>
        <w:t>cable television system; and</w:t>
      </w:r>
    </w:p>
    <w:p w14:paraId="5F442561" w14:textId="77777777" w:rsidR="000B1DA2" w:rsidRPr="00E3045D" w:rsidRDefault="000B1DA2" w:rsidP="00E14AE8">
      <w:p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35"/>
        <w:jc w:val="both"/>
        <w:rPr>
          <w:rFonts w:eastAsia="Arial" w:cs="Arial"/>
          <w:noProof/>
          <w:lang w:val="en-US" w:eastAsia="en-US" w:bidi="en-US"/>
        </w:rPr>
      </w:pPr>
    </w:p>
    <w:p w14:paraId="545AEF0D" w14:textId="77777777" w:rsidR="000B1DA2" w:rsidRPr="00E3045D" w:rsidRDefault="00E14AE8" w:rsidP="00E14AE8">
      <w:pPr>
        <w:numPr>
          <w:ilvl w:val="1"/>
          <w:numId w:val="4"/>
        </w:numPr>
        <w:tabs>
          <w:tab w:val="left" w:pos="340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noProof/>
        </w:rPr>
      </w:pPr>
      <w:r w:rsidRPr="00E3045D">
        <w:rPr>
          <w:rFonts w:eastAsia="Arial" w:cs="Arial"/>
          <w:noProof/>
          <w:lang w:val="en-US" w:eastAsia="en-US" w:bidi="en-US"/>
        </w:rPr>
        <w:t>service members (the “Service Members”), being persons engaged in the operation of</w:t>
      </w:r>
      <w:r w:rsidR="00E05A6F">
        <w:rPr>
          <w:rFonts w:eastAsia="Arial" w:cs="Arial"/>
          <w:noProof/>
          <w:lang w:val="en-US" w:eastAsia="en-US" w:bidi="en-US"/>
        </w:rPr>
        <w:t xml:space="preserve"> licenced </w:t>
      </w:r>
      <w:r w:rsidRPr="00E3045D">
        <w:rPr>
          <w:rFonts w:eastAsia="Arial" w:cs="Arial"/>
          <w:noProof/>
          <w:lang w:val="en-US" w:eastAsia="en-US" w:bidi="en-US"/>
        </w:rPr>
        <w:t>pay, pay-per-view and/or special</w:t>
      </w:r>
      <w:r w:rsidR="00E3045D" w:rsidRPr="00E3045D">
        <w:rPr>
          <w:rFonts w:eastAsia="Arial" w:cs="Arial"/>
          <w:noProof/>
          <w:lang w:val="en-US" w:eastAsia="en-US" w:bidi="en-US"/>
        </w:rPr>
        <w:t>i</w:t>
      </w:r>
      <w:r w:rsidRPr="00E3045D">
        <w:rPr>
          <w:rFonts w:eastAsia="Arial" w:cs="Arial"/>
          <w:noProof/>
          <w:lang w:val="en-US" w:eastAsia="en-US" w:bidi="en-US"/>
        </w:rPr>
        <w:t>ty services.</w:t>
      </w:r>
    </w:p>
    <w:p w14:paraId="3F91A661" w14:textId="77777777" w:rsidR="000B1DA2" w:rsidRPr="00E3045D"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noProof/>
          <w:lang w:val="en-US" w:eastAsia="en-US" w:bidi="en-US"/>
        </w:rPr>
      </w:pPr>
    </w:p>
    <w:p w14:paraId="51A8BD37" w14:textId="77777777" w:rsidR="000B1DA2" w:rsidRPr="00E3045D" w:rsidRDefault="00E14AE8" w:rsidP="00E14AE8">
      <w:pPr>
        <w:numPr>
          <w:ilvl w:val="1"/>
          <w:numId w:val="4"/>
        </w:numPr>
        <w:tabs>
          <w:tab w:val="left" w:pos="340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noProof/>
        </w:rPr>
      </w:pPr>
      <w:r w:rsidRPr="00E3045D">
        <w:rPr>
          <w:rFonts w:eastAsia="Arial" w:cs="Arial"/>
          <w:noProof/>
          <w:lang w:val="en-US" w:eastAsia="en-US" w:bidi="en-US"/>
        </w:rPr>
        <w:t>Voting Members shall be entitled to receive notice of, to attend and to vote at all meetings of members as provided in this By-law.</w:t>
      </w:r>
    </w:p>
    <w:p w14:paraId="516FC8FC" w14:textId="77777777" w:rsidR="000B1DA2" w:rsidRPr="00E3045D"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noProof/>
          <w:lang w:val="en-US" w:eastAsia="en-US" w:bidi="en-US"/>
        </w:rPr>
      </w:pPr>
    </w:p>
    <w:p w14:paraId="487E5BDD" w14:textId="77777777" w:rsidR="000B1DA2" w:rsidRPr="00E3045D" w:rsidRDefault="00E14AE8" w:rsidP="00E14AE8">
      <w:pPr>
        <w:keepNext/>
        <w:keepLines/>
        <w:numPr>
          <w:ilvl w:val="0"/>
          <w:numId w:val="4"/>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noProof/>
        </w:rPr>
      </w:pPr>
      <w:r w:rsidRPr="00E3045D">
        <w:rPr>
          <w:rFonts w:eastAsia="Arial" w:cs="Arial"/>
          <w:noProof/>
          <w:lang w:val="en-US" w:eastAsia="en-US" w:bidi="en-US"/>
        </w:rPr>
        <w:t>Non-voting members (the “Non-Voting Members”):</w:t>
      </w:r>
    </w:p>
    <w:p w14:paraId="329711D7" w14:textId="77777777" w:rsidR="000B1DA2" w:rsidRPr="00E3045D" w:rsidRDefault="000B1DA2" w:rsidP="00E14AE8">
      <w:pPr>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jc w:val="both"/>
        <w:rPr>
          <w:rFonts w:eastAsia="Arial" w:cs="Arial"/>
          <w:noProof/>
          <w:lang w:val="en-US" w:eastAsia="en-US" w:bidi="en-US"/>
        </w:rPr>
      </w:pPr>
    </w:p>
    <w:p w14:paraId="689435CD" w14:textId="77777777" w:rsidR="000B1DA2" w:rsidRPr="00E3045D" w:rsidRDefault="00E14AE8" w:rsidP="00E14AE8">
      <w:pPr>
        <w:keepNext/>
        <w:keepLines/>
        <w:numPr>
          <w:ilvl w:val="1"/>
          <w:numId w:val="5"/>
        </w:numPr>
        <w:tabs>
          <w:tab w:val="left" w:pos="340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noProof/>
        </w:rPr>
      </w:pPr>
      <w:r w:rsidRPr="00E3045D">
        <w:rPr>
          <w:rFonts w:eastAsia="Arial" w:cs="Arial"/>
          <w:noProof/>
          <w:lang w:val="en-US" w:eastAsia="en-US" w:bidi="en-US"/>
        </w:rPr>
        <w:t>trade members (the “Trade Members”), being persons engaged in the supply of goods, equipment, non-licensed cable services and other</w:t>
      </w:r>
      <w:r w:rsidR="00E05A6F">
        <w:rPr>
          <w:rFonts w:eastAsia="Arial" w:cs="Arial"/>
          <w:noProof/>
          <w:lang w:val="en-US" w:eastAsia="en-US" w:bidi="en-US"/>
        </w:rPr>
        <w:t xml:space="preserve"> licenced </w:t>
      </w:r>
      <w:r w:rsidRPr="00E3045D">
        <w:rPr>
          <w:rFonts w:eastAsia="Arial" w:cs="Arial"/>
          <w:noProof/>
          <w:lang w:val="en-US" w:eastAsia="en-US" w:bidi="en-US"/>
        </w:rPr>
        <w:t>cable programming distribution services to System Members; and</w:t>
      </w:r>
    </w:p>
    <w:p w14:paraId="18E0EB5E" w14:textId="77777777" w:rsidR="000B1DA2" w:rsidRPr="00E3045D" w:rsidRDefault="000B1DA2" w:rsidP="00E14AE8">
      <w:pPr>
        <w:tabs>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835"/>
        <w:jc w:val="both"/>
        <w:rPr>
          <w:rFonts w:eastAsia="Arial" w:cs="Arial"/>
          <w:noProof/>
          <w:lang w:val="en-US" w:eastAsia="en-US" w:bidi="en-US"/>
        </w:rPr>
      </w:pPr>
    </w:p>
    <w:p w14:paraId="07B22C39" w14:textId="77777777" w:rsidR="000B1DA2" w:rsidRPr="00E3045D" w:rsidRDefault="00E14AE8" w:rsidP="00E14AE8">
      <w:pPr>
        <w:numPr>
          <w:ilvl w:val="1"/>
          <w:numId w:val="5"/>
        </w:numPr>
        <w:tabs>
          <w:tab w:val="left" w:pos="340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noProof/>
        </w:rPr>
      </w:pPr>
      <w:r w:rsidRPr="00E3045D">
        <w:rPr>
          <w:rFonts w:eastAsia="Arial" w:cs="Arial"/>
          <w:noProof/>
          <w:lang w:val="en-US" w:eastAsia="en-US" w:bidi="en-US"/>
        </w:rPr>
        <w:t>associate members (the “Associate Members”), being persons who qualify for membership in the</w:t>
      </w:r>
      <w:r>
        <w:rPr>
          <w:rFonts w:eastAsia="Arial" w:cs="Arial"/>
          <w:lang w:val="en-US" w:eastAsia="en-US" w:bidi="en-US"/>
        </w:rPr>
        <w:t xml:space="preserve"> Company </w:t>
      </w:r>
      <w:r w:rsidRPr="00E3045D">
        <w:rPr>
          <w:rFonts w:eastAsia="Arial" w:cs="Arial"/>
          <w:noProof/>
          <w:lang w:val="en-US" w:eastAsia="en-US" w:bidi="en-US"/>
        </w:rPr>
        <w:t>as described in Article [NUMBER] above, but are ineligible for membership as a System, Service or Trade Member.</w:t>
      </w:r>
    </w:p>
    <w:p w14:paraId="59574D97" w14:textId="77777777" w:rsidR="000B1DA2" w:rsidRPr="00E3045D"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noProof/>
          <w:lang w:val="en-US" w:eastAsia="en-US" w:bidi="en-US"/>
        </w:rPr>
      </w:pPr>
    </w:p>
    <w:p w14:paraId="05486D41" w14:textId="77777777" w:rsidR="000B1DA2" w:rsidRPr="00E3045D" w:rsidRDefault="00E14AE8" w:rsidP="00E14AE8">
      <w:pPr>
        <w:numPr>
          <w:ilvl w:val="1"/>
          <w:numId w:val="5"/>
        </w:numPr>
        <w:tabs>
          <w:tab w:val="left" w:pos="340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noProof/>
        </w:rPr>
      </w:pPr>
      <w:r w:rsidRPr="00E3045D">
        <w:rPr>
          <w:rFonts w:eastAsia="Arial" w:cs="Arial"/>
          <w:noProof/>
          <w:lang w:val="en-US" w:eastAsia="en-US" w:bidi="en-US"/>
        </w:rPr>
        <w:t>Subject to the provisions of Article [NUMBER], Non-Voting Members may receive notice of and attend all meetings of members provided that, they shall not be entitled to vote thereat.</w:t>
      </w:r>
    </w:p>
    <w:p w14:paraId="46941075" w14:textId="77777777" w:rsidR="000B1DA2" w:rsidRPr="00E3045D"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noProof/>
          <w:lang w:val="en-US" w:eastAsia="en-US" w:bidi="en-US"/>
        </w:rPr>
      </w:pPr>
    </w:p>
    <w:p w14:paraId="39483B09" w14:textId="77777777" w:rsidR="000B1DA2" w:rsidRPr="00E3045D" w:rsidRDefault="00E14AE8" w:rsidP="00E14AE8">
      <w:pPr>
        <w:pStyle w:val="TITRE2"/>
        <w:numPr>
          <w:ilvl w:val="1"/>
          <w:numId w:val="6"/>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rPr>
      </w:pPr>
      <w:r w:rsidRPr="00E3045D">
        <w:rPr>
          <w:rFonts w:ascii="Times New Roman" w:hAnsi="Times New Roman"/>
          <w:noProof/>
          <w:sz w:val="24"/>
          <w:szCs w:val="24"/>
          <w:lang w:val="en-CA" w:eastAsia="en-CA" w:bidi="en-CA"/>
        </w:rPr>
        <w:t>Condition of Membership</w:t>
      </w:r>
    </w:p>
    <w:p w14:paraId="230D9CA4" w14:textId="77777777" w:rsidR="000B1DA2" w:rsidRPr="00E3045D"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noProof/>
          <w:lang w:val="en-US" w:eastAsia="en-US" w:bidi="en-US"/>
        </w:rPr>
      </w:pPr>
    </w:p>
    <w:p w14:paraId="5C3F0748" w14:textId="77777777" w:rsidR="000B1DA2" w:rsidRPr="00E3045D"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noProof/>
        </w:rPr>
      </w:pPr>
      <w:r w:rsidRPr="00E3045D">
        <w:rPr>
          <w:rFonts w:eastAsia="Arial" w:cs="Arial"/>
          <w:noProof/>
          <w:lang w:val="en-US" w:eastAsia="en-US" w:bidi="en-US"/>
        </w:rPr>
        <w:t>A condition of membership in either of the [PERCENTAGE %] classes shall be that such membership shall not in the determination of the Board, either at the time of application or at any other time, prejudice the best interests of the</w:t>
      </w:r>
      <w:r>
        <w:rPr>
          <w:rFonts w:eastAsia="Arial" w:cs="Arial"/>
          <w:lang w:val="en-US" w:eastAsia="en-US" w:bidi="en-US"/>
        </w:rPr>
        <w:t xml:space="preserve"> Company </w:t>
      </w:r>
      <w:r w:rsidRPr="00E3045D">
        <w:rPr>
          <w:rFonts w:eastAsia="Arial" w:cs="Arial"/>
          <w:noProof/>
          <w:lang w:val="en-US" w:eastAsia="en-US" w:bidi="en-US"/>
        </w:rPr>
        <w:t>or of a majority of its members.</w:t>
      </w:r>
    </w:p>
    <w:p w14:paraId="79074ED6" w14:textId="77777777" w:rsidR="000B1DA2" w:rsidRPr="00E3045D"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noProof/>
          <w:lang w:val="en-US" w:eastAsia="en-US" w:bidi="en-US"/>
        </w:rPr>
      </w:pPr>
    </w:p>
    <w:p w14:paraId="28686759" w14:textId="77777777" w:rsidR="000B1DA2" w:rsidRPr="00E3045D" w:rsidRDefault="00E14AE8" w:rsidP="00E14AE8">
      <w:pPr>
        <w:pStyle w:val="TITRE2"/>
        <w:numPr>
          <w:ilvl w:val="1"/>
          <w:numId w:val="6"/>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val="en-CA" w:eastAsia="en-CA" w:bidi="en-CA"/>
        </w:rPr>
      </w:pPr>
      <w:r w:rsidRPr="00E3045D">
        <w:rPr>
          <w:rFonts w:ascii="Times New Roman" w:hAnsi="Times New Roman"/>
          <w:noProof/>
          <w:sz w:val="24"/>
          <w:szCs w:val="24"/>
          <w:lang w:val="en-CA" w:eastAsia="en-CA" w:bidi="en-CA"/>
        </w:rPr>
        <w:t>Application for Membership</w:t>
      </w:r>
    </w:p>
    <w:p w14:paraId="485181B2" w14:textId="77777777" w:rsidR="000B1DA2" w:rsidRPr="00E3045D"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noProof/>
          <w:lang w:val="en-US" w:eastAsia="en-US" w:bidi="en-US"/>
        </w:rPr>
      </w:pPr>
    </w:p>
    <w:p w14:paraId="79E964A0"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sidRPr="00E3045D">
        <w:rPr>
          <w:rFonts w:eastAsia="Arial" w:cs="Arial"/>
          <w:noProof/>
          <w:lang w:val="en-US" w:eastAsia="en-US" w:bidi="en-US"/>
        </w:rPr>
        <w:t>Application for membership shall be made in writing addressed to the Secretary in such form as the Board of Directors may from time to time prescribe. Election to membership shall be by majority vote of the directors (the “Directors” or “Director”) present at any meeting of the Board. All applicants approved for membership shall abide by the Letters Patent, Supplementary Letters Patent and by</w:t>
      </w:r>
      <w:r>
        <w:rPr>
          <w:rFonts w:eastAsia="Arial" w:cs="Arial"/>
          <w:lang w:val="en-US" w:eastAsia="en-US" w:bidi="en-US"/>
        </w:rPr>
        <w:t xml:space="preserve"> [COUNTRY] Law of the Company.</w:t>
      </w:r>
    </w:p>
    <w:p w14:paraId="09C63B99" w14:textId="77777777" w:rsidR="000B1DA2" w:rsidRDefault="000B1DA2"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14E91E99" w14:textId="77777777" w:rsidR="000B1DA2" w:rsidRDefault="00E14AE8" w:rsidP="00E14AE8">
      <w:pPr>
        <w:pStyle w:val="TITRE2"/>
        <w:numPr>
          <w:ilvl w:val="1"/>
          <w:numId w:val="6"/>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Membership Dues</w:t>
      </w:r>
    </w:p>
    <w:p w14:paraId="4E478808"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93A7A71"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Membership dues for each class or sub-class of members shall be that sum as is fixed by the Board of Directors from time to time.</w:t>
      </w:r>
    </w:p>
    <w:p w14:paraId="43780B3B"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F53A98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79B8AB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52667AD" w14:textId="77777777" w:rsidR="000B1DA2" w:rsidRDefault="00E14AE8" w:rsidP="00E14AE8">
      <w:pPr>
        <w:pStyle w:val="TITRE2"/>
        <w:numPr>
          <w:ilvl w:val="1"/>
          <w:numId w:val="6"/>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Registration of System Members</w:t>
      </w:r>
    </w:p>
    <w:p w14:paraId="4D642ACB"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6CA8A83"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 xml:space="preserve">Each and every System Member of the Company operating [NUMBER] or more systems, or having a sole or controlling interest in [NUMBER] or more persons operating such systems shall, as a condition of membership in the Company, register each and every one of such persons as System Members. For the purposes of this By-law, a System Member is deemed to control or have controlling interest in a person operating a [SYSTEM] where the System Member beneficially owns more than [PERCENTAGE %] </w:t>
      </w:r>
      <w:r w:rsidRPr="00E3045D">
        <w:rPr>
          <w:rFonts w:eastAsia="Arial" w:cs="Arial"/>
          <w:noProof/>
          <w:lang w:val="en-US" w:eastAsia="en-US" w:bidi="en-US"/>
        </w:rPr>
        <w:t>per</w:t>
      </w:r>
      <w:r w:rsidR="00E3045D">
        <w:rPr>
          <w:rFonts w:eastAsia="Arial" w:cs="Arial"/>
          <w:noProof/>
          <w:lang w:val="en-US" w:eastAsia="en-US" w:bidi="en-US"/>
        </w:rPr>
        <w:t xml:space="preserve"> </w:t>
      </w:r>
      <w:r w:rsidRPr="00E3045D">
        <w:rPr>
          <w:rFonts w:eastAsia="Arial" w:cs="Arial"/>
          <w:noProof/>
          <w:lang w:val="en-US" w:eastAsia="en-US" w:bidi="en-US"/>
        </w:rPr>
        <w:t>cent</w:t>
      </w:r>
      <w:r>
        <w:rPr>
          <w:rFonts w:eastAsia="Arial" w:cs="Arial"/>
          <w:lang w:val="en-US" w:eastAsia="en-US" w:bidi="en-US"/>
        </w:rPr>
        <w:t>:</w:t>
      </w:r>
    </w:p>
    <w:p w14:paraId="7330721E" w14:textId="77777777" w:rsidR="000B1DA2" w:rsidRDefault="000B1DA2" w:rsidP="00E14AE8">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496E163" w14:textId="77777777" w:rsidR="000B1DA2" w:rsidRDefault="00E14AE8" w:rsidP="00E14AE8">
      <w:pPr>
        <w:pStyle w:val="BodyTextIndent3"/>
        <w:numPr>
          <w:ilvl w:val="3"/>
          <w:numId w:val="5"/>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imes New Roman" w:hAnsi="Times New Roman"/>
          <w:sz w:val="24"/>
          <w:szCs w:val="24"/>
        </w:rPr>
      </w:pPr>
      <w:r>
        <w:rPr>
          <w:rFonts w:ascii="Times New Roman" w:hAnsi="Times New Roman"/>
          <w:sz w:val="24"/>
          <w:szCs w:val="24"/>
          <w:lang w:val="en-US" w:eastAsia="en-US" w:bidi="en-US"/>
        </w:rPr>
        <w:t>of the share capital (having full voting rights under all circumstances) of such person, if a company; or</w:t>
      </w:r>
    </w:p>
    <w:p w14:paraId="4B514970" w14:textId="77777777" w:rsidR="000B1DA2" w:rsidRDefault="00E14AE8" w:rsidP="00E14AE8">
      <w:pPr>
        <w:pStyle w:val="BodyTextIndent3"/>
        <w:numPr>
          <w:ilvl w:val="3"/>
          <w:numId w:val="5"/>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ascii="Times New Roman" w:hAnsi="Times New Roman"/>
          <w:sz w:val="24"/>
          <w:szCs w:val="24"/>
        </w:rPr>
      </w:pPr>
      <w:r>
        <w:rPr>
          <w:rFonts w:ascii="Times New Roman" w:hAnsi="Times New Roman"/>
          <w:sz w:val="24"/>
          <w:szCs w:val="24"/>
          <w:lang w:val="en-US" w:eastAsia="en-US" w:bidi="en-US"/>
        </w:rPr>
        <w:t>of any other ownership interest (having full voting rights under all circumstances) of such person, if not a company.</w:t>
      </w:r>
    </w:p>
    <w:p w14:paraId="087B298E" w14:textId="77777777" w:rsidR="000B1DA2" w:rsidRDefault="000B1DA2" w:rsidP="00E14AE8">
      <w:pPr>
        <w:pStyle w:val="BodyTextIndent3"/>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1276" w:firstLine="0"/>
        <w:rPr>
          <w:rFonts w:ascii="Times New Roman" w:hAnsi="Times New Roman"/>
          <w:sz w:val="24"/>
          <w:szCs w:val="24"/>
          <w:lang w:val="en-US" w:eastAsia="en-US" w:bidi="en-US"/>
        </w:rPr>
      </w:pPr>
    </w:p>
    <w:p w14:paraId="77F5D438" w14:textId="77777777" w:rsidR="000B1DA2" w:rsidRDefault="00E14AE8" w:rsidP="00E14AE8">
      <w:pPr>
        <w:pStyle w:val="TITRE2"/>
        <w:numPr>
          <w:ilvl w:val="1"/>
          <w:numId w:val="6"/>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Withdrawal</w:t>
      </w:r>
    </w:p>
    <w:p w14:paraId="2CDB6BEB"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8C7EEB5"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Any members may withdraw from the Company by delivering a written resignation to the Secretary. Such member shall pay all membership dues due at the date of his, her or its resignation.</w:t>
      </w:r>
    </w:p>
    <w:p w14:paraId="291D9BE1" w14:textId="77777777" w:rsidR="000B1DA2" w:rsidRDefault="000B1DA2"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6FF1BF9B" w14:textId="77777777" w:rsidR="000B1DA2" w:rsidRDefault="00E14AE8" w:rsidP="00E14AE8">
      <w:pPr>
        <w:pStyle w:val="TITRE2"/>
        <w:keepNext/>
        <w:keepLines/>
        <w:numPr>
          <w:ilvl w:val="1"/>
          <w:numId w:val="6"/>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Removal</w:t>
      </w:r>
    </w:p>
    <w:p w14:paraId="28509858"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6F12556"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Any member may be required to resign by resolution of the Board of Directors. Prior to the adoption of such resolution the member affected shall have the right to appear before the Board of Directors and to be heard.</w:t>
      </w:r>
    </w:p>
    <w:p w14:paraId="5C322503" w14:textId="77777777" w:rsidR="000B1DA2" w:rsidRDefault="000B1DA2" w:rsidP="00E14AE8">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AC2DCF4" w14:textId="77777777" w:rsidR="000B1DA2" w:rsidRDefault="00E14AE8" w:rsidP="00E14AE8">
      <w:pPr>
        <w:pStyle w:val="TITRE2"/>
        <w:keepNext/>
        <w:keepLines/>
        <w:numPr>
          <w:ilvl w:val="1"/>
          <w:numId w:val="6"/>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Regional Associations</w:t>
      </w:r>
    </w:p>
    <w:p w14:paraId="70A32F9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F65A17A"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The System Members of the Company may from time to time form an additional association of a regional or provincial nature. The Board of Directors, by resolution, may</w:t>
      </w:r>
      <w:r w:rsidR="00E05A6F">
        <w:rPr>
          <w:rFonts w:eastAsia="Arial" w:cs="Arial"/>
          <w:lang w:val="en-US" w:eastAsia="en-US" w:bidi="en-US"/>
        </w:rPr>
        <w:t xml:space="preserve"> recognise </w:t>
      </w:r>
      <w:r>
        <w:rPr>
          <w:rFonts w:eastAsia="Arial" w:cs="Arial"/>
          <w:lang w:val="en-US" w:eastAsia="en-US" w:bidi="en-US"/>
        </w:rPr>
        <w:t>such an association as an affiliate of the Company, provided that [PERCENTAGE %] percent of the subscribers served by those System Members constituting such association are also served by System Members of the Company and that the letters patent, supplementary letters patent, by-laws, rules, regulations or actions of such association, do not, at any time, prejudice the best interests of the Company or a majority of its members. The Board of Directors may, by resolution, revoke its recognition of any affiliate of the Company at any time, provided that such affiliate shall have the right to appear before the Board of Directors and to be heard.</w:t>
      </w:r>
    </w:p>
    <w:p w14:paraId="38F09545"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09B4AA4"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08B2F7F" w14:textId="77777777" w:rsidR="000B1DA2" w:rsidRDefault="00E14AE8" w:rsidP="00E14AE8">
      <w:pPr>
        <w:pStyle w:val="TITRE1"/>
        <w:numPr>
          <w:ilvl w:val="0"/>
          <w:numId w:val="2"/>
        </w:numPr>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CA" w:eastAsia="en-CA" w:bidi="en-CA"/>
        </w:rPr>
      </w:pPr>
      <w:r>
        <w:rPr>
          <w:rFonts w:ascii="Times New Roman" w:hAnsi="Times New Roman"/>
          <w:sz w:val="24"/>
          <w:szCs w:val="24"/>
          <w:lang w:val="en-CA" w:eastAsia="en-CA" w:bidi="en-CA"/>
        </w:rPr>
        <w:t>MEETINGS</w:t>
      </w:r>
    </w:p>
    <w:p w14:paraId="56AA04A3" w14:textId="77777777" w:rsidR="000B1DA2" w:rsidRDefault="000B1DA2" w:rsidP="00E14AE8">
      <w:pPr>
        <w:pStyle w:val="Commen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380BCED" w14:textId="77777777" w:rsidR="000B1DA2" w:rsidRDefault="00E14AE8" w:rsidP="00E14AE8">
      <w:pPr>
        <w:pStyle w:val="TITRE2"/>
        <w:numPr>
          <w:ilvl w:val="1"/>
          <w:numId w:val="7"/>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Pr>
          <w:rFonts w:ascii="Times New Roman" w:hAnsi="Times New Roman"/>
          <w:sz w:val="24"/>
          <w:szCs w:val="24"/>
          <w:lang w:val="en-CA" w:eastAsia="en-CA" w:bidi="en-CA"/>
        </w:rPr>
        <w:t>Fiscal Year and Time of Annual Meeting</w:t>
      </w:r>
    </w:p>
    <w:p w14:paraId="0CDCB687"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A531823"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The fiscal year of the Company shall end on the last day of [MONTH] in each year and the annual meeting of the members (the “Annual Meeting”) shall be held in [COUNTRY] within the [NUMBER] months following in such place and at such time and date as shall be designated by the Board of Directors. The Voting Members may resolve that a particular meeting of members be held outside [COUNTRY].</w:t>
      </w:r>
    </w:p>
    <w:p w14:paraId="30D1A7F2"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624AF59" w14:textId="77777777" w:rsidR="000B1DA2" w:rsidRDefault="00E14AE8" w:rsidP="00E14AE8">
      <w:pPr>
        <w:pStyle w:val="TITRE2"/>
        <w:numPr>
          <w:ilvl w:val="1"/>
          <w:numId w:val="7"/>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Annual Meeting</w:t>
      </w:r>
    </w:p>
    <w:p w14:paraId="7867F1A0"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6AD708D"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At each Annual Meeting the Voting Members shall:</w:t>
      </w:r>
    </w:p>
    <w:p w14:paraId="06C39A95" w14:textId="77777777" w:rsidR="000B1DA2" w:rsidRDefault="000B1DA2" w:rsidP="00E14AE8">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120"/>
        <w:rPr>
          <w:rFonts w:ascii="Times New Roman" w:hAnsi="Times New Roman"/>
          <w:sz w:val="24"/>
          <w:szCs w:val="24"/>
          <w:lang w:val="en-US" w:eastAsia="en-US" w:bidi="en-US"/>
        </w:rPr>
      </w:pPr>
    </w:p>
    <w:p w14:paraId="190DF2F0" w14:textId="77777777" w:rsidR="000B1DA2" w:rsidRDefault="00E14AE8" w:rsidP="00E14AE8">
      <w:pPr>
        <w:pStyle w:val="BodyTextIndent3"/>
        <w:numPr>
          <w:ilvl w:val="1"/>
          <w:numId w:val="8"/>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lang w:val="en-US" w:eastAsia="en-US" w:bidi="en-US"/>
        </w:rPr>
      </w:pPr>
      <w:r>
        <w:rPr>
          <w:rFonts w:ascii="Times New Roman" w:hAnsi="Times New Roman"/>
          <w:sz w:val="24"/>
          <w:szCs w:val="24"/>
          <w:lang w:val="en-US" w:eastAsia="en-US" w:bidi="en-US"/>
        </w:rPr>
        <w:t>be deemed to have elected a Board of Directors as hereinafter set out; and</w:t>
      </w:r>
    </w:p>
    <w:p w14:paraId="472DAC7E" w14:textId="77777777" w:rsidR="000B1DA2" w:rsidRDefault="00E14AE8" w:rsidP="00E14AE8">
      <w:pPr>
        <w:pStyle w:val="BodyTextIndent3"/>
        <w:numPr>
          <w:ilvl w:val="1"/>
          <w:numId w:val="8"/>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lang w:val="en-US" w:eastAsia="en-US" w:bidi="en-US"/>
        </w:rPr>
      </w:pPr>
      <w:r>
        <w:rPr>
          <w:rFonts w:ascii="Times New Roman" w:hAnsi="Times New Roman"/>
          <w:sz w:val="24"/>
          <w:szCs w:val="24"/>
          <w:lang w:val="en-US" w:eastAsia="en-US" w:bidi="en-US"/>
        </w:rPr>
        <w:t>shall receive reports of the officers of the Company (“Officers”) and Directors.</w:t>
      </w:r>
    </w:p>
    <w:p w14:paraId="3E3F264E" w14:textId="77777777" w:rsidR="000B1DA2" w:rsidRDefault="000B1DA2" w:rsidP="00E14AE8">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rPr>
          <w:rFonts w:ascii="Times New Roman" w:hAnsi="Times New Roman"/>
          <w:sz w:val="24"/>
          <w:szCs w:val="24"/>
          <w:lang w:val="en-US" w:eastAsia="en-US" w:bidi="en-US"/>
        </w:rPr>
      </w:pPr>
    </w:p>
    <w:p w14:paraId="17AD5196" w14:textId="77777777" w:rsidR="000B1DA2" w:rsidRDefault="00E14AE8" w:rsidP="00E14AE8">
      <w:pPr>
        <w:pStyle w:val="TITRE2"/>
        <w:numPr>
          <w:ilvl w:val="1"/>
          <w:numId w:val="7"/>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Auditors’ Report</w:t>
      </w:r>
    </w:p>
    <w:p w14:paraId="6F1F9366"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9669AD4"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At each Annual Meeting the Voting Members shall receive the financial statements of the Company and the report of the auditors and appoint an auditor to audit the accounts of the Company to hold office until the next Annual Meeting, provided that the Board of Directors may fill any casual vacancy in the office of auditor. The remuneration of the auditor shall be fixed by the Board of Directors.</w:t>
      </w:r>
    </w:p>
    <w:p w14:paraId="604E8AB5"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02C3DD6" w14:textId="77777777" w:rsidR="000B1DA2" w:rsidRDefault="00E14AE8" w:rsidP="00E14AE8">
      <w:pPr>
        <w:pStyle w:val="TITRE2"/>
        <w:numPr>
          <w:ilvl w:val="1"/>
          <w:numId w:val="7"/>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General and Special General Meetings</w:t>
      </w:r>
    </w:p>
    <w:p w14:paraId="7C4D0CC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2F07740"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 xml:space="preserve">The Board of Directors shall have the power to call, at any time, a general meeting of the Voting Members of the Company. The Board of Directors shall call a special general meeting at the written request of [PERCENTAGE %] </w:t>
      </w:r>
      <w:r w:rsidRPr="00E3045D">
        <w:rPr>
          <w:rFonts w:eastAsia="Arial" w:cs="Arial"/>
          <w:noProof/>
          <w:lang w:val="en-US" w:eastAsia="en-US" w:bidi="en-US"/>
        </w:rPr>
        <w:t>per</w:t>
      </w:r>
      <w:r w:rsidR="00E3045D">
        <w:rPr>
          <w:rFonts w:eastAsia="Arial" w:cs="Arial"/>
          <w:noProof/>
          <w:lang w:val="en-US" w:eastAsia="en-US" w:bidi="en-US"/>
        </w:rPr>
        <w:t xml:space="preserve"> </w:t>
      </w:r>
      <w:r w:rsidRPr="00E3045D">
        <w:rPr>
          <w:rFonts w:eastAsia="Arial" w:cs="Arial"/>
          <w:noProof/>
          <w:lang w:val="en-US" w:eastAsia="en-US" w:bidi="en-US"/>
        </w:rPr>
        <w:t>cent</w:t>
      </w:r>
      <w:r>
        <w:rPr>
          <w:rFonts w:eastAsia="Arial" w:cs="Arial"/>
          <w:lang w:val="en-US" w:eastAsia="en-US" w:bidi="en-US"/>
        </w:rPr>
        <w:t xml:space="preserve"> of the Voting Members in good standing. Members other than Voting Members shall normally be permitted to receive notice of and attend, general and special general meetings but in the interests of the Company the Board of Directors may at its discretion, or at the request of [PERCENTAGE %] </w:t>
      </w:r>
      <w:r w:rsidRPr="00E3045D">
        <w:rPr>
          <w:rFonts w:eastAsia="Arial" w:cs="Arial"/>
          <w:noProof/>
          <w:lang w:val="en-US" w:eastAsia="en-US" w:bidi="en-US"/>
        </w:rPr>
        <w:t>per</w:t>
      </w:r>
      <w:r w:rsidR="00E3045D">
        <w:rPr>
          <w:rFonts w:eastAsia="Arial" w:cs="Arial"/>
          <w:noProof/>
          <w:lang w:val="en-US" w:eastAsia="en-US" w:bidi="en-US"/>
        </w:rPr>
        <w:t xml:space="preserve"> </w:t>
      </w:r>
      <w:r w:rsidRPr="00E3045D">
        <w:rPr>
          <w:rFonts w:eastAsia="Arial" w:cs="Arial"/>
          <w:noProof/>
          <w:lang w:val="en-US" w:eastAsia="en-US" w:bidi="en-US"/>
        </w:rPr>
        <w:t>cent</w:t>
      </w:r>
      <w:r>
        <w:rPr>
          <w:rFonts w:eastAsia="Arial" w:cs="Arial"/>
          <w:lang w:val="en-US" w:eastAsia="en-US" w:bidi="en-US"/>
        </w:rPr>
        <w:t xml:space="preserve"> of the Voting Members, whichever applies, restrict any general or special general meeting to Voting Members only.</w:t>
      </w:r>
    </w:p>
    <w:p w14:paraId="4E1BB262" w14:textId="77777777" w:rsidR="000B1DA2" w:rsidRDefault="000B1DA2"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1797352B" w14:textId="77777777" w:rsidR="000B1DA2" w:rsidRDefault="00E14AE8" w:rsidP="00E14AE8">
      <w:pPr>
        <w:pStyle w:val="TITRE2"/>
        <w:keepNext/>
        <w:keepLines/>
        <w:numPr>
          <w:ilvl w:val="1"/>
          <w:numId w:val="7"/>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Regional Meetings</w:t>
      </w:r>
    </w:p>
    <w:p w14:paraId="1EDF64C0" w14:textId="77777777" w:rsidR="000B1DA2" w:rsidRDefault="000B1DA2"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7B28E114"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Regional meetings may be called by the chairman of the Board (the “Chairman”) at his or her discretion or at the written request of [PERCENTAGE %] </w:t>
      </w:r>
      <w:r w:rsidRPr="00E3045D">
        <w:rPr>
          <w:rFonts w:eastAsia="Arial" w:cs="Arial"/>
          <w:noProof/>
          <w:lang w:val="en-US" w:eastAsia="en-US" w:bidi="en-US"/>
        </w:rPr>
        <w:t>per</w:t>
      </w:r>
      <w:r w:rsidR="00E3045D">
        <w:rPr>
          <w:rFonts w:eastAsia="Arial" w:cs="Arial"/>
          <w:noProof/>
          <w:lang w:val="en-US" w:eastAsia="en-US" w:bidi="en-US"/>
        </w:rPr>
        <w:t xml:space="preserve"> </w:t>
      </w:r>
      <w:r w:rsidRPr="00E3045D">
        <w:rPr>
          <w:rFonts w:eastAsia="Arial" w:cs="Arial"/>
          <w:noProof/>
          <w:lang w:val="en-US" w:eastAsia="en-US" w:bidi="en-US"/>
        </w:rPr>
        <w:t>cent</w:t>
      </w:r>
      <w:r>
        <w:rPr>
          <w:rFonts w:eastAsia="Arial" w:cs="Arial"/>
          <w:lang w:val="en-US" w:eastAsia="en-US" w:bidi="en-US"/>
        </w:rPr>
        <w:t xml:space="preserve"> of the System Members from a Region. Such meetings may be restricted to System Members only.</w:t>
      </w:r>
    </w:p>
    <w:p w14:paraId="6A4FB978"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F8B1E84" w14:textId="77777777" w:rsidR="000B1DA2" w:rsidRDefault="00E14AE8" w:rsidP="00E14AE8">
      <w:pPr>
        <w:pStyle w:val="TITRE2"/>
        <w:numPr>
          <w:ilvl w:val="1"/>
          <w:numId w:val="7"/>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Vote Allocation to Each Voting Member</w:t>
      </w:r>
    </w:p>
    <w:p w14:paraId="671E7356"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63B8BBA"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Each Voting Member, in good standing, shall have the right to exercise that number of votes at the Annual Meeting or any general or special general meeting of the members and each System Member from within a Region (as referred to in Article [NUMBER], shall have the right to exercise that number of votes at a regional meeting of System Members, in the ratio of one vote for each [AMOUNT] or any part thereof assessed in annual dues payable by such Voting Member to the Company. Such Voting Member may vote in person or by proxy and, if a Voting Member is not an individual, such Voting Member shall vote by proxy. Any such proxy must be a duly</w:t>
      </w:r>
      <w:r w:rsidR="00E05A6F">
        <w:rPr>
          <w:rFonts w:eastAsia="Arial" w:cs="Arial"/>
          <w:lang w:val="en-US" w:eastAsia="en-US" w:bidi="en-US"/>
        </w:rPr>
        <w:t xml:space="preserve"> authorised </w:t>
      </w:r>
      <w:r>
        <w:rPr>
          <w:rFonts w:eastAsia="Arial" w:cs="Arial"/>
          <w:lang w:val="en-US" w:eastAsia="en-US" w:bidi="en-US"/>
        </w:rPr>
        <w:t>representative of a Voting Member. The name of any such proxy must be made known in writing, to the Company, by the Voting Member prior to any meeting at which such vote will be exercised. No Voting Member which owes any assessment or dues for any month except the two months prior to the month in which the Annual Meeting or general or special general meeting or regional meeting is held shall be entitled to vote.</w:t>
      </w:r>
    </w:p>
    <w:p w14:paraId="056C1E1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FCBF336" w14:textId="77777777" w:rsidR="000B1DA2" w:rsidRDefault="00E14AE8" w:rsidP="00E14AE8">
      <w:pPr>
        <w:pStyle w:val="TITRE2"/>
        <w:numPr>
          <w:ilvl w:val="1"/>
          <w:numId w:val="7"/>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Majority of Votes to Determine Question</w:t>
      </w:r>
    </w:p>
    <w:p w14:paraId="6E3E2CB1"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245667A"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At all meetings of members of the Company, every question shall be determined by a majority of votes unless otherwise specifically provided by statute or by this By-law.</w:t>
      </w:r>
    </w:p>
    <w:p w14:paraId="1B7950FB"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8246DED" w14:textId="77777777" w:rsidR="000B1DA2" w:rsidRDefault="00E14AE8" w:rsidP="00E14AE8">
      <w:pPr>
        <w:pStyle w:val="TITRE2"/>
        <w:numPr>
          <w:ilvl w:val="1"/>
          <w:numId w:val="7"/>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Notice of Meeting Quorum</w:t>
      </w:r>
    </w:p>
    <w:p w14:paraId="4899CE2D"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F876D36"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NUMBER] days’ prior written notice shall be given to each member of any Annual Meeting, any general or special general meeting. [NUMBER] Voting Members present in person or by proxy shall constitute </w:t>
      </w:r>
      <w:commentRangeStart w:id="1"/>
      <w:r w:rsidRPr="00E05A6F">
        <w:rPr>
          <w:rFonts w:eastAsia="Arial" w:cs="Arial"/>
          <w:i/>
          <w:lang w:val="en-US" w:eastAsia="en-US" w:bidi="en-US"/>
        </w:rPr>
        <w:t>a quo</w:t>
      </w:r>
      <w:commentRangeEnd w:id="1"/>
      <w:r w:rsidR="00E05A6F">
        <w:rPr>
          <w:rStyle w:val="CommentReference"/>
        </w:rPr>
        <w:commentReference w:id="1"/>
      </w:r>
      <w:r>
        <w:rPr>
          <w:rFonts w:eastAsia="Arial" w:cs="Arial"/>
          <w:lang w:val="en-US" w:eastAsia="en-US" w:bidi="en-US"/>
        </w:rPr>
        <w:t>rum, provided that at least [NUMBER] System Members shall be present for a valid quorum. Notice of any meeting where special business will be transacted should contain sufficient information to permit the member to form a reasoned</w:t>
      </w:r>
      <w:r w:rsidR="00E05A6F">
        <w:rPr>
          <w:rFonts w:eastAsia="Arial" w:cs="Arial"/>
          <w:lang w:val="en-US" w:eastAsia="en-US" w:bidi="en-US"/>
        </w:rPr>
        <w:t xml:space="preserve"> judgement  </w:t>
      </w:r>
      <w:r>
        <w:rPr>
          <w:rFonts w:eastAsia="Arial" w:cs="Arial"/>
          <w:lang w:val="en-US" w:eastAsia="en-US" w:bidi="en-US"/>
        </w:rPr>
        <w:t>on the decision to be taken. Notice of such meeting shall remind all Voting Members that they have the right to vote by proxy.</w:t>
      </w:r>
    </w:p>
    <w:p w14:paraId="19759ACB"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FC01FFB" w14:textId="77777777" w:rsidR="000B1DA2" w:rsidRDefault="00E14AE8" w:rsidP="00E14AE8">
      <w:pPr>
        <w:pStyle w:val="TITRE2"/>
        <w:numPr>
          <w:ilvl w:val="1"/>
          <w:numId w:val="7"/>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Error or Omission</w:t>
      </w:r>
    </w:p>
    <w:p w14:paraId="1897CFE8"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30FA417" w14:textId="77777777" w:rsidR="000B1DA2" w:rsidRPr="00E14AE8"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No error or omission in giving notice of any members’ meeting or any adjourned meeting thereof shall invalidate such meeting or make void any proceedings taken thereat and any member may at any time waive notice of any such meeting and may ratify, approve and confirm any or all proceedings taken or had thereat. For the purpose of sending notice to any member, Director or Officer for any meeting or otherwise, the address of the member, Director or Officer shall be his, her or its last address recorded on the books of the Company.</w:t>
      </w:r>
    </w:p>
    <w:p w14:paraId="5A16D1A8" w14:textId="77777777" w:rsidR="000B1DA2" w:rsidRDefault="000B1DA2"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387608ED" w14:textId="77777777" w:rsidR="000B1DA2" w:rsidRDefault="00E14AE8" w:rsidP="00E14AE8">
      <w:pPr>
        <w:pStyle w:val="TITRE2"/>
        <w:numPr>
          <w:ilvl w:val="1"/>
          <w:numId w:val="7"/>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Rules</w:t>
      </w:r>
    </w:p>
    <w:p w14:paraId="23413F58"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927E53E" w14:textId="77777777" w:rsidR="000B1DA2" w:rsidRDefault="00E14AE8"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conduct of meetings shall be in accordance with Robert’s Rules of Order.</w:t>
      </w:r>
    </w:p>
    <w:p w14:paraId="2A923FEF" w14:textId="77777777" w:rsidR="000B1DA2" w:rsidRDefault="000B1DA2"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47AB8772" w14:textId="77777777" w:rsidR="000B1DA2" w:rsidRDefault="000B1DA2" w:rsidP="00E14A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1A77EF2B" w14:textId="77777777" w:rsidR="000B1DA2" w:rsidRDefault="00E14AE8" w:rsidP="00E14AE8">
      <w:pPr>
        <w:pStyle w:val="TITRE1"/>
        <w:keepNext/>
        <w:keepLines/>
        <w:numPr>
          <w:ilvl w:val="0"/>
          <w:numId w:val="2"/>
        </w:numPr>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CA" w:eastAsia="en-CA" w:bidi="en-CA"/>
        </w:rPr>
      </w:pPr>
      <w:r>
        <w:rPr>
          <w:rFonts w:ascii="Times New Roman" w:hAnsi="Times New Roman"/>
          <w:sz w:val="24"/>
          <w:szCs w:val="24"/>
          <w:lang w:val="en-CA" w:eastAsia="en-CA" w:bidi="en-CA"/>
        </w:rPr>
        <w:t>BOARD OF DIRECTORS</w:t>
      </w:r>
    </w:p>
    <w:p w14:paraId="061EF46E" w14:textId="77777777" w:rsidR="000B1DA2" w:rsidRDefault="000B1DA2" w:rsidP="00E14AE8">
      <w:pPr>
        <w:pStyle w:val="Comment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C93CF17" w14:textId="77777777" w:rsidR="000B1DA2" w:rsidRDefault="00E14AE8" w:rsidP="00E14AE8">
      <w:pPr>
        <w:pStyle w:val="TITRE2"/>
        <w:keepNext/>
        <w:keepLines/>
        <w:numPr>
          <w:ilvl w:val="1"/>
          <w:numId w:val="9"/>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Range</w:t>
      </w:r>
    </w:p>
    <w:p w14:paraId="7D7C88DB"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D9B4228"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 xml:space="preserve">Determination of Number of Directors, Quorum. Notwithstanding any other provision of this By-law, the property and business of the Company shall be managed by a Board consisting of not less than [NUMBER] and not more than [NUMBER] Directors comprising those Directors and Ex-Officio Directors referenced in this Article [NUMBER]. Notwithstanding any other provision of this By-law, provided that the minimum number of such Directors exists following an Annual Meeting, a Board shall be deemed to have been constituted pursuant hereto. The number of Directors representing [NUMBER] of the total number of Directors determined from time to time as aforesaid shall constitute </w:t>
      </w:r>
      <w:commentRangeStart w:id="2"/>
      <w:r w:rsidRPr="00E05A6F">
        <w:rPr>
          <w:rFonts w:eastAsia="Arial" w:cs="Arial"/>
          <w:i/>
          <w:lang w:val="en-US" w:eastAsia="en-US" w:bidi="en-US"/>
        </w:rPr>
        <w:t>a quo</w:t>
      </w:r>
      <w:commentRangeEnd w:id="2"/>
      <w:r w:rsidR="00E05A6F">
        <w:rPr>
          <w:rStyle w:val="CommentReference"/>
        </w:rPr>
        <w:commentReference w:id="2"/>
      </w:r>
      <w:r>
        <w:rPr>
          <w:rFonts w:eastAsia="Arial" w:cs="Arial"/>
          <w:lang w:val="en-US" w:eastAsia="en-US" w:bidi="en-US"/>
        </w:rPr>
        <w:t xml:space="preserve">rum. Each Director shall have one vote on any matter properly brought before the Board, and any matter shall be decided by a majority of votes cast </w:t>
      </w:r>
      <w:commentRangeStart w:id="3"/>
      <w:r w:rsidRPr="00E05A6F">
        <w:rPr>
          <w:rFonts w:eastAsia="Arial" w:cs="Arial"/>
          <w:i/>
          <w:lang w:val="en-US" w:eastAsia="en-US" w:bidi="en-US"/>
        </w:rPr>
        <w:t>in re</w:t>
      </w:r>
      <w:commentRangeEnd w:id="3"/>
      <w:r w:rsidR="00E05A6F">
        <w:rPr>
          <w:rStyle w:val="CommentReference"/>
        </w:rPr>
        <w:commentReference w:id="3"/>
      </w:r>
      <w:r>
        <w:rPr>
          <w:rFonts w:eastAsia="Arial" w:cs="Arial"/>
          <w:lang w:val="en-US" w:eastAsia="en-US" w:bidi="en-US"/>
        </w:rPr>
        <w:t>spect of that matter.</w:t>
      </w:r>
    </w:p>
    <w:p w14:paraId="3845B11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64A8119A" w14:textId="77777777" w:rsidR="000B1DA2" w:rsidRDefault="00E14AE8" w:rsidP="00E14AE8">
      <w:pPr>
        <w:pStyle w:val="TITRE3"/>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Times New Roman" w:hAnsi="Times New Roman"/>
          <w:sz w:val="24"/>
          <w:szCs w:val="24"/>
          <w:lang w:val="en-US" w:eastAsia="en-US" w:bidi="en-US"/>
        </w:rPr>
        <w:t>Directors - System Members</w:t>
      </w:r>
    </w:p>
    <w:p w14:paraId="1EB83503"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BD6756E" w14:textId="77777777" w:rsidR="000B1DA2" w:rsidRDefault="00E14AE8" w:rsidP="00E14AE8">
      <w:pPr>
        <w:keepNext/>
        <w:keepLines/>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jc w:val="both"/>
      </w:pPr>
      <w:r>
        <w:rPr>
          <w:rFonts w:eastAsia="Arial" w:cs="Arial"/>
          <w:lang w:val="en-US" w:eastAsia="en-US" w:bidi="en-US"/>
        </w:rPr>
        <w:t>[NUMBER] Director shall be appointed by and from each System Member or group of System Members who are controlled by a System Member who have in each case in the aggregate no fewer than [NUMBER] subscribers. Each System Member or group of System Members under common control, as the case may be, serving at least [NUMBER] subscribers, shall be entitled to appoint [NUMBER] additional Director. For the purpose of this Article [NUMBER] “control” shall have the meaning ascribed to it in Article [NUMBER] of this By-law.</w:t>
      </w:r>
    </w:p>
    <w:p w14:paraId="0D63BF6D" w14:textId="77777777" w:rsidR="000B1DA2" w:rsidRDefault="000B1DA2" w:rsidP="00E14AE8">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jc w:val="both"/>
        <w:rPr>
          <w:rFonts w:eastAsia="Arial" w:cs="Arial"/>
          <w:lang w:val="en-US" w:eastAsia="en-US" w:bidi="en-US"/>
        </w:rPr>
      </w:pPr>
    </w:p>
    <w:p w14:paraId="46B3707E" w14:textId="77777777" w:rsidR="000B1DA2" w:rsidRDefault="00E14AE8" w:rsidP="00E14AE8">
      <w:pPr>
        <w:keepNext/>
        <w:keepLines/>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jc w:val="both"/>
        <w:rPr>
          <w:rFonts w:ascii="Arial" w:eastAsia="Arial" w:hAnsi="Arial" w:cs="Arial"/>
          <w:sz w:val="20"/>
          <w:lang w:val="en-US" w:eastAsia="en-US" w:bidi="en-US"/>
        </w:rPr>
      </w:pPr>
      <w:r>
        <w:rPr>
          <w:rFonts w:eastAsia="Arial" w:cs="Arial"/>
          <w:lang w:val="en-US" w:eastAsia="en-US" w:bidi="en-US"/>
        </w:rPr>
        <w:t>Each System Member or group of System Members under common control entitled to appoint a Director or Directors, as the case may be, pursuant hereto shall provide written notice of the name of its appointee or appointees, as the case may be, to the Secretary in advance of each Annual Meeting. In addition, each System Member or group of System Members under common control serving at least [NUMBER] subscribers shall designate that appointee who is to become a member of the Executive Committee and shall provide written notice of its designation to the Secretary in advance of each Annual Meeting.</w:t>
      </w:r>
    </w:p>
    <w:p w14:paraId="6CEF7EF1"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AE5D657" w14:textId="77777777" w:rsidR="000B1DA2" w:rsidRDefault="00E14AE8" w:rsidP="00E14AE8">
      <w:pPr>
        <w:pStyle w:val="TITRE3"/>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Times New Roman" w:hAnsi="Times New Roman"/>
          <w:sz w:val="24"/>
          <w:szCs w:val="24"/>
          <w:lang w:val="en-US" w:eastAsia="en-US" w:bidi="en-US"/>
        </w:rPr>
        <w:t>Directors - Service Members</w:t>
      </w:r>
    </w:p>
    <w:p w14:paraId="1E5CABF0"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643CD1FA" w14:textId="77777777" w:rsidR="000B1DA2" w:rsidRDefault="00E14AE8" w:rsidP="00E14AE8">
      <w:pPr>
        <w:keepNext/>
        <w:keepLines/>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jc w:val="both"/>
        <w:rPr>
          <w:rFonts w:ascii="Arial" w:eastAsia="Arial" w:hAnsi="Arial" w:cs="Arial"/>
          <w:sz w:val="20"/>
          <w:lang w:val="en-US" w:eastAsia="en-US" w:bidi="en-US"/>
        </w:rPr>
      </w:pPr>
      <w:r>
        <w:rPr>
          <w:rFonts w:eastAsia="Arial" w:cs="Arial"/>
          <w:lang w:val="en-US" w:eastAsia="en-US" w:bidi="en-US"/>
        </w:rPr>
        <w:t>The Service Members shall be entitled to elect [NUMBER] Directors by and from the Service Members. The Service Members shall provide written notice of the names of such Directors to the Secretary in advance of each Annual Meeting.</w:t>
      </w:r>
    </w:p>
    <w:p w14:paraId="0C506214"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02CF4F38" w14:textId="77777777" w:rsidR="000B1DA2" w:rsidRDefault="00E14AE8" w:rsidP="00E14AE8">
      <w:pPr>
        <w:pStyle w:val="TITRE3"/>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Times New Roman" w:hAnsi="Times New Roman"/>
          <w:sz w:val="24"/>
          <w:szCs w:val="24"/>
          <w:lang w:val="en-US" w:eastAsia="en-US" w:bidi="en-US"/>
        </w:rPr>
        <w:t>Director - Trade Members</w:t>
      </w:r>
    </w:p>
    <w:p w14:paraId="661EC26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4515BA73" w14:textId="77777777" w:rsidR="000B1DA2" w:rsidRDefault="00E14AE8" w:rsidP="001A5B7A">
      <w:pPr>
        <w:keepNext/>
        <w:keepLines/>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jc w:val="both"/>
        <w:rPr>
          <w:rFonts w:ascii="Arial" w:eastAsia="Arial" w:hAnsi="Arial" w:cs="Arial"/>
          <w:sz w:val="20"/>
          <w:lang w:val="en-US" w:eastAsia="en-US" w:bidi="en-US"/>
        </w:rPr>
      </w:pPr>
      <w:r>
        <w:rPr>
          <w:rFonts w:eastAsia="Arial" w:cs="Arial"/>
          <w:lang w:val="en-US" w:eastAsia="en-US" w:bidi="en-US"/>
        </w:rPr>
        <w:t>The Trade Members shall be entitled to elect [NUMBER] Director by and from the Trade Members. The Trade Members shall provide written notice of the name of such Director to the Secretary in advance of each Annual Meeting.</w:t>
      </w:r>
    </w:p>
    <w:p w14:paraId="6D9E9901"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7860A349" w14:textId="77777777" w:rsidR="000B1DA2" w:rsidRDefault="00E14AE8" w:rsidP="00E14AE8">
      <w:pPr>
        <w:pStyle w:val="TITRE3"/>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Times New Roman" w:hAnsi="Times New Roman"/>
          <w:sz w:val="24"/>
          <w:szCs w:val="24"/>
          <w:lang w:val="en-US" w:eastAsia="en-US" w:bidi="en-US"/>
        </w:rPr>
        <w:t>Certain Ex-officio Directors</w:t>
      </w:r>
    </w:p>
    <w:p w14:paraId="2E652553"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955BA17" w14:textId="77777777" w:rsidR="000B1DA2" w:rsidRDefault="00E14AE8" w:rsidP="001A5B7A">
      <w:pPr>
        <w:keepNext/>
        <w:keepLines/>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jc w:val="both"/>
      </w:pPr>
      <w:r>
        <w:rPr>
          <w:rFonts w:eastAsia="Arial" w:cs="Arial"/>
          <w:lang w:val="en-US" w:eastAsia="en-US" w:bidi="en-US"/>
        </w:rPr>
        <w:t xml:space="preserve">The president of the Company (the “President”) and the immediate past chairman of the Company (the “Immediate Past Chairman”) shall be members of the Board, Ex-officio (“Ex-officio Directors”). The Ex-officio Directors shall be entitled to receive notice of, to attend and to participate at all meetings of the Board of Directors but shall not be entitled to vote thereat. The Ex-officio Directors shall be counted for the purpose of fixing the actual number of Directors within the range provided for in Article [NUMBER] and for the purpose of establishing </w:t>
      </w:r>
      <w:commentRangeStart w:id="4"/>
      <w:r w:rsidRPr="00E05A6F">
        <w:rPr>
          <w:rFonts w:eastAsia="Arial" w:cs="Arial"/>
          <w:i/>
          <w:lang w:val="en-US" w:eastAsia="en-US" w:bidi="en-US"/>
        </w:rPr>
        <w:t>a quo</w:t>
      </w:r>
      <w:commentRangeEnd w:id="4"/>
      <w:r w:rsidR="00E05A6F">
        <w:rPr>
          <w:rStyle w:val="CommentReference"/>
        </w:rPr>
        <w:commentReference w:id="4"/>
      </w:r>
      <w:r>
        <w:rPr>
          <w:rFonts w:eastAsia="Arial" w:cs="Arial"/>
          <w:lang w:val="en-US" w:eastAsia="en-US" w:bidi="en-US"/>
        </w:rPr>
        <w:t>rum at Directors’ meetings.</w:t>
      </w:r>
    </w:p>
    <w:p w14:paraId="68D0F57F"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366EDC4" w14:textId="77777777" w:rsidR="000B1DA2" w:rsidRDefault="00E14AE8" w:rsidP="00E14AE8">
      <w:pPr>
        <w:pStyle w:val="TITRE3"/>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rFonts w:ascii="Times New Roman" w:hAnsi="Times New Roman"/>
          <w:sz w:val="24"/>
          <w:szCs w:val="24"/>
          <w:lang w:val="en-US" w:eastAsia="en-US" w:bidi="en-US"/>
        </w:rPr>
        <w:t>Directors - Regions</w:t>
      </w:r>
    </w:p>
    <w:p w14:paraId="0EBC4FDF"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6950E56B" w14:textId="77777777" w:rsidR="000B1DA2" w:rsidRDefault="00E14AE8" w:rsidP="001A5B7A">
      <w:pPr>
        <w:keepNext/>
        <w:keepLines/>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jc w:val="both"/>
      </w:pPr>
      <w:r>
        <w:rPr>
          <w:rFonts w:eastAsia="Arial" w:cs="Arial"/>
          <w:lang w:val="en-US" w:eastAsia="en-US" w:bidi="en-US"/>
        </w:rPr>
        <w:t>In each of the [NUMBER] regions ([PROVINCE/STATE], [PROVINCE/STATE], [PROVINCE/STATE]), Midwest and Pacific) (“Regions”) System Members serving less than [NUMBER] subscribers will be entitled to elect [NUMBER] Director. Each such regional Director shall be a representative of one of such System Members from the relevant region. A meeting of such System Members in each Region will be convened prior to the time and place of the Annual Meeting to elect each regional Director. In this By-law, the term “province/state” shall be interpreted to include, if applicable, the associated territory as set out in the [SPECIFY]. Each Region shall provide written notice of the name of its Director to the Secretary in advance of each Annual Meeting.</w:t>
      </w:r>
    </w:p>
    <w:p w14:paraId="5F7E17AE" w14:textId="77777777" w:rsidR="000B1DA2" w:rsidRDefault="000B1DA2" w:rsidP="00E14AE8">
      <w:pPr>
        <w:pStyle w:val="BodyTextIndent2"/>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35F57F0" w14:textId="77777777" w:rsidR="000B1DA2" w:rsidRDefault="00E14AE8" w:rsidP="00E14AE8">
      <w:pPr>
        <w:pStyle w:val="TITRE3"/>
        <w:keepNext/>
        <w:keepLines/>
        <w:numPr>
          <w:ilvl w:val="2"/>
          <w:numId w:val="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Pr>
          <w:rFonts w:ascii="Times New Roman" w:hAnsi="Times New Roman"/>
          <w:sz w:val="24"/>
          <w:szCs w:val="24"/>
          <w:lang w:val="en-US" w:eastAsia="en-US" w:bidi="en-US"/>
        </w:rPr>
        <w:t>Regions</w:t>
      </w:r>
    </w:p>
    <w:p w14:paraId="7BBD50F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8D868E7" w14:textId="77777777" w:rsidR="000B1DA2" w:rsidRDefault="00E14AE8" w:rsidP="001A5B7A">
      <w:pPr>
        <w:keepNext/>
        <w:keepLines/>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jc w:val="both"/>
        <w:rPr>
          <w:rFonts w:ascii="Arial" w:eastAsia="Arial" w:hAnsi="Arial" w:cs="Arial"/>
          <w:sz w:val="20"/>
          <w:lang w:val="en-US" w:eastAsia="en-US" w:bidi="en-US"/>
        </w:rPr>
      </w:pPr>
      <w:r>
        <w:rPr>
          <w:rFonts w:eastAsia="Arial" w:cs="Arial"/>
          <w:lang w:val="en-US" w:eastAsia="en-US" w:bidi="en-US"/>
        </w:rPr>
        <w:t>The Company shall</w:t>
      </w:r>
      <w:r w:rsidR="00E05A6F">
        <w:rPr>
          <w:rFonts w:eastAsia="Arial" w:cs="Arial"/>
          <w:lang w:val="en-US" w:eastAsia="en-US" w:bidi="en-US"/>
        </w:rPr>
        <w:t xml:space="preserve"> recognise </w:t>
      </w:r>
      <w:r>
        <w:rPr>
          <w:rFonts w:eastAsia="Arial" w:cs="Arial"/>
          <w:lang w:val="en-US" w:eastAsia="en-US" w:bidi="en-US"/>
        </w:rPr>
        <w:t>five Regions of its System Members, which Regions shall be composed of those provinces/states and associated territories as set out in the schedule below:</w:t>
      </w:r>
    </w:p>
    <w:p w14:paraId="113D36EB"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4709668"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E470719"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r>
        <w:rPr>
          <w:rFonts w:eastAsia="Arial" w:cs="Arial"/>
          <w:b/>
          <w:lang w:val="en-US" w:eastAsia="en-US" w:bidi="en-US"/>
        </w:rPr>
        <w:t>SCHEDULE</w:t>
      </w:r>
    </w:p>
    <w:p w14:paraId="25E8128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31C0469"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u w:val="single"/>
          <w:lang w:val="en-US" w:eastAsia="en-US" w:bidi="en-US"/>
        </w:rPr>
        <w:t>REGION</w:t>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u w:val="single"/>
          <w:lang w:val="en-US" w:eastAsia="en-US" w:bidi="en-US"/>
        </w:rPr>
        <w:t>[SPECIFY]</w:t>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t>NO. OF</w:t>
      </w:r>
    </w:p>
    <w:p w14:paraId="74E20689" w14:textId="77777777" w:rsidR="000B1DA2" w:rsidRDefault="00E14AE8" w:rsidP="00E14AE8">
      <w:pPr>
        <w:tabs>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ind w:left="7200"/>
        <w:jc w:val="both"/>
        <w:rPr>
          <w:rFonts w:ascii="Arial" w:eastAsia="Arial" w:hAnsi="Arial" w:cs="Arial"/>
          <w:sz w:val="20"/>
          <w:u w:val="single"/>
          <w:lang w:val="en-US" w:eastAsia="en-US" w:bidi="en-US"/>
        </w:rPr>
      </w:pPr>
      <w:r>
        <w:rPr>
          <w:rFonts w:eastAsia="Arial" w:cs="Arial"/>
          <w:u w:val="single"/>
          <w:lang w:val="en-US" w:eastAsia="en-US" w:bidi="en-US"/>
        </w:rPr>
        <w:t>DIRECTORS</w:t>
      </w:r>
    </w:p>
    <w:p w14:paraId="1E21A02C" w14:textId="77777777" w:rsidR="000B1DA2" w:rsidRDefault="000B1DA2" w:rsidP="00E14AE8">
      <w:pPr>
        <w:tabs>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ind w:left="7200"/>
        <w:jc w:val="both"/>
        <w:rPr>
          <w:rFonts w:eastAsia="Arial" w:cs="Arial"/>
          <w:lang w:val="en-US" w:eastAsia="en-US" w:bidi="en-US"/>
        </w:rPr>
      </w:pPr>
    </w:p>
    <w:p w14:paraId="0B0A68C4"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SPECIFY</w:t>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t>[PROVINCE/STATE]</w:t>
      </w:r>
      <w:r>
        <w:rPr>
          <w:rFonts w:eastAsia="Arial" w:cs="Arial"/>
          <w:lang w:val="en-US" w:eastAsia="en-US" w:bidi="en-US"/>
        </w:rPr>
        <w:tab/>
      </w:r>
      <w:r>
        <w:rPr>
          <w:rFonts w:eastAsia="Arial" w:cs="Arial"/>
          <w:lang w:val="en-US" w:eastAsia="en-US" w:bidi="en-US"/>
        </w:rPr>
        <w:tab/>
        <w:t>[NUMBER]</w:t>
      </w:r>
    </w:p>
    <w:p w14:paraId="2961E432"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0"/>
        <w:jc w:val="both"/>
      </w:pPr>
      <w:r>
        <w:rPr>
          <w:rFonts w:eastAsia="Arial" w:cs="Arial"/>
          <w:lang w:val="en-US" w:eastAsia="en-US" w:bidi="en-US"/>
        </w:rPr>
        <w:t>[PROVINCE/STATE]</w:t>
      </w:r>
    </w:p>
    <w:p w14:paraId="2B7C2676"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0"/>
        <w:jc w:val="both"/>
      </w:pPr>
      <w:r>
        <w:rPr>
          <w:rFonts w:eastAsia="Arial" w:cs="Arial"/>
          <w:lang w:val="en-US" w:eastAsia="en-US" w:bidi="en-US"/>
        </w:rPr>
        <w:t>[PROVINCE/STATE]</w:t>
      </w:r>
    </w:p>
    <w:p w14:paraId="54DC3D9B"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0"/>
        <w:jc w:val="both"/>
      </w:pPr>
      <w:r>
        <w:rPr>
          <w:rFonts w:eastAsia="Arial" w:cs="Arial"/>
          <w:lang w:val="en-US" w:eastAsia="en-US" w:bidi="en-US"/>
        </w:rPr>
        <w:t>[PROVINCE/STATE]</w:t>
      </w:r>
    </w:p>
    <w:p w14:paraId="20343AC1"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SPECIFY</w:t>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t>[PROVINCE/STATE]</w:t>
      </w:r>
      <w:r>
        <w:rPr>
          <w:rFonts w:eastAsia="Arial" w:cs="Arial"/>
          <w:lang w:val="en-US" w:eastAsia="en-US" w:bidi="en-US"/>
        </w:rPr>
        <w:tab/>
      </w:r>
      <w:r>
        <w:rPr>
          <w:rFonts w:eastAsia="Arial" w:cs="Arial"/>
          <w:lang w:val="en-US" w:eastAsia="en-US" w:bidi="en-US"/>
        </w:rPr>
        <w:tab/>
        <w:t>[NUMBER]</w:t>
      </w:r>
    </w:p>
    <w:p w14:paraId="0EBEB09E"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SPECIFY</w:t>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t xml:space="preserve">[PROVINCE/STATE]   </w:t>
      </w:r>
      <w:r>
        <w:rPr>
          <w:rFonts w:eastAsia="Arial" w:cs="Arial"/>
          <w:lang w:val="en-US" w:eastAsia="en-US" w:bidi="en-US"/>
        </w:rPr>
        <w:tab/>
      </w:r>
      <w:r>
        <w:rPr>
          <w:rFonts w:eastAsia="Arial" w:cs="Arial"/>
          <w:lang w:val="en-US" w:eastAsia="en-US" w:bidi="en-US"/>
        </w:rPr>
        <w:tab/>
        <w:t>[NUMBER]</w:t>
      </w:r>
    </w:p>
    <w:p w14:paraId="448A6135"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SPECIFY</w:t>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t>[PROVINCE/STATE]</w:t>
      </w:r>
    </w:p>
    <w:p w14:paraId="0BC016DB"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0"/>
        <w:jc w:val="both"/>
      </w:pPr>
      <w:r>
        <w:rPr>
          <w:rFonts w:eastAsia="Arial" w:cs="Arial"/>
          <w:lang w:val="en-US" w:eastAsia="en-US" w:bidi="en-US"/>
        </w:rPr>
        <w:t xml:space="preserve">[PROVINCE/STATE]  </w:t>
      </w:r>
      <w:r>
        <w:rPr>
          <w:rFonts w:eastAsia="Arial" w:cs="Arial"/>
          <w:lang w:val="en-US" w:eastAsia="en-US" w:bidi="en-US"/>
        </w:rPr>
        <w:tab/>
      </w:r>
      <w:r>
        <w:rPr>
          <w:rFonts w:eastAsia="Arial" w:cs="Arial"/>
          <w:lang w:val="en-US" w:eastAsia="en-US" w:bidi="en-US"/>
        </w:rPr>
        <w:tab/>
        <w:t>[NUMBER]</w:t>
      </w:r>
    </w:p>
    <w:p w14:paraId="633998E9"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0"/>
        <w:jc w:val="both"/>
      </w:pPr>
      <w:r>
        <w:rPr>
          <w:rFonts w:eastAsia="Arial" w:cs="Arial"/>
          <w:lang w:val="en-US" w:eastAsia="en-US" w:bidi="en-US"/>
        </w:rPr>
        <w:t>[PROVINCE/STATE]</w:t>
      </w:r>
    </w:p>
    <w:p w14:paraId="33AC1C2E"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0"/>
        <w:jc w:val="both"/>
      </w:pPr>
      <w:r>
        <w:rPr>
          <w:rFonts w:eastAsia="Arial" w:cs="Arial"/>
          <w:lang w:val="en-US" w:eastAsia="en-US" w:bidi="en-US"/>
        </w:rPr>
        <w:t>[PROVINCE/STATE]</w:t>
      </w:r>
    </w:p>
    <w:p w14:paraId="6CC1DC03"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SPECIFY</w:t>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t>[PROVINCE/STA</w:t>
      </w:r>
      <w:r w:rsidR="001A5B7A">
        <w:rPr>
          <w:rFonts w:eastAsia="Arial" w:cs="Arial"/>
          <w:lang w:val="en-US" w:eastAsia="en-US" w:bidi="en-US"/>
        </w:rPr>
        <w:t>TE]</w:t>
      </w:r>
      <w:r w:rsidR="001A5B7A">
        <w:rPr>
          <w:rFonts w:eastAsia="Arial" w:cs="Arial"/>
          <w:lang w:val="en-US" w:eastAsia="en-US" w:bidi="en-US"/>
        </w:rPr>
        <w:tab/>
      </w:r>
      <w:r w:rsidR="001A5B7A">
        <w:rPr>
          <w:rFonts w:eastAsia="Arial" w:cs="Arial"/>
          <w:lang w:val="en-US" w:eastAsia="en-US" w:bidi="en-US"/>
        </w:rPr>
        <w:tab/>
      </w:r>
      <w:r>
        <w:rPr>
          <w:rFonts w:eastAsia="Arial" w:cs="Arial"/>
          <w:lang w:val="en-US" w:eastAsia="en-US" w:bidi="en-US"/>
        </w:rPr>
        <w:t>[NUMBER]</w:t>
      </w:r>
    </w:p>
    <w:p w14:paraId="64224DFB"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0"/>
        <w:jc w:val="both"/>
      </w:pPr>
      <w:r>
        <w:rPr>
          <w:rFonts w:eastAsia="Arial" w:cs="Arial"/>
          <w:lang w:val="en-US" w:eastAsia="en-US" w:bidi="en-US"/>
        </w:rPr>
        <w:t>[PROVINCE/STATE]</w:t>
      </w:r>
    </w:p>
    <w:p w14:paraId="13168FCC"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OTAL:</w:t>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r>
      <w:r>
        <w:rPr>
          <w:rFonts w:eastAsia="Arial" w:cs="Arial"/>
          <w:lang w:val="en-US" w:eastAsia="en-US" w:bidi="en-US"/>
        </w:rPr>
        <w:tab/>
        <w:t xml:space="preserve"> [NUMBER]</w:t>
      </w:r>
    </w:p>
    <w:p w14:paraId="63973104"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3A40513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5078F1B1" w14:textId="77777777" w:rsidR="000B1DA2" w:rsidRDefault="00E14AE8" w:rsidP="00E14AE8">
      <w:pPr>
        <w:pStyle w:val="TITRE2"/>
        <w:keepNext/>
        <w:keepLines/>
        <w:numPr>
          <w:ilvl w:val="1"/>
          <w:numId w:val="9"/>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Directors - Qualification</w:t>
      </w:r>
    </w:p>
    <w:p w14:paraId="4ADCE20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6D8E2E5"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Eligibility for appointment or election to the office of Director shall be confined to representatives of System Members of the Company in good standing or, in the case of the Directors representing the Service or Trade Members, a Service or Trade Member, in good standing.</w:t>
      </w:r>
    </w:p>
    <w:p w14:paraId="19851A53"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24F9F4C" w14:textId="77777777" w:rsidR="000B1DA2" w:rsidRDefault="00E14AE8" w:rsidP="00E14AE8">
      <w:pPr>
        <w:pStyle w:val="TITRE2"/>
        <w:keepNext/>
        <w:keepLines/>
        <w:numPr>
          <w:ilvl w:val="1"/>
          <w:numId w:val="9"/>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Pr>
          <w:rFonts w:ascii="Times New Roman" w:hAnsi="Times New Roman"/>
          <w:sz w:val="24"/>
          <w:szCs w:val="24"/>
          <w:lang w:val="en-CA" w:eastAsia="en-CA" w:bidi="en-CA"/>
        </w:rPr>
        <w:t>Directors – Re-election</w:t>
      </w:r>
    </w:p>
    <w:p w14:paraId="639EE27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163412E" w14:textId="77777777" w:rsidR="000B1DA2" w:rsidRDefault="00E14AE8" w:rsidP="00E14AE8">
      <w:pPr>
        <w:numPr>
          <w:ilvl w:val="3"/>
          <w:numId w:val="8"/>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Directors are eligible for re-election to the Board of Directors for a second and third term but, after three consecutive terms, must retire.</w:t>
      </w:r>
    </w:p>
    <w:p w14:paraId="37C859E7" w14:textId="77777777" w:rsidR="000B1DA2" w:rsidRDefault="000B1DA2"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jc w:val="both"/>
        <w:rPr>
          <w:rFonts w:eastAsia="Arial" w:cs="Arial"/>
          <w:lang w:val="en-US" w:eastAsia="en-US" w:bidi="en-US"/>
        </w:rPr>
      </w:pPr>
    </w:p>
    <w:p w14:paraId="1C2DC4BE" w14:textId="77777777" w:rsidR="000B1DA2" w:rsidRDefault="00E14AE8" w:rsidP="00E14AE8">
      <w:pPr>
        <w:numPr>
          <w:ilvl w:val="3"/>
          <w:numId w:val="8"/>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Directors who also serve as Officers may serve for a maximum of five consecutive terms for the combined period as an Officer and/or Director.</w:t>
      </w:r>
    </w:p>
    <w:p w14:paraId="22E16DFD"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3D4548E5" w14:textId="77777777" w:rsidR="000B1DA2" w:rsidRDefault="00E14AE8" w:rsidP="00E14AE8">
      <w:pPr>
        <w:numPr>
          <w:ilvl w:val="3"/>
          <w:numId w:val="8"/>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Following one year’s retirement, a Director, ineligible by virtue of this Article [NUMBER], shall again be eligible for re-election.</w:t>
      </w:r>
    </w:p>
    <w:p w14:paraId="260A45B2" w14:textId="77777777" w:rsidR="000B1DA2" w:rsidRDefault="000B1DA2"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jc w:val="both"/>
        <w:rPr>
          <w:rFonts w:eastAsia="Arial" w:cs="Arial"/>
          <w:lang w:val="en-US" w:eastAsia="en-US" w:bidi="en-US"/>
        </w:rPr>
      </w:pPr>
    </w:p>
    <w:p w14:paraId="73208298" w14:textId="77777777" w:rsidR="000B1DA2" w:rsidRDefault="00E14AE8" w:rsidP="00E14AE8">
      <w:pPr>
        <w:numPr>
          <w:ilvl w:val="3"/>
          <w:numId w:val="8"/>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Notwithstanding the provisions of Article [NUMBER], a Director elected pursuant to Article [NUMBER] may serve for additional consecutive years on the Board of Directors provided the election of such Director is sanctioned </w:t>
      </w:r>
    </w:p>
    <w:p w14:paraId="413F059E"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9C756BE" w14:textId="77777777" w:rsidR="000B1DA2" w:rsidRDefault="00E14AE8" w:rsidP="00E14AE8">
      <w:pPr>
        <w:numPr>
          <w:ilvl w:val="4"/>
          <w:numId w:val="8"/>
        </w:numPr>
        <w:tabs>
          <w:tab w:val="left" w:pos="354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pPr>
      <w:r>
        <w:rPr>
          <w:rFonts w:eastAsia="Arial" w:cs="Arial"/>
          <w:lang w:val="en-US" w:eastAsia="en-US" w:bidi="en-US"/>
        </w:rPr>
        <w:t xml:space="preserve">in the case of a Director elected by the Regions, by the affirmative vote of at least [NUMBER] of the System Members of the Region representing less than [NUMBER] subscribers from year to year; and </w:t>
      </w:r>
    </w:p>
    <w:p w14:paraId="5F57706B" w14:textId="77777777" w:rsidR="000B1DA2" w:rsidRDefault="000B1DA2" w:rsidP="00E14AE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cs="Arial"/>
          <w:lang w:val="en-US" w:eastAsia="en-US" w:bidi="en-US"/>
        </w:rPr>
      </w:pPr>
    </w:p>
    <w:p w14:paraId="388097F5" w14:textId="77777777" w:rsidR="000B1DA2" w:rsidRDefault="00E14AE8" w:rsidP="00E14AE8">
      <w:pPr>
        <w:numPr>
          <w:ilvl w:val="4"/>
          <w:numId w:val="8"/>
        </w:numPr>
        <w:tabs>
          <w:tab w:val="left" w:pos="354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pPr>
      <w:r>
        <w:rPr>
          <w:rFonts w:eastAsia="Arial" w:cs="Arial"/>
          <w:lang w:val="en-US" w:eastAsia="en-US" w:bidi="en-US"/>
        </w:rPr>
        <w:t>in the case of a Director elected by the Service Members or Trade Members, by the affirmative vote of at least [NUMBER] of the Service Members or Trade Members, as the case may be.</w:t>
      </w:r>
    </w:p>
    <w:p w14:paraId="385258B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A23101E" w14:textId="77777777" w:rsidR="000B1DA2" w:rsidRDefault="00E14AE8" w:rsidP="00E14AE8">
      <w:pPr>
        <w:numPr>
          <w:ilvl w:val="0"/>
          <w:numId w:val="10"/>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limitations imposed by Article [NUMBER] shall not apply to Directors appointed or elected pursuant to Article [NUMBER].</w:t>
      </w:r>
    </w:p>
    <w:p w14:paraId="3E2E375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E0E331E" w14:textId="77777777" w:rsidR="000B1DA2" w:rsidRDefault="00E14AE8" w:rsidP="00E14AE8">
      <w:pPr>
        <w:pStyle w:val="TITRE2"/>
        <w:keepNext/>
        <w:keepLines/>
        <w:numPr>
          <w:ilvl w:val="1"/>
          <w:numId w:val="11"/>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Chairman Ex-officio Director</w:t>
      </w:r>
    </w:p>
    <w:p w14:paraId="51CBBAF2"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FCFC6D6"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Notwithstanding anything in Article [NUMBER] above, the Chairman upon completion of his or her elected term of office, shall become Immediate Past Chairman and Ex-officio Director for a term of one year, provided that if a Chairman is re-elected for a further term, the incumbent Immediate Past Chairman shall remain in such office and shall remain an Ex-officio Director for such further term.</w:t>
      </w:r>
    </w:p>
    <w:p w14:paraId="310BA8F4"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75D6EBC" w14:textId="77777777" w:rsidR="000B1DA2" w:rsidRDefault="00E14AE8" w:rsidP="00E14AE8">
      <w:pPr>
        <w:pStyle w:val="TITRE2"/>
        <w:keepNext/>
        <w:keepLines/>
        <w:numPr>
          <w:ilvl w:val="1"/>
          <w:numId w:val="11"/>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Pr>
          <w:rFonts w:ascii="Times New Roman" w:hAnsi="Times New Roman"/>
          <w:sz w:val="24"/>
          <w:szCs w:val="24"/>
          <w:lang w:val="en-CA" w:eastAsia="en-CA" w:bidi="en-CA"/>
        </w:rPr>
        <w:t>Vacation of Office</w:t>
      </w:r>
    </w:p>
    <w:p w14:paraId="466DF0D2"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2BC8FEB"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office of Director shall be automatically vacated:</w:t>
      </w:r>
    </w:p>
    <w:p w14:paraId="16E9E5DE"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62431AC" w14:textId="77777777" w:rsidR="000B1DA2" w:rsidRDefault="00E14AE8" w:rsidP="00E14AE8">
      <w:pPr>
        <w:numPr>
          <w:ilvl w:val="3"/>
          <w:numId w:val="10"/>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upon written resignation delivered to the Secretary,</w:t>
      </w:r>
    </w:p>
    <w:p w14:paraId="55924A8E" w14:textId="77777777" w:rsidR="000B1DA2" w:rsidRDefault="000B1DA2"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jc w:val="both"/>
        <w:rPr>
          <w:rFonts w:eastAsia="Arial" w:cs="Arial"/>
          <w:lang w:val="en-US" w:eastAsia="en-US" w:bidi="en-US"/>
        </w:rPr>
      </w:pPr>
    </w:p>
    <w:p w14:paraId="684316D4" w14:textId="77777777" w:rsidR="000B1DA2" w:rsidRDefault="00E14AE8" w:rsidP="00E14AE8">
      <w:pPr>
        <w:numPr>
          <w:ilvl w:val="3"/>
          <w:numId w:val="10"/>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in the case of a Director appointed by a System Member, if such Director ceases to represent such System Member, or if such System Member is not in good standing;</w:t>
      </w:r>
    </w:p>
    <w:p w14:paraId="70CFBCC5"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6C89D823" w14:textId="77777777" w:rsidR="000B1DA2" w:rsidRDefault="00E14AE8" w:rsidP="00E14AE8">
      <w:pPr>
        <w:numPr>
          <w:ilvl w:val="3"/>
          <w:numId w:val="10"/>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in the case of a Director elected by System Members serving less than [NUMBER] subscribers within a Region, if such Director ceases to represent one of such System Members, or if such System Member is not in good standing;</w:t>
      </w:r>
    </w:p>
    <w:p w14:paraId="7F35993E"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4644DA55" w14:textId="77777777" w:rsidR="000B1DA2" w:rsidRDefault="00E14AE8" w:rsidP="00E14AE8">
      <w:pPr>
        <w:numPr>
          <w:ilvl w:val="3"/>
          <w:numId w:val="10"/>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in the case of a Director representing a Service Member or Trade Member, if such Director ceases to represent a Service Member or Trade Member, as the case may be, in good standing;</w:t>
      </w:r>
    </w:p>
    <w:p w14:paraId="5A78BDA1"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650F9FA7" w14:textId="77777777" w:rsidR="000B1DA2" w:rsidRDefault="00E14AE8" w:rsidP="00E14AE8">
      <w:pPr>
        <w:numPr>
          <w:ilvl w:val="3"/>
          <w:numId w:val="10"/>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if he or she is found to be a lunatic or becomes of unsound mind;</w:t>
      </w:r>
    </w:p>
    <w:p w14:paraId="236CC587"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1EE28930" w14:textId="77777777" w:rsidR="000B1DA2" w:rsidRDefault="00E14AE8" w:rsidP="00E14AE8">
      <w:pPr>
        <w:numPr>
          <w:ilvl w:val="3"/>
          <w:numId w:val="10"/>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if he or she becomes bankrupt or suspends payment or compounds with his or her creditors;</w:t>
      </w:r>
    </w:p>
    <w:p w14:paraId="73B5B24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C863933" w14:textId="77777777" w:rsidR="000B1DA2" w:rsidRDefault="00E14AE8" w:rsidP="00E14AE8">
      <w:pPr>
        <w:numPr>
          <w:ilvl w:val="3"/>
          <w:numId w:val="10"/>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if at a general meeting of Voting Members a resolution is passed by a [NUMBER] vote that he or she be removed from office; or</w:t>
      </w:r>
    </w:p>
    <w:p w14:paraId="644D0B81"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7ABF339E" w14:textId="77777777" w:rsidR="000B1DA2" w:rsidRDefault="00E14AE8" w:rsidP="00E14AE8">
      <w:pPr>
        <w:numPr>
          <w:ilvl w:val="3"/>
          <w:numId w:val="10"/>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on death;</w:t>
      </w:r>
    </w:p>
    <w:p w14:paraId="142C39D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FB400A3" w14:textId="77777777" w:rsidR="000B1DA2" w:rsidRDefault="00E14AE8" w:rsidP="00E14AE8">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hAnsi="Times New Roman"/>
          <w:sz w:val="24"/>
          <w:szCs w:val="24"/>
          <w:lang w:val="en-US" w:eastAsia="en-US" w:bidi="en-US"/>
        </w:rPr>
        <w:t xml:space="preserve">provided that if any vacancy shall occur for any reason in this Article [NUMBER] the Directors may by resolution fill the vacancy. The Directors shall fill such vacancy with a representative          </w:t>
      </w:r>
    </w:p>
    <w:p w14:paraId="37896001" w14:textId="77777777" w:rsidR="000B1DA2" w:rsidRDefault="00E14AE8" w:rsidP="00E14AE8">
      <w:pPr>
        <w:keepNext/>
        <w:keepLines/>
        <w:numPr>
          <w:ilvl w:val="0"/>
          <w:numId w:val="12"/>
        </w:numPr>
        <w:tabs>
          <w:tab w:val="left" w:pos="354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pPr>
      <w:r>
        <w:rPr>
          <w:rFonts w:eastAsia="Arial" w:cs="Arial"/>
          <w:lang w:val="en-US" w:eastAsia="en-US" w:bidi="en-US"/>
        </w:rPr>
        <w:t xml:space="preserve">appointed by the relevant System Member, in the case of vacation of office by an appointed representative of a System Member; </w:t>
      </w:r>
    </w:p>
    <w:p w14:paraId="2C34EAB2" w14:textId="77777777" w:rsidR="000B1DA2" w:rsidRDefault="000B1DA2" w:rsidP="00E14AE8">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cs="Arial"/>
          <w:lang w:val="en-US" w:eastAsia="en-US" w:bidi="en-US"/>
        </w:rPr>
      </w:pPr>
    </w:p>
    <w:p w14:paraId="051C6A76" w14:textId="77777777" w:rsidR="000B1DA2" w:rsidRDefault="00E14AE8" w:rsidP="00E14AE8">
      <w:pPr>
        <w:keepNext/>
        <w:keepLines/>
        <w:numPr>
          <w:ilvl w:val="0"/>
          <w:numId w:val="12"/>
        </w:numPr>
        <w:tabs>
          <w:tab w:val="left" w:pos="354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pPr>
      <w:r>
        <w:rPr>
          <w:rFonts w:eastAsia="Arial" w:cs="Arial"/>
          <w:lang w:val="en-US" w:eastAsia="en-US" w:bidi="en-US"/>
        </w:rPr>
        <w:t xml:space="preserve">of a System Member serving less than [NUMBER] subscribers from the same Region in the case of vacation of office by a representative of such a System Member elected in a Region; </w:t>
      </w:r>
    </w:p>
    <w:p w14:paraId="2E2CE265" w14:textId="77777777" w:rsidR="000B1DA2" w:rsidRDefault="000B1DA2" w:rsidP="00E14AE8">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cs="Arial"/>
          <w:lang w:val="en-US" w:eastAsia="en-US" w:bidi="en-US"/>
        </w:rPr>
      </w:pPr>
    </w:p>
    <w:p w14:paraId="0AF61902" w14:textId="77777777" w:rsidR="000B1DA2" w:rsidRDefault="00E14AE8" w:rsidP="00E14AE8">
      <w:pPr>
        <w:keepNext/>
        <w:keepLines/>
        <w:numPr>
          <w:ilvl w:val="0"/>
          <w:numId w:val="12"/>
        </w:numPr>
        <w:tabs>
          <w:tab w:val="left" w:pos="354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pPr>
      <w:r>
        <w:rPr>
          <w:rFonts w:eastAsia="Arial" w:cs="Arial"/>
          <w:lang w:val="en-US" w:eastAsia="en-US" w:bidi="en-US"/>
        </w:rPr>
        <w:t xml:space="preserve">of a Service Member in the case of vacation of office by a representative of a Service Member; and </w:t>
      </w:r>
    </w:p>
    <w:p w14:paraId="1E2A0CD0" w14:textId="77777777" w:rsidR="000B1DA2" w:rsidRDefault="000B1DA2" w:rsidP="00E14AE8">
      <w:pPr>
        <w:keepNext/>
        <w:keepLines/>
        <w:tabs>
          <w:tab w:val="left" w:pos="3119"/>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9"/>
        <w:jc w:val="both"/>
        <w:rPr>
          <w:rFonts w:eastAsia="Arial" w:cs="Arial"/>
          <w:lang w:val="en-US" w:eastAsia="en-US" w:bidi="en-US"/>
        </w:rPr>
      </w:pPr>
    </w:p>
    <w:p w14:paraId="4E3A4C0C" w14:textId="77777777" w:rsidR="000B1DA2" w:rsidRDefault="00E14AE8" w:rsidP="00E14AE8">
      <w:pPr>
        <w:keepNext/>
        <w:keepLines/>
        <w:numPr>
          <w:ilvl w:val="0"/>
          <w:numId w:val="12"/>
        </w:numPr>
        <w:tabs>
          <w:tab w:val="left" w:pos="354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pPr>
      <w:r>
        <w:rPr>
          <w:rFonts w:eastAsia="Arial" w:cs="Arial"/>
          <w:lang w:val="en-US" w:eastAsia="en-US" w:bidi="en-US"/>
        </w:rPr>
        <w:t>of a Trade Member, in the case of vacation of office by a representative of a Trade Member;</w:t>
      </w:r>
    </w:p>
    <w:p w14:paraId="2D8442F3"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46092EE8"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695950D2"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227E80A0" w14:textId="77777777" w:rsidR="000B1DA2" w:rsidRDefault="00E14AE8" w:rsidP="00E14AE8">
      <w:pPr>
        <w:pStyle w:val="TITRE2"/>
        <w:keepNext/>
        <w:keepLines/>
        <w:numPr>
          <w:ilvl w:val="1"/>
          <w:numId w:val="11"/>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Directors’ Meetings</w:t>
      </w:r>
    </w:p>
    <w:p w14:paraId="6A194906"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7134F48"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Meetings of the Board of Directors may be held at any time and place to be determined by the Directors and/or the Executive Committee provided that [NUMBER] days notice of such meeting shall be sent in writing to each Director. No formal notice shall be necessary if all Directors are present at the meeting or waive notice thereof in writing. Provided that all Directors have consented, a meeting of the Board of Directors or of a committee or sub-committee may be held by means of such telephone, electronic or other communication facilities as permit all persons participating in the meeting to communicate with each other simultaneously and instantaneously, provided that each participant acknowledges being able to hear each of the other participants, and every person participating in such a meeting by such means is deemed for the purposes of this By-law to be present at that meeting. If a majority of persons participating in a meeting held under the circumstances described in the foregoing sentence are then in [COUNTRY], the meeting shall be deemed to have been held in [COUNTRY].</w:t>
      </w:r>
    </w:p>
    <w:p w14:paraId="6AD570C5"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95419D3" w14:textId="77777777" w:rsidR="000B1DA2" w:rsidRDefault="00E14AE8" w:rsidP="00E14AE8">
      <w:pPr>
        <w:pStyle w:val="TITRE2"/>
        <w:keepNext/>
        <w:keepLines/>
        <w:numPr>
          <w:ilvl w:val="1"/>
          <w:numId w:val="11"/>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Remuneration</w:t>
      </w:r>
    </w:p>
    <w:p w14:paraId="4A6F68A0"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F0DAC13"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Directors, as such, shall not receive any stated remuneration for their services, but by resolution of the Board, expenses of their attendance may be allowed for their attendance at each regular or special meeting of the Board. Such fixed sum may be paid to the Directors as the Board of Directors may by resolution determine, provided that nothing herein contained shall be construed to preclude any Director from serving the Company as an Officer or in any other capacity and receiving compensation </w:t>
      </w:r>
      <w:r w:rsidRPr="00E3045D">
        <w:rPr>
          <w:rFonts w:eastAsia="Arial" w:cs="Arial"/>
          <w:noProof/>
          <w:lang w:val="en-US" w:eastAsia="en-US" w:bidi="en-US"/>
        </w:rPr>
        <w:t>therefor</w:t>
      </w:r>
      <w:r>
        <w:rPr>
          <w:rFonts w:eastAsia="Arial" w:cs="Arial"/>
          <w:lang w:val="en-US" w:eastAsia="en-US" w:bidi="en-US"/>
        </w:rPr>
        <w:t>.</w:t>
      </w:r>
    </w:p>
    <w:p w14:paraId="3A8F289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21154B4D" w14:textId="77777777" w:rsidR="000B1DA2" w:rsidRDefault="00E14AE8" w:rsidP="00E14AE8">
      <w:pPr>
        <w:pStyle w:val="TITRE2"/>
        <w:keepNext/>
        <w:keepLines/>
        <w:numPr>
          <w:ilvl w:val="1"/>
          <w:numId w:val="11"/>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Resignation</w:t>
      </w:r>
    </w:p>
    <w:p w14:paraId="48F69B05"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7A5E4AF"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A Director shall remain in office until either he or she resigns, is deemed to have vacated office or until the dissolution or adjournment of the meeting at which his or her successor is elected or becomes qualified. A Director shall hold office until the next Annual Meeting following his or her election or qualification.</w:t>
      </w:r>
    </w:p>
    <w:p w14:paraId="7242ED8E"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CA05494" w14:textId="77777777" w:rsidR="000B1DA2" w:rsidRDefault="00E14AE8" w:rsidP="00E14AE8">
      <w:pPr>
        <w:pStyle w:val="TITRE2"/>
        <w:keepNext/>
        <w:keepLines/>
        <w:numPr>
          <w:ilvl w:val="1"/>
          <w:numId w:val="11"/>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Powers - General</w:t>
      </w:r>
    </w:p>
    <w:p w14:paraId="7DD96C22"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916414D"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Board of Directors may exercise all such powers of the Company as are not by statute or by this By-law required to be exercised by the members at a general meeting.</w:t>
      </w:r>
    </w:p>
    <w:p w14:paraId="05D3DEA6"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C113835" w14:textId="77777777" w:rsidR="000B1DA2" w:rsidRDefault="00E14AE8" w:rsidP="00E14AE8">
      <w:pPr>
        <w:pStyle w:val="TITRE2"/>
        <w:keepNext/>
        <w:keepLines/>
        <w:numPr>
          <w:ilvl w:val="1"/>
          <w:numId w:val="11"/>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Agents, Employees</w:t>
      </w:r>
    </w:p>
    <w:p w14:paraId="2BA6220C"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F74E334"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Board may appoint such agents and engage such employees as it shall deem necessary from time to time and such persons shall have such authority and shall perform such duties as shall be prescribed by the Board.</w:t>
      </w:r>
    </w:p>
    <w:p w14:paraId="623D083F"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A72483B" w14:textId="77777777" w:rsidR="000B1DA2" w:rsidRDefault="00E14AE8" w:rsidP="00E14AE8">
      <w:pPr>
        <w:pStyle w:val="TITRE2"/>
        <w:keepNext/>
        <w:keepLines/>
        <w:numPr>
          <w:ilvl w:val="1"/>
          <w:numId w:val="11"/>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Remuneration - Agents, Employees</w:t>
      </w:r>
    </w:p>
    <w:p w14:paraId="6D49D620"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4A86989"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remuneration of all agents and employees shall be fixed by the Board of Directors by resolution.</w:t>
      </w:r>
    </w:p>
    <w:p w14:paraId="0BE5736E"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C8A0173" w14:textId="77777777" w:rsidR="000B1DA2" w:rsidRDefault="00E14AE8" w:rsidP="00E14AE8">
      <w:pPr>
        <w:pStyle w:val="TITRE2"/>
        <w:keepNext/>
        <w:keepLines/>
        <w:numPr>
          <w:ilvl w:val="1"/>
          <w:numId w:val="11"/>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Delegation</w:t>
      </w:r>
    </w:p>
    <w:p w14:paraId="55668559" w14:textId="77777777" w:rsidR="000B1DA2" w:rsidRDefault="000B1DA2"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591688D0"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Board of Directors may from time to time, by resolution, delegate to the Chairman, the President, the secretary (the “Secretary”) or the treasurer (the “Treasurer”), all or any of the powers conferred on the Directors by Article [NUMBER] of this By-law, to the full extent thereof or such lesser extent as the Directors may in any such resolution provide.</w:t>
      </w:r>
    </w:p>
    <w:p w14:paraId="508B797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1BFA546" w14:textId="77777777" w:rsidR="000B1DA2" w:rsidRDefault="00E14AE8" w:rsidP="00E14AE8">
      <w:pPr>
        <w:pStyle w:val="TITRE2"/>
        <w:keepNext/>
        <w:keepLines/>
        <w:numPr>
          <w:ilvl w:val="1"/>
          <w:numId w:val="11"/>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Borrowing</w:t>
      </w:r>
    </w:p>
    <w:p w14:paraId="00341625"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9424741"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Board of Directors may from time to time:</w:t>
      </w:r>
    </w:p>
    <w:p w14:paraId="2EB48333" w14:textId="77777777" w:rsidR="000B1DA2" w:rsidRDefault="000B1DA2"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5E1A03AF" w14:textId="77777777" w:rsidR="000B1DA2" w:rsidRDefault="00E14AE8" w:rsidP="00E14AE8">
      <w:pPr>
        <w:keepNext/>
        <w:keepLines/>
        <w:numPr>
          <w:ilvl w:val="3"/>
          <w:numId w:val="12"/>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borrow money upon the credit of the Company;</w:t>
      </w:r>
    </w:p>
    <w:p w14:paraId="270C2758" w14:textId="77777777" w:rsidR="000B1DA2" w:rsidRDefault="000B1DA2" w:rsidP="00E14AE8">
      <w:pPr>
        <w:keepNext/>
        <w:keepLines/>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jc w:val="both"/>
        <w:rPr>
          <w:rFonts w:eastAsia="Arial" w:cs="Arial"/>
          <w:lang w:val="en-US" w:eastAsia="en-US" w:bidi="en-US"/>
        </w:rPr>
      </w:pPr>
    </w:p>
    <w:p w14:paraId="184E1B7C" w14:textId="77777777" w:rsidR="000B1DA2" w:rsidRDefault="00E14AE8" w:rsidP="00E14AE8">
      <w:pPr>
        <w:keepNext/>
        <w:keepLines/>
        <w:numPr>
          <w:ilvl w:val="3"/>
          <w:numId w:val="12"/>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limit or increase the amount to be borrowed;</w:t>
      </w:r>
    </w:p>
    <w:p w14:paraId="07812696" w14:textId="77777777" w:rsidR="000B1DA2" w:rsidRDefault="000B1DA2" w:rsidP="00E14AE8">
      <w:pPr>
        <w:keepNext/>
        <w:keepLines/>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00B2075C" w14:textId="77777777" w:rsidR="000B1DA2" w:rsidRDefault="00E14AE8" w:rsidP="00E14AE8">
      <w:pPr>
        <w:keepNext/>
        <w:keepLines/>
        <w:numPr>
          <w:ilvl w:val="3"/>
          <w:numId w:val="12"/>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issue debentures or other securities of the Company;</w:t>
      </w:r>
    </w:p>
    <w:p w14:paraId="48D1171C" w14:textId="77777777" w:rsidR="000B1DA2" w:rsidRDefault="000B1DA2" w:rsidP="00E14AE8">
      <w:pPr>
        <w:keepNext/>
        <w:keepLines/>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187059FA" w14:textId="77777777" w:rsidR="000B1DA2" w:rsidRDefault="00E14AE8" w:rsidP="00E14AE8">
      <w:pPr>
        <w:keepNext/>
        <w:keepLines/>
        <w:numPr>
          <w:ilvl w:val="3"/>
          <w:numId w:val="12"/>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pledge or sell debentures or other securities for such sums and at such prices as may be deemed expedient;</w:t>
      </w:r>
    </w:p>
    <w:p w14:paraId="293891BB" w14:textId="77777777" w:rsidR="000B1DA2" w:rsidRDefault="000B1DA2" w:rsidP="00E14AE8">
      <w:pPr>
        <w:keepNext/>
        <w:keepLines/>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7A3B7877" w14:textId="77777777" w:rsidR="000B1DA2" w:rsidRDefault="00E14AE8" w:rsidP="00E14AE8">
      <w:pPr>
        <w:keepNext/>
        <w:keepLines/>
        <w:numPr>
          <w:ilvl w:val="3"/>
          <w:numId w:val="12"/>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mortgage, hypothecate, charge or pledge all or any of the real and personal property, undertaking and rights of the Company to secure any such debentures or other securities or any money borrowed or any liability of the Company.</w:t>
      </w:r>
    </w:p>
    <w:p w14:paraId="56895CA6"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EB42A0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0BDA464" w14:textId="77777777" w:rsidR="000B1DA2" w:rsidRDefault="00E14AE8" w:rsidP="00E14AE8">
      <w:pPr>
        <w:pStyle w:val="TITRE2"/>
        <w:keepNext/>
        <w:keepLines/>
        <w:numPr>
          <w:ilvl w:val="1"/>
          <w:numId w:val="11"/>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Delegation - Borrowing</w:t>
      </w:r>
    </w:p>
    <w:p w14:paraId="56585363"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583EC9C"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Board of Directors may from time to time by resolution delegate to the Chairman, the President, the Secretary or the Treasurer all or any of the powers conferred on the Directors by Article [NUMBER] above to the full extent thereof or such lesser extent as the Directors may in any such resolution provide.</w:t>
      </w:r>
    </w:p>
    <w:p w14:paraId="0118E8E1"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3AAA8CD" w14:textId="77777777" w:rsidR="000B1DA2" w:rsidRDefault="00E14AE8" w:rsidP="00E14AE8">
      <w:pPr>
        <w:pStyle w:val="TITRE2"/>
        <w:keepNext/>
        <w:keepLines/>
        <w:numPr>
          <w:ilvl w:val="1"/>
          <w:numId w:val="11"/>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No Restriction – Borrowing</w:t>
      </w:r>
    </w:p>
    <w:p w14:paraId="351A88A1"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5F86AC1"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powers hereby conferred shall be deemed to be in supplement of and not in substitution for any powers to borrow money for the purposes of the Company possessed by its Directors or Officers independently of a borrowing by-law.</w:t>
      </w:r>
    </w:p>
    <w:p w14:paraId="362463A4"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D0F4D91" w14:textId="77777777" w:rsidR="000B1DA2" w:rsidRDefault="00E14AE8" w:rsidP="00E14AE8">
      <w:pPr>
        <w:pStyle w:val="TITRE2"/>
        <w:keepNext/>
        <w:keepLines/>
        <w:numPr>
          <w:ilvl w:val="1"/>
          <w:numId w:val="11"/>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Committees</w:t>
      </w:r>
    </w:p>
    <w:p w14:paraId="3F1F75F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4FE3B3C" w14:textId="77777777" w:rsidR="000B1DA2" w:rsidRDefault="00E14AE8" w:rsidP="00E14AE8">
      <w:pPr>
        <w:numPr>
          <w:ilvl w:val="3"/>
          <w:numId w:val="13"/>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Board of Directors may from time to time appoint committees, or subcommittees, in addition to those required by this By-law, as it deems necessary. The Board of Directors may dissolve any committee or sub-committee as it deems necessary</w:t>
      </w:r>
    </w:p>
    <w:p w14:paraId="18333BD9" w14:textId="77777777" w:rsidR="000B1DA2" w:rsidRDefault="000B1DA2"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jc w:val="both"/>
        <w:rPr>
          <w:rFonts w:eastAsia="Arial" w:cs="Arial"/>
          <w:lang w:val="en-US" w:eastAsia="en-US" w:bidi="en-US"/>
        </w:rPr>
      </w:pPr>
    </w:p>
    <w:p w14:paraId="008BBF84" w14:textId="77777777" w:rsidR="000B1DA2" w:rsidRDefault="00E14AE8" w:rsidP="00E14AE8">
      <w:pPr>
        <w:numPr>
          <w:ilvl w:val="3"/>
          <w:numId w:val="13"/>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Board of Directors shall establish the terms of reference, authorities and budget of a committee so appointed, including the payment, if any, of remuneration and/or expenses of the members of such committee</w:t>
      </w:r>
    </w:p>
    <w:p w14:paraId="0C3EC99A"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5FC8D796" w14:textId="77777777" w:rsidR="000B1DA2" w:rsidRDefault="00E14AE8" w:rsidP="00E14AE8">
      <w:pPr>
        <w:numPr>
          <w:ilvl w:val="3"/>
          <w:numId w:val="13"/>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Any member of a committee may be removed upon a majority vote of the Directors present and voting at a duly constituted meeting of the Board of Directors</w:t>
      </w:r>
    </w:p>
    <w:p w14:paraId="37037524"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1AB1A791" w14:textId="77777777" w:rsidR="000B1DA2" w:rsidRDefault="00E14AE8" w:rsidP="00E14AE8">
      <w:pPr>
        <w:numPr>
          <w:ilvl w:val="3"/>
          <w:numId w:val="13"/>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A committee so appointed shall report to the Board</w:t>
      </w:r>
    </w:p>
    <w:p w14:paraId="2C763613" w14:textId="77777777" w:rsidR="000B1DA2" w:rsidRDefault="00E14AE8" w:rsidP="00E14AE8">
      <w:pPr>
        <w:numPr>
          <w:ilvl w:val="3"/>
          <w:numId w:val="13"/>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The Board of Directors may, from time to time, by resolution, delegate to the Executive Committee or the President some or all of the powers conferred on the Directors by Article [NUMBER].</w:t>
      </w:r>
    </w:p>
    <w:p w14:paraId="4E054CEB"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3C64C14B" w14:textId="77777777" w:rsidR="000B1DA2" w:rsidRDefault="00E14AE8" w:rsidP="00E14AE8">
      <w:pPr>
        <w:numPr>
          <w:ilvl w:val="3"/>
          <w:numId w:val="13"/>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eastAsia="Arial" w:cs="Arial"/>
          <w:lang w:val="en-US" w:eastAsia="en-US" w:bidi="en-US"/>
        </w:rPr>
        <w:t>The Board of Directors shall, from time to time, and at least once a year, review the performance and operation of each committee so appointed and revise the membership and terms of reference of the committee as it deems appropriate.</w:t>
      </w:r>
    </w:p>
    <w:p w14:paraId="00581FA2"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FC244F8" w14:textId="77777777" w:rsidR="000B1DA2" w:rsidRDefault="000B1DA2" w:rsidP="00E14AE8">
      <w:pPr>
        <w:pStyle w:val="Commen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ADCC3FF" w14:textId="77777777" w:rsidR="000B1DA2" w:rsidRDefault="00E14AE8" w:rsidP="00E14AE8">
      <w:pPr>
        <w:pStyle w:val="TITRE1"/>
        <w:numPr>
          <w:ilvl w:val="0"/>
          <w:numId w:val="2"/>
        </w:numPr>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hAnsi="Times New Roman"/>
          <w:sz w:val="24"/>
          <w:szCs w:val="24"/>
        </w:rPr>
      </w:pPr>
      <w:r>
        <w:rPr>
          <w:rFonts w:ascii="Times New Roman" w:hAnsi="Times New Roman"/>
          <w:sz w:val="24"/>
          <w:szCs w:val="24"/>
          <w:lang w:val="en-CA" w:eastAsia="en-CA" w:bidi="en-CA"/>
        </w:rPr>
        <w:t>EXECUTIVE COMMITTEE</w:t>
      </w:r>
    </w:p>
    <w:p w14:paraId="3257F710"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3ADEA2A" w14:textId="77777777" w:rsidR="000B1DA2" w:rsidRDefault="00E14AE8" w:rsidP="00E14AE8">
      <w:pPr>
        <w:pStyle w:val="TITRE2"/>
        <w:numPr>
          <w:ilvl w:val="1"/>
          <w:numId w:val="14"/>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Pr>
          <w:rFonts w:ascii="Times New Roman" w:hAnsi="Times New Roman"/>
          <w:sz w:val="24"/>
          <w:szCs w:val="24"/>
          <w:lang w:val="en-CA" w:eastAsia="en-CA" w:bidi="en-CA"/>
        </w:rPr>
        <w:t>Executive Committee</w:t>
      </w:r>
    </w:p>
    <w:p w14:paraId="71FD46C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GB" w:eastAsia="en-US" w:bidi="en-US"/>
        </w:rPr>
      </w:pPr>
    </w:p>
    <w:p w14:paraId="1C91A534" w14:textId="77777777" w:rsidR="000B1DA2" w:rsidRDefault="00E14AE8" w:rsidP="00E14A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The Executive Committee shall be composed of [NUMBER] of the Directors appointed by each System Member or group of System Members under common control, as the case may be, serving at least [NUMBER] subscribers designated by the System Member or group of System Members which appointed each such Director, [NUMBER] Directors elected from among and by those Directors appointed by System Members or groups of System Members which have at least [NUMBER] subscribers but less than [NUMBER] subscribers, [NUMBER] Director elected from among and by those Directors elected by System Members serving less than [NUMBER] subscribers, the President and the Immediate Past Chairman. The Chairman shall be the chairman of the Executive Committee. </w:t>
      </w:r>
    </w:p>
    <w:p w14:paraId="1A7B6C12"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BEDC084" w14:textId="77777777" w:rsidR="000B1DA2" w:rsidRDefault="00E14AE8" w:rsidP="001A5B7A">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GB" w:eastAsia="en-US" w:bidi="en-US"/>
        </w:rPr>
        <w:t xml:space="preserve">All members of the Executive Committee except the President and the Immediate Past Chairman shall be entitled to [NUMBER] vote on all matters which may properly come before the Executive Committee. The President and the Immediate Past Chairman shall be entitled to receive notice of, to attend and to participate in all meetings of the Executive Committee but shall not be entitled to vote thereat. The President and the Immediate Past Chairman shall be counted for purposes of establishing </w:t>
      </w:r>
      <w:commentRangeStart w:id="5"/>
      <w:r w:rsidRPr="00E05A6F">
        <w:rPr>
          <w:rFonts w:eastAsia="Arial" w:cs="Arial"/>
          <w:i/>
          <w:lang w:val="en-GB" w:eastAsia="en-US" w:bidi="en-US"/>
        </w:rPr>
        <w:t>a quo</w:t>
      </w:r>
      <w:commentRangeEnd w:id="5"/>
      <w:r w:rsidR="00E05A6F">
        <w:rPr>
          <w:rStyle w:val="CommentReference"/>
        </w:rPr>
        <w:commentReference w:id="5"/>
      </w:r>
      <w:r>
        <w:rPr>
          <w:rFonts w:eastAsia="Arial" w:cs="Arial"/>
          <w:lang w:val="en-GB" w:eastAsia="en-US" w:bidi="en-US"/>
        </w:rPr>
        <w:t xml:space="preserve">rum at meetings of the Executive Committee. A vacancy occurring from time to time </w:t>
      </w:r>
      <w:commentRangeStart w:id="6"/>
      <w:r w:rsidRPr="00E05A6F">
        <w:rPr>
          <w:rFonts w:eastAsia="Arial" w:cs="Arial"/>
          <w:i/>
          <w:lang w:val="en-GB" w:eastAsia="en-US" w:bidi="en-US"/>
        </w:rPr>
        <w:t>in re</w:t>
      </w:r>
      <w:commentRangeEnd w:id="6"/>
      <w:r w:rsidR="00E05A6F">
        <w:rPr>
          <w:rStyle w:val="CommentReference"/>
        </w:rPr>
        <w:commentReference w:id="6"/>
      </w:r>
      <w:r>
        <w:rPr>
          <w:rFonts w:eastAsia="Arial" w:cs="Arial"/>
          <w:lang w:val="en-GB" w:eastAsia="en-US" w:bidi="en-US"/>
        </w:rPr>
        <w:t>spect of the Executive Committee may be filled through an appointment or election, as the case may be, by the Members or Directors who appointed or elected the person who has vacated office provided that vacancies shall be filled by persons who qualify for membership on the Executive Committee pursuant hereto.</w:t>
      </w:r>
    </w:p>
    <w:p w14:paraId="3AFF307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AF40F83"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0040835" w14:textId="77777777" w:rsidR="000B1DA2" w:rsidRDefault="00E14AE8" w:rsidP="00E14AE8">
      <w:pPr>
        <w:pStyle w:val="TITRE2"/>
        <w:numPr>
          <w:ilvl w:val="1"/>
          <w:numId w:val="14"/>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Powers</w:t>
      </w:r>
    </w:p>
    <w:p w14:paraId="25BB973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8A52180"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Subject to the Act and to other applicable [COUNTRY] Law, the Executive Committee shall exercise such powers and be responsible for such matters as may be delegated to it from time to time by the Board of Directors including, without limiting the generality of the foregoing:</w:t>
      </w:r>
    </w:p>
    <w:p w14:paraId="62030364" w14:textId="77777777" w:rsidR="000B1DA2" w:rsidRDefault="000B1DA2"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28A5EFA4" w14:textId="77777777" w:rsidR="000B1DA2" w:rsidRDefault="00E14AE8"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jc w:val="both"/>
        <w:rPr>
          <w:rFonts w:ascii="Arial" w:eastAsia="Arial" w:hAnsi="Arial" w:cs="Arial"/>
          <w:sz w:val="20"/>
          <w:lang w:val="en-US" w:eastAsia="en-US" w:bidi="en-US"/>
        </w:rPr>
      </w:pPr>
      <w:r>
        <w:rPr>
          <w:rFonts w:eastAsia="Arial" w:cs="Arial"/>
          <w:lang w:val="en-US" w:eastAsia="en-US" w:bidi="en-US"/>
        </w:rPr>
        <w:t>a) reviewing and ensuring the adequacy of preparations for meetings of the Board;</w:t>
      </w:r>
    </w:p>
    <w:p w14:paraId="00E73808" w14:textId="77777777" w:rsidR="000B1DA2" w:rsidRDefault="000B1DA2"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76"/>
        <w:jc w:val="both"/>
        <w:rPr>
          <w:rFonts w:eastAsia="Arial" w:cs="Arial"/>
          <w:lang w:val="en-US" w:eastAsia="en-US" w:bidi="en-US"/>
        </w:rPr>
      </w:pPr>
    </w:p>
    <w:p w14:paraId="415D2907" w14:textId="77777777" w:rsidR="000B1DA2" w:rsidRDefault="00E14AE8"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jc w:val="both"/>
        <w:rPr>
          <w:rFonts w:ascii="Arial" w:eastAsia="Arial" w:hAnsi="Arial" w:cs="Arial"/>
          <w:sz w:val="20"/>
          <w:lang w:val="en-US" w:eastAsia="en-US" w:bidi="en-US"/>
        </w:rPr>
      </w:pPr>
      <w:r>
        <w:rPr>
          <w:rFonts w:eastAsia="Arial" w:cs="Arial"/>
          <w:lang w:val="en-US" w:eastAsia="en-US" w:bidi="en-US"/>
        </w:rPr>
        <w:t>b) reviewing from time to time the budgets, plans and priorities of the Company;</w:t>
      </w:r>
    </w:p>
    <w:p w14:paraId="2DFBCC22"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2FD30A72" w14:textId="77777777" w:rsidR="000B1DA2" w:rsidRDefault="00E14AE8"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jc w:val="both"/>
        <w:rPr>
          <w:rFonts w:ascii="Arial" w:eastAsia="Arial" w:hAnsi="Arial" w:cs="Arial"/>
          <w:sz w:val="20"/>
          <w:lang w:val="en-US" w:eastAsia="en-US" w:bidi="en-US"/>
        </w:rPr>
      </w:pPr>
      <w:r>
        <w:rPr>
          <w:rFonts w:eastAsia="Arial" w:cs="Arial"/>
          <w:lang w:val="en-US" w:eastAsia="en-US" w:bidi="en-US"/>
        </w:rPr>
        <w:t>c) ensuring that the engagement and remuneration of all agents and employees is in accordance with the policy and direction of the Board; and</w:t>
      </w:r>
    </w:p>
    <w:p w14:paraId="4E4485F0" w14:textId="77777777" w:rsidR="000B1DA2" w:rsidRDefault="000B1DA2" w:rsidP="00E14AE8">
      <w:p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cs="Arial"/>
          <w:lang w:val="en-US" w:eastAsia="en-US" w:bidi="en-US"/>
        </w:rPr>
      </w:pPr>
    </w:p>
    <w:p w14:paraId="35D32FD0" w14:textId="77777777" w:rsidR="000B1DA2" w:rsidRDefault="00E14AE8" w:rsidP="00E14AE8">
      <w:p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jc w:val="both"/>
        <w:rPr>
          <w:rFonts w:ascii="Arial" w:eastAsia="Arial" w:hAnsi="Arial" w:cs="Arial"/>
          <w:sz w:val="20"/>
          <w:lang w:val="en-US" w:eastAsia="en-US" w:bidi="en-US"/>
        </w:rPr>
      </w:pPr>
      <w:r>
        <w:rPr>
          <w:rFonts w:eastAsia="Arial" w:cs="Arial"/>
          <w:lang w:val="en-US" w:eastAsia="en-US" w:bidi="en-US"/>
        </w:rPr>
        <w:t>d) reviewing the activities of agents, employees and committees established by the Board, in accordance with the policy and direction of the Board.</w:t>
      </w:r>
    </w:p>
    <w:p w14:paraId="01DE206C"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18E8B41" w14:textId="77777777" w:rsidR="000B1DA2" w:rsidRDefault="00E14AE8" w:rsidP="00E14AE8">
      <w:pPr>
        <w:pStyle w:val="TITRE2"/>
        <w:keepNext/>
        <w:keepLines/>
        <w:numPr>
          <w:ilvl w:val="1"/>
          <w:numId w:val="14"/>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Meetings</w:t>
      </w:r>
    </w:p>
    <w:p w14:paraId="1481030D"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45ECA50"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Where the Chairman deems it to be in the interests of the Company that the concurrence of the Executive Committee be attained expeditiously to a proposal in the intervening period between regular meetings of the Executive Committee, the Chairman may, in lieu of convening a special meeting of the Executive Committee, obtain the concurrence of a majority of the voting members of the Executive Committee to such a proposal by telephone, letter or otherwise, and such concurrence shall be deemed to be the decision of the Executive Committee as at the date on which it was obtained. Proposals reviewed in this manner are to be formally submitted to the next regular meeting of the Executive Committee, and the decision previously made entered in the minutes of that meeting.</w:t>
      </w:r>
    </w:p>
    <w:p w14:paraId="33842891" w14:textId="77777777" w:rsidR="000B1DA2" w:rsidRDefault="000B1DA2" w:rsidP="00E14AE8">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hanging="284"/>
        <w:jc w:val="both"/>
        <w:rPr>
          <w:rFonts w:eastAsia="Arial" w:cs="Arial"/>
          <w:lang w:val="en-US" w:eastAsia="en-US" w:bidi="en-US"/>
        </w:rPr>
      </w:pPr>
    </w:p>
    <w:p w14:paraId="701523C8" w14:textId="77777777" w:rsidR="000B1DA2" w:rsidRDefault="000B1DA2" w:rsidP="00E14AE8">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hanging="284"/>
        <w:jc w:val="both"/>
        <w:rPr>
          <w:rFonts w:eastAsia="Arial" w:cs="Arial"/>
          <w:lang w:val="en-US" w:eastAsia="en-US" w:bidi="en-US"/>
        </w:rPr>
      </w:pPr>
    </w:p>
    <w:p w14:paraId="760A9914" w14:textId="77777777" w:rsidR="000B1DA2" w:rsidRDefault="000B1DA2" w:rsidP="00E14AE8">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hanging="284"/>
        <w:jc w:val="both"/>
        <w:rPr>
          <w:rFonts w:eastAsia="Arial" w:cs="Arial"/>
          <w:lang w:val="en-US" w:eastAsia="en-US" w:bidi="en-US"/>
        </w:rPr>
      </w:pPr>
    </w:p>
    <w:p w14:paraId="0F9F83FD" w14:textId="77777777" w:rsidR="000B1DA2" w:rsidRDefault="00E14AE8" w:rsidP="00E14AE8">
      <w:pPr>
        <w:pStyle w:val="TITRE2"/>
        <w:keepNext/>
        <w:keepLines/>
        <w:numPr>
          <w:ilvl w:val="1"/>
          <w:numId w:val="14"/>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Quorum</w:t>
      </w:r>
    </w:p>
    <w:p w14:paraId="75972DC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3C49704"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A majority of the members of the Executive Committee, one of whom shall be the Chairman, and with the Chairman’s consent, or in his or her absence or incapacity, the Secretary, shall constitute </w:t>
      </w:r>
      <w:commentRangeStart w:id="7"/>
      <w:r w:rsidRPr="00E05A6F">
        <w:rPr>
          <w:rFonts w:eastAsia="Arial" w:cs="Arial"/>
          <w:i/>
          <w:lang w:val="en-US" w:eastAsia="en-US" w:bidi="en-US"/>
        </w:rPr>
        <w:t>a quo</w:t>
      </w:r>
      <w:commentRangeEnd w:id="7"/>
      <w:r w:rsidR="00E05A6F">
        <w:rPr>
          <w:rStyle w:val="CommentReference"/>
        </w:rPr>
        <w:commentReference w:id="7"/>
      </w:r>
      <w:r>
        <w:rPr>
          <w:rFonts w:eastAsia="Arial" w:cs="Arial"/>
          <w:lang w:val="en-US" w:eastAsia="en-US" w:bidi="en-US"/>
        </w:rPr>
        <w:t>rum of the Executive Committee.</w:t>
      </w:r>
    </w:p>
    <w:p w14:paraId="67E25F60"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271C76E"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1FCB3D6" w14:textId="77777777" w:rsidR="000B1DA2" w:rsidRDefault="00E14AE8" w:rsidP="00E14AE8">
      <w:pPr>
        <w:pStyle w:val="TITRE1"/>
        <w:numPr>
          <w:ilvl w:val="0"/>
          <w:numId w:val="2"/>
        </w:numPr>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CA" w:eastAsia="en-CA" w:bidi="en-CA"/>
        </w:rPr>
      </w:pPr>
      <w:r>
        <w:rPr>
          <w:rFonts w:ascii="Times New Roman" w:hAnsi="Times New Roman"/>
          <w:sz w:val="24"/>
          <w:szCs w:val="24"/>
          <w:lang w:val="en-CA" w:eastAsia="en-CA" w:bidi="en-CA"/>
        </w:rPr>
        <w:t>OFFICERS</w:t>
      </w:r>
    </w:p>
    <w:p w14:paraId="268BC95F" w14:textId="77777777" w:rsidR="000B1DA2" w:rsidRDefault="000B1DA2" w:rsidP="00E14AE8">
      <w:pPr>
        <w:pStyle w:val="Comment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BB916EE" w14:textId="77777777" w:rsidR="000B1DA2" w:rsidRDefault="00E14AE8" w:rsidP="00E14AE8">
      <w:pPr>
        <w:pStyle w:val="TITRE2"/>
        <w:numPr>
          <w:ilvl w:val="1"/>
          <w:numId w:val="15"/>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Pr>
          <w:rFonts w:ascii="Times New Roman" w:hAnsi="Times New Roman"/>
          <w:sz w:val="24"/>
          <w:szCs w:val="24"/>
          <w:lang w:val="en-CA" w:eastAsia="en-CA" w:bidi="en-CA"/>
        </w:rPr>
        <w:t>Officers</w:t>
      </w:r>
    </w:p>
    <w:p w14:paraId="66B184FF"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34810FD"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Officers, of the Company shall be the Chairman, the President, the Secretary and the Treasurer.</w:t>
      </w:r>
    </w:p>
    <w:p w14:paraId="3EC09865"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DA33666" w14:textId="77777777" w:rsidR="000B1DA2" w:rsidRDefault="00E14AE8" w:rsidP="00E14AE8">
      <w:pPr>
        <w:pStyle w:val="TITRE2"/>
        <w:numPr>
          <w:ilvl w:val="1"/>
          <w:numId w:val="15"/>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Chairman</w:t>
      </w:r>
    </w:p>
    <w:p w14:paraId="796AF3D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7198B00" w14:textId="77777777" w:rsidR="000B1DA2" w:rsidRPr="001A5B7A" w:rsidRDefault="00E14AE8" w:rsidP="001A5B7A">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The Chairman shall preside at all meetings of the Company and of the Board  of Directors. He or she shall see that all orders and resolutions of the Board are carried into effect. He or she or the President with the Secretary shall sign all by-laws and other documents requiring the signature of the Officers of the Company. The Chairman shall be elected by the Board from among the Directors of the Company appointed or elected to the Executive Committee pursuant to Article [NUMBER] at the first meeting of the Board of Directors subsequent to each election of Directors. A vacancy occurring from time to time in such office may be filled by the Board from among the Directors of the Company appointed or elected to the Executive Committee pursuant to Article [NUMBER].</w:t>
      </w:r>
    </w:p>
    <w:p w14:paraId="49F63745" w14:textId="77777777" w:rsidR="000B1DA2" w:rsidRDefault="000B1DA2" w:rsidP="00E14AE8">
      <w:pPr>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05B33BB8" w14:textId="77777777" w:rsidR="000B1DA2" w:rsidRDefault="00E14AE8" w:rsidP="00E14AE8">
      <w:pPr>
        <w:pStyle w:val="TITRE2"/>
        <w:numPr>
          <w:ilvl w:val="1"/>
          <w:numId w:val="15"/>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hAnsi="Times New Roman"/>
          <w:sz w:val="24"/>
          <w:szCs w:val="24"/>
          <w:lang w:val="en-CA" w:eastAsia="en-CA" w:bidi="en-CA"/>
        </w:rPr>
        <w:t>President</w:t>
      </w:r>
    </w:p>
    <w:p w14:paraId="4806B9AA" w14:textId="77777777" w:rsidR="000B1DA2" w:rsidRDefault="000B1DA2"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s="Arial"/>
          <w:lang w:val="en-US" w:eastAsia="en-US" w:bidi="en-US"/>
        </w:rPr>
      </w:pPr>
    </w:p>
    <w:p w14:paraId="450D94F6" w14:textId="77777777" w:rsidR="000B1DA2" w:rsidRDefault="00E14AE8" w:rsidP="00E14AE8">
      <w:pPr>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0"/>
        <w:jc w:val="both"/>
      </w:pPr>
      <w:r>
        <w:rPr>
          <w:rFonts w:eastAsia="Arial" w:cs="Arial"/>
          <w:lang w:val="en-US" w:eastAsia="en-US" w:bidi="en-US"/>
        </w:rPr>
        <w:t xml:space="preserve">The President shall be appointed by the Board of Directors, shall be a </w:t>
      </w:r>
      <w:r w:rsidRPr="00E3045D">
        <w:rPr>
          <w:rFonts w:eastAsia="Arial" w:cs="Arial"/>
          <w:noProof/>
          <w:lang w:val="en-US" w:eastAsia="en-US" w:bidi="en-US"/>
        </w:rPr>
        <w:t>full</w:t>
      </w:r>
      <w:r w:rsidR="00E3045D">
        <w:rPr>
          <w:rFonts w:eastAsia="Arial" w:cs="Arial"/>
          <w:noProof/>
          <w:lang w:val="en-US" w:eastAsia="en-US" w:bidi="en-US"/>
        </w:rPr>
        <w:t>-</w:t>
      </w:r>
      <w:r w:rsidRPr="00E3045D">
        <w:rPr>
          <w:rFonts w:eastAsia="Arial" w:cs="Arial"/>
          <w:noProof/>
          <w:lang w:val="en-US" w:eastAsia="en-US" w:bidi="en-US"/>
        </w:rPr>
        <w:t>time</w:t>
      </w:r>
      <w:r>
        <w:rPr>
          <w:rFonts w:eastAsia="Arial" w:cs="Arial"/>
          <w:lang w:val="en-US" w:eastAsia="en-US" w:bidi="en-US"/>
        </w:rPr>
        <w:t xml:space="preserve"> employee of the Company retained pursuant to a written contract of employment, shall be an Ex-officio Director and shall be the chief executive officer of the Company. He or she shall perform his or her duties in accordance with the policies and directives of the Board of Directors with direct responsibility to the Chairman. He or she shall be charged with the general control and management of the business of the Company and shall perform all duties incidental to his or her office. He or she shall keep the Board and the Chairman fully informed and shall freely consult with them concerning the business of the Company and from time to time shall make such recommendations regarding the establishment of policies germane to the objectives and business of the Company as he or she may deem appropriate.</w:t>
      </w:r>
    </w:p>
    <w:p w14:paraId="351871EB"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5D701F7" w14:textId="77777777" w:rsidR="000B1DA2" w:rsidRDefault="00E14AE8" w:rsidP="00E14AE8">
      <w:pPr>
        <w:pStyle w:val="TITRE2"/>
        <w:keepNext/>
        <w:keepLines/>
        <w:numPr>
          <w:ilvl w:val="1"/>
          <w:numId w:val="15"/>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Secretary</w:t>
      </w:r>
    </w:p>
    <w:p w14:paraId="2473200C"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FA1327D"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Secretary shall keep or cause to be kept an accurate record of proceedings of all meetings of the members of the Company and of the Board of Directors, in books belonging to the Company, which books shall be kept at the head office of the Company and shall be open at all reasonable times to the inspection of any member of the Company. He or she shall give or cause to be given notice of all meetings of the members and of the Board of Directors and shall perform such other duties as may be prescribed by the Board or Chairman under whose supervision he or she shall be. He or she shall be the custodian of the seal of the Company which he or she shall deliver only when</w:t>
      </w:r>
      <w:r w:rsidR="00E05A6F">
        <w:rPr>
          <w:rFonts w:eastAsia="Arial" w:cs="Arial"/>
          <w:lang w:val="en-US" w:eastAsia="en-US" w:bidi="en-US"/>
        </w:rPr>
        <w:t xml:space="preserve"> authorised </w:t>
      </w:r>
      <w:r>
        <w:rPr>
          <w:rFonts w:eastAsia="Arial" w:cs="Arial"/>
          <w:lang w:val="en-US" w:eastAsia="en-US" w:bidi="en-US"/>
        </w:rPr>
        <w:t>by a resolution of the Board to do so and to such person or persons as may be named in the resolution.</w:t>
      </w:r>
    </w:p>
    <w:p w14:paraId="161AE63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s="Arial"/>
          <w:lang w:val="en-US" w:eastAsia="en-US" w:bidi="en-US"/>
        </w:rPr>
      </w:pPr>
    </w:p>
    <w:p w14:paraId="20FE88C0"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Secretary shall be elected by the Board from among the Directors of the Company appointed or elected to the Executive Committee pursuant to Article [NUMBER] at the first meeting of the Board of Directors subsequent to each election of Directors.</w:t>
      </w:r>
    </w:p>
    <w:p w14:paraId="5FD0ED23" w14:textId="77777777" w:rsidR="000B1DA2" w:rsidRDefault="000B1DA2"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6D264B2D"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A vacancy occurring from time to time in such office may be filled by the Board from among the Directors of the Company appointed or elected to the Executive Committee pursuant to Article [NUMBER].</w:t>
      </w:r>
    </w:p>
    <w:p w14:paraId="711EFA0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C6AC1F9"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6A048CC" w14:textId="77777777" w:rsidR="000B1DA2" w:rsidRDefault="00E14AE8" w:rsidP="00E14AE8">
      <w:pPr>
        <w:pStyle w:val="TITRE2"/>
        <w:keepNext/>
        <w:keepLines/>
        <w:numPr>
          <w:ilvl w:val="1"/>
          <w:numId w:val="15"/>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Treasurer</w:t>
      </w:r>
    </w:p>
    <w:p w14:paraId="3E157DB2"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983E95C"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The Treasurer shall be responsible for the custody of the corporate funds and securities and shall keep or cause to be kept full and accurate accounts of receipts and disbursements in books belonging to the Company and shall deposit or cause to be deposited all monies and other valuable effects in the name of and to the credit of the Company and in such depositories as may be designated by the Board of Directors from time to time. He or she shall disburse the funds of the Company as may be ordered by the Board taking or causing to be taken proper vouchers for such disbursements and shall render or cause to be rendered to the Chairman and Directors at their regular meetings of the Board or whenever they may require it an account of all his or her transactions as Treasurer and of the financial position of the Company. He or she shall also perform or cause to be performed such other duties as may from time to time be determined by the Board. </w:t>
      </w:r>
    </w:p>
    <w:p w14:paraId="349C4424"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9EEEB1F"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 xml:space="preserve">He or she shall give the Company a bond in a sum with one or more sureties satisfactory to the Board for the faithful performance of the duties of his or her office and for the restoration to the Company in case of his or her death, resignation, retirement or removal from office of all books, papers, vouchers, money and other property of whatever kind in his or her possession or under his or her control belonging to the Company </w:t>
      </w:r>
      <w:r w:rsidRPr="00E3045D">
        <w:rPr>
          <w:rFonts w:eastAsia="Arial" w:cs="Arial"/>
          <w:noProof/>
          <w:lang w:val="en-US" w:eastAsia="en-US" w:bidi="en-US"/>
        </w:rPr>
        <w:t>if</w:t>
      </w:r>
      <w:r>
        <w:rPr>
          <w:rFonts w:eastAsia="Arial" w:cs="Arial"/>
          <w:lang w:val="en-US" w:eastAsia="en-US" w:bidi="en-US"/>
        </w:rPr>
        <w:t xml:space="preserve"> required to post such a bond by the Board of Directors. The Treasurer shall be elected by the Board from among the Directors of the Company appointed or elected to the Executive Committee pursuant to Article [NUMBER] at the first meeting of the Board of Directors subsequent to each election of Directors. A vacancy occurring from time to time in such office may be filled by the Board from among the Directors of the Company appointed or elected to the Executive Committee pursuant to Article [NUMBER].</w:t>
      </w:r>
    </w:p>
    <w:p w14:paraId="0DBF007F"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cs="Arial"/>
          <w:lang w:val="en-US" w:eastAsia="en-US" w:bidi="en-US"/>
        </w:rPr>
      </w:pPr>
    </w:p>
    <w:p w14:paraId="7382C1C1" w14:textId="77777777" w:rsidR="000B1DA2" w:rsidRDefault="00E14AE8" w:rsidP="00E14AE8">
      <w:pPr>
        <w:pStyle w:val="TITRE2"/>
        <w:keepNext/>
        <w:keepLines/>
        <w:numPr>
          <w:ilvl w:val="1"/>
          <w:numId w:val="15"/>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Immediate Past Chairman</w:t>
      </w:r>
    </w:p>
    <w:p w14:paraId="7A4FFD1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9ADAF2D"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Immediate Past Chairman shall become qualified for such position upon completion of a term of office as Chairman. The Immediate Past Chairman shall be an Ex-officio Director, shall be a non-voting member of the executive committee (the “Executive Committee”), shall provide the Board and the Officers with the benefit of his or her advice when requested and shall perform such other duties as the Board may from time to time require. The Immediate Past Chairman shall hold such office and be an Ex-officio Director for a term of one year, provided that if an incumbent Chairman is re-elected, the incumbent Immediate Past Chairman shall hold such office and remain an Ex-officio Director for a further term of one year, and this process shall be repeated, if necessary.</w:t>
      </w:r>
    </w:p>
    <w:p w14:paraId="47263E5E"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1338101" w14:textId="77777777" w:rsidR="000B1DA2" w:rsidRDefault="00E14AE8" w:rsidP="00E14AE8">
      <w:pPr>
        <w:pStyle w:val="TITRE2"/>
        <w:keepNext/>
        <w:keepLines/>
        <w:numPr>
          <w:ilvl w:val="1"/>
          <w:numId w:val="15"/>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Absence of Chairman</w:t>
      </w:r>
    </w:p>
    <w:p w14:paraId="4FE8C992"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089C772"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During the absence or disability of the Chairman or upon his or her written direction, the Secretary shall assume all the powers and perform all the duties of that office, and he or she shall perform all other acts</w:t>
      </w:r>
      <w:r w:rsidR="00E05A6F">
        <w:rPr>
          <w:rFonts w:eastAsia="Arial" w:cs="Arial"/>
          <w:lang w:val="en-US" w:eastAsia="en-US" w:bidi="en-US"/>
        </w:rPr>
        <w:t xml:space="preserve"> authorised </w:t>
      </w:r>
      <w:r>
        <w:rPr>
          <w:rFonts w:eastAsia="Arial" w:cs="Arial"/>
          <w:lang w:val="en-US" w:eastAsia="en-US" w:bidi="en-US"/>
        </w:rPr>
        <w:t>by the Board of Directors.</w:t>
      </w:r>
    </w:p>
    <w:p w14:paraId="30B53F5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44C187E"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6546779"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F1274A8" w14:textId="77777777" w:rsidR="000B1DA2" w:rsidRDefault="00E14AE8" w:rsidP="00E14AE8">
      <w:pPr>
        <w:pStyle w:val="TITRE2"/>
        <w:keepNext/>
        <w:keepLines/>
        <w:numPr>
          <w:ilvl w:val="1"/>
          <w:numId w:val="15"/>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Directors to Occupy Offices</w:t>
      </w:r>
    </w:p>
    <w:p w14:paraId="121239DC"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04264D1"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offices of Chairman, Secretary and Treasurer shall only be occupied by Directors representing System Members of the Company. No [NUMBER] offices may be held by the same person.</w:t>
      </w:r>
    </w:p>
    <w:p w14:paraId="6E229318"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F71F282" w14:textId="77777777" w:rsidR="000B1DA2" w:rsidRDefault="00E14AE8" w:rsidP="00E14AE8">
      <w:pPr>
        <w:pStyle w:val="TITRE2"/>
        <w:keepNext/>
        <w:keepLines/>
        <w:numPr>
          <w:ilvl w:val="1"/>
          <w:numId w:val="15"/>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Removal</w:t>
      </w:r>
    </w:p>
    <w:p w14:paraId="1171498F"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21FAEBE"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Any Officer of the Company may be removed from office upon a majority vote of Directors present and voting at a duly constituted meeting of the Board of Directors.</w:t>
      </w:r>
    </w:p>
    <w:p w14:paraId="547F86EA"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B679B52" w14:textId="77777777" w:rsidR="000B1DA2" w:rsidRDefault="00E14AE8" w:rsidP="00E14AE8">
      <w:pPr>
        <w:pStyle w:val="TITRE2"/>
        <w:keepNext/>
        <w:keepLines/>
        <w:numPr>
          <w:ilvl w:val="1"/>
          <w:numId w:val="15"/>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Remuneration</w:t>
      </w:r>
    </w:p>
    <w:p w14:paraId="10BE6A3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3FE6AA4"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Officers of the Company shall receive such reasonable remuneration and/or reasonable expenses as the Board of Directors may by resolution from time to time determine.</w:t>
      </w:r>
    </w:p>
    <w:p w14:paraId="024E168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8C32A1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23351AF" w14:textId="77777777" w:rsidR="000B1DA2" w:rsidRDefault="00E14AE8" w:rsidP="00E14AE8">
      <w:pPr>
        <w:pStyle w:val="TITRE1"/>
        <w:numPr>
          <w:ilvl w:val="0"/>
          <w:numId w:val="2"/>
        </w:numPr>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CA" w:eastAsia="en-CA" w:bidi="en-CA"/>
        </w:rPr>
      </w:pPr>
      <w:r>
        <w:rPr>
          <w:rFonts w:ascii="Times New Roman" w:hAnsi="Times New Roman"/>
          <w:sz w:val="24"/>
          <w:szCs w:val="24"/>
          <w:lang w:val="en-CA" w:eastAsia="en-CA" w:bidi="en-CA"/>
        </w:rPr>
        <w:t>INDEMNITIES TO DIRECTORS, OFFICERS AND OTHERS</w:t>
      </w:r>
    </w:p>
    <w:p w14:paraId="45D18B6B" w14:textId="77777777" w:rsidR="000B1DA2" w:rsidRDefault="000B1DA2" w:rsidP="00E14AE8">
      <w:pPr>
        <w:pStyle w:val="Commen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2DE6529" w14:textId="77777777" w:rsidR="000B1DA2" w:rsidRDefault="00E14AE8" w:rsidP="00E14AE8">
      <w:pPr>
        <w:pStyle w:val="TITRE2"/>
        <w:numPr>
          <w:ilvl w:val="1"/>
          <w:numId w:val="16"/>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hAnsi="Times New Roman"/>
          <w:sz w:val="24"/>
          <w:szCs w:val="24"/>
          <w:lang w:val="en-CA" w:eastAsia="en-CA" w:bidi="en-CA"/>
        </w:rPr>
        <w:t>Indemnity</w:t>
      </w:r>
    </w:p>
    <w:p w14:paraId="78DB8ED6"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A03A9BF"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Every Director or Officer of the Company or other person who has undertaken or is about to undertake any liability on behalf of the Company or any company controlled by it and their heirs, executors and administrators, and estate and effects, respectively, shall from time to time and at all times, be indemnified and saved harmless out of the funds of the Company, from and against:</w:t>
      </w:r>
    </w:p>
    <w:p w14:paraId="1993BD8F"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3DBE121" w14:textId="77777777" w:rsidR="000B1DA2" w:rsidRDefault="00E14AE8" w:rsidP="00E14AE8">
      <w:pPr>
        <w:numPr>
          <w:ilvl w:val="0"/>
          <w:numId w:val="17"/>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all costs, charges, and expenses which such Director, Officer or other person sustains or incurs as a result of any action, suit or proceeding which is brought, commenced or prosecuted against him or her </w:t>
      </w:r>
      <w:commentRangeStart w:id="8"/>
      <w:r w:rsidRPr="00E05A6F">
        <w:rPr>
          <w:rFonts w:eastAsia="Arial" w:cs="Arial"/>
          <w:i/>
          <w:lang w:val="en-US" w:eastAsia="en-US" w:bidi="en-US"/>
        </w:rPr>
        <w:t>in re</w:t>
      </w:r>
      <w:commentRangeEnd w:id="8"/>
      <w:r w:rsidR="00E05A6F">
        <w:rPr>
          <w:rStyle w:val="CommentReference"/>
        </w:rPr>
        <w:commentReference w:id="8"/>
      </w:r>
      <w:r>
        <w:rPr>
          <w:rFonts w:eastAsia="Arial" w:cs="Arial"/>
          <w:lang w:val="en-US" w:eastAsia="en-US" w:bidi="en-US"/>
        </w:rPr>
        <w:t xml:space="preserve">spect of any act, deed, matter or thing whatsoever, made, done or permitted by him or her in or about the good faith execution of the duties of his or her office or </w:t>
      </w:r>
      <w:commentRangeStart w:id="9"/>
      <w:r w:rsidRPr="00E05A6F">
        <w:rPr>
          <w:rFonts w:eastAsia="Arial" w:cs="Arial"/>
          <w:i/>
          <w:lang w:val="en-US" w:eastAsia="en-US" w:bidi="en-US"/>
        </w:rPr>
        <w:t>in re</w:t>
      </w:r>
      <w:commentRangeEnd w:id="9"/>
      <w:r w:rsidR="00E05A6F">
        <w:rPr>
          <w:rStyle w:val="CommentReference"/>
        </w:rPr>
        <w:commentReference w:id="9"/>
      </w:r>
      <w:r>
        <w:rPr>
          <w:rFonts w:eastAsia="Arial" w:cs="Arial"/>
          <w:lang w:val="en-US" w:eastAsia="en-US" w:bidi="en-US"/>
        </w:rPr>
        <w:t>spect of any such liability except such costs, charges or expenses as are occasioned by his or her own willful neglect or default; and</w:t>
      </w:r>
    </w:p>
    <w:p w14:paraId="35588216"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F834A54" w14:textId="77777777" w:rsidR="000B1DA2" w:rsidRDefault="00E14AE8" w:rsidP="00E14AE8">
      <w:pPr>
        <w:numPr>
          <w:ilvl w:val="0"/>
          <w:numId w:val="17"/>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eastAsia="Arial" w:cs="Arial"/>
          <w:lang w:val="en-US" w:eastAsia="en-US" w:bidi="en-US"/>
        </w:rPr>
        <w:t xml:space="preserve">all other costs, charges, and expenses which he or she sustains or incurs </w:t>
      </w:r>
      <w:commentRangeStart w:id="10"/>
      <w:r w:rsidRPr="00E05A6F">
        <w:rPr>
          <w:rFonts w:eastAsia="Arial" w:cs="Arial"/>
          <w:i/>
          <w:lang w:val="en-US" w:eastAsia="en-US" w:bidi="en-US"/>
        </w:rPr>
        <w:t>in re</w:t>
      </w:r>
      <w:commentRangeEnd w:id="10"/>
      <w:r w:rsidR="00E05A6F">
        <w:rPr>
          <w:rStyle w:val="CommentReference"/>
        </w:rPr>
        <w:commentReference w:id="10"/>
      </w:r>
      <w:r>
        <w:rPr>
          <w:rFonts w:eastAsia="Arial" w:cs="Arial"/>
          <w:lang w:val="en-US" w:eastAsia="en-US" w:bidi="en-US"/>
        </w:rPr>
        <w:t>lation to the affairs thereof, except such costs, charges or expenses as are occasioned by his or her own willful neglect or default.</w:t>
      </w:r>
    </w:p>
    <w:p w14:paraId="0AC7452C" w14:textId="77777777" w:rsidR="000B1DA2" w:rsidRDefault="000B1DA2" w:rsidP="00E14A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imes New Roman" w:hAnsi="Times New Roman"/>
          <w:sz w:val="24"/>
          <w:szCs w:val="24"/>
          <w:lang w:val="en-US" w:eastAsia="en-US" w:bidi="en-US"/>
        </w:rPr>
      </w:pPr>
    </w:p>
    <w:p w14:paraId="19B5557F" w14:textId="77777777" w:rsidR="001A5B7A" w:rsidRDefault="001A5B7A" w:rsidP="00E14A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imes New Roman" w:hAnsi="Times New Roman"/>
          <w:sz w:val="24"/>
          <w:szCs w:val="24"/>
          <w:lang w:val="en-US" w:eastAsia="en-US" w:bidi="en-US"/>
        </w:rPr>
      </w:pPr>
    </w:p>
    <w:p w14:paraId="5C9D9891" w14:textId="77777777" w:rsidR="001A5B7A" w:rsidRDefault="001A5B7A" w:rsidP="00E14A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imes New Roman" w:hAnsi="Times New Roman"/>
          <w:sz w:val="24"/>
          <w:szCs w:val="24"/>
          <w:lang w:val="en-US" w:eastAsia="en-US" w:bidi="en-US"/>
        </w:rPr>
      </w:pPr>
    </w:p>
    <w:p w14:paraId="24F2CBB1" w14:textId="77777777" w:rsidR="001A5B7A" w:rsidRDefault="001A5B7A" w:rsidP="00E14A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imes New Roman" w:hAnsi="Times New Roman"/>
          <w:sz w:val="24"/>
          <w:szCs w:val="24"/>
          <w:lang w:val="en-US" w:eastAsia="en-US" w:bidi="en-US"/>
        </w:rPr>
      </w:pPr>
    </w:p>
    <w:p w14:paraId="117D170D" w14:textId="77777777" w:rsidR="001A5B7A" w:rsidRDefault="001A5B7A" w:rsidP="00E14A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imes New Roman" w:hAnsi="Times New Roman"/>
          <w:sz w:val="24"/>
          <w:szCs w:val="24"/>
          <w:lang w:val="en-US" w:eastAsia="en-US" w:bidi="en-US"/>
        </w:rPr>
      </w:pPr>
    </w:p>
    <w:p w14:paraId="06EA07B9" w14:textId="77777777" w:rsidR="001A5B7A" w:rsidRDefault="001A5B7A" w:rsidP="00E14A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imes New Roman" w:hAnsi="Times New Roman"/>
          <w:sz w:val="24"/>
          <w:szCs w:val="24"/>
          <w:lang w:val="en-US" w:eastAsia="en-US" w:bidi="en-US"/>
        </w:rPr>
      </w:pPr>
    </w:p>
    <w:p w14:paraId="5B36E7F2" w14:textId="77777777" w:rsidR="001A5B7A" w:rsidRDefault="001A5B7A" w:rsidP="00E14A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imes New Roman" w:hAnsi="Times New Roman"/>
          <w:sz w:val="24"/>
          <w:szCs w:val="24"/>
          <w:lang w:val="en-US" w:eastAsia="en-US" w:bidi="en-US"/>
        </w:rPr>
      </w:pPr>
    </w:p>
    <w:p w14:paraId="646D2167" w14:textId="77777777" w:rsidR="001A5B7A" w:rsidRDefault="001A5B7A" w:rsidP="00E14A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imes New Roman" w:hAnsi="Times New Roman"/>
          <w:sz w:val="24"/>
          <w:szCs w:val="24"/>
          <w:lang w:val="en-US" w:eastAsia="en-US" w:bidi="en-US"/>
        </w:rPr>
      </w:pPr>
    </w:p>
    <w:p w14:paraId="49A75B3D" w14:textId="77777777" w:rsidR="000B1DA2" w:rsidRDefault="000B1DA2" w:rsidP="00E14AE8">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0" w:firstLine="0"/>
        <w:rPr>
          <w:rFonts w:ascii="Times New Roman" w:hAnsi="Times New Roman"/>
          <w:sz w:val="24"/>
          <w:szCs w:val="24"/>
          <w:lang w:val="en-US" w:eastAsia="en-US" w:bidi="en-US"/>
        </w:rPr>
      </w:pPr>
    </w:p>
    <w:p w14:paraId="3463FF70" w14:textId="77777777" w:rsidR="000B1DA2" w:rsidRDefault="00E14AE8" w:rsidP="00E14AE8">
      <w:pPr>
        <w:pStyle w:val="TITRE1"/>
        <w:numPr>
          <w:ilvl w:val="0"/>
          <w:numId w:val="2"/>
        </w:numPr>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CA" w:eastAsia="en-CA" w:bidi="en-CA"/>
        </w:rPr>
      </w:pPr>
      <w:r>
        <w:rPr>
          <w:rFonts w:ascii="Times New Roman" w:hAnsi="Times New Roman"/>
          <w:sz w:val="24"/>
          <w:szCs w:val="24"/>
          <w:lang w:val="en-CA" w:eastAsia="en-CA" w:bidi="en-CA"/>
        </w:rPr>
        <w:t>NOMINATING COMMITTEE</w:t>
      </w:r>
    </w:p>
    <w:p w14:paraId="7B4B4214" w14:textId="77777777" w:rsidR="000B1DA2" w:rsidRDefault="000B1DA2" w:rsidP="00E14AE8">
      <w:pPr>
        <w:pStyle w:val="Commen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1132E3AB" w14:textId="77777777" w:rsidR="000B1DA2" w:rsidRDefault="00E14AE8" w:rsidP="00E14AE8">
      <w:pPr>
        <w:pStyle w:val="TITRE2"/>
        <w:numPr>
          <w:ilvl w:val="1"/>
          <w:numId w:val="18"/>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rPr>
      </w:pPr>
      <w:r>
        <w:rPr>
          <w:rFonts w:ascii="Times New Roman" w:hAnsi="Times New Roman"/>
          <w:sz w:val="24"/>
          <w:szCs w:val="24"/>
          <w:lang w:val="en-CA" w:eastAsia="en-CA" w:bidi="en-CA"/>
        </w:rPr>
        <w:t>Nominating Committee</w:t>
      </w:r>
    </w:p>
    <w:p w14:paraId="6854C7E6"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785A5EA"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Board of Directors shall appoint, at least [NUMBER] months before the Annual Meeting, a nominating committee (the “Nominating Committee”) of no more than [NUMBER] in number, who shall coordinate the nomination, appointment and election of Directors as provided for herein.</w:t>
      </w:r>
    </w:p>
    <w:p w14:paraId="7D3AAFEF"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F7C714A" w14:textId="77777777" w:rsidR="000B1DA2" w:rsidRDefault="00E14AE8" w:rsidP="00E14AE8">
      <w:pPr>
        <w:pStyle w:val="TITRE2"/>
        <w:numPr>
          <w:ilvl w:val="1"/>
          <w:numId w:val="18"/>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r>
        <w:rPr>
          <w:rFonts w:ascii="Times New Roman" w:hAnsi="Times New Roman"/>
          <w:sz w:val="24"/>
          <w:szCs w:val="24"/>
          <w:lang w:val="en-CA" w:eastAsia="en-CA" w:bidi="en-CA"/>
        </w:rPr>
        <w:t>Duties</w:t>
      </w:r>
    </w:p>
    <w:p w14:paraId="7412FB52"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17407805"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Nominating Committee shall ensure that all Directors have been elected or appointed in conformity with the provisions of this By-Law and shall report to the relevant Annual Meeting.</w:t>
      </w:r>
    </w:p>
    <w:p w14:paraId="1F491BC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2BB7177"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BFCC9B4" w14:textId="77777777" w:rsidR="000B1DA2" w:rsidRDefault="00E14AE8" w:rsidP="00E14AE8">
      <w:pPr>
        <w:pStyle w:val="TITRE1"/>
        <w:numPr>
          <w:ilvl w:val="0"/>
          <w:numId w:val="2"/>
        </w:numPr>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CA" w:eastAsia="en-CA" w:bidi="en-CA"/>
        </w:rPr>
      </w:pPr>
      <w:r>
        <w:rPr>
          <w:rFonts w:ascii="Times New Roman" w:hAnsi="Times New Roman"/>
          <w:sz w:val="24"/>
          <w:szCs w:val="24"/>
          <w:lang w:val="en-CA" w:eastAsia="en-CA" w:bidi="en-CA"/>
        </w:rPr>
        <w:t>EXECUTION AND CERTIFICATION OF DOCUMENTS</w:t>
      </w:r>
    </w:p>
    <w:p w14:paraId="2BD2F8AD" w14:textId="77777777" w:rsidR="000B1DA2" w:rsidRDefault="000B1DA2" w:rsidP="00E14AE8">
      <w:pPr>
        <w:pStyle w:val="Comment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579AC91B" w14:textId="77777777" w:rsidR="000B1DA2" w:rsidRDefault="00E14AE8" w:rsidP="00E14AE8">
      <w:pPr>
        <w:pStyle w:val="TITRE2"/>
        <w:numPr>
          <w:ilvl w:val="1"/>
          <w:numId w:val="19"/>
        </w:numPr>
        <w:tabs>
          <w:tab w:val="clear" w:pos="793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hAnsi="Times New Roman"/>
          <w:sz w:val="24"/>
          <w:szCs w:val="24"/>
          <w:lang w:val="en-CA" w:eastAsia="en-CA" w:bidi="en-CA"/>
        </w:rPr>
        <w:t>Execution</w:t>
      </w:r>
    </w:p>
    <w:p w14:paraId="6821FCDA"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AEE348C" w14:textId="02B4B5B4"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Contracts, documents or any instruments in writing requiring the signature of the Company, shall be signed by the Chairman alone or the President together with the Secretary or Treasurer, and all contracts, documents and instruments in writing so signed shall be binding upon the Company without any further author</w:t>
      </w:r>
      <w:r w:rsidR="00A753DE">
        <w:rPr>
          <w:rFonts w:eastAsia="Arial" w:cs="Arial"/>
          <w:lang w:val="en-US" w:eastAsia="en-US" w:bidi="en-US"/>
        </w:rPr>
        <w:t>is</w:t>
      </w:r>
      <w:r>
        <w:rPr>
          <w:rFonts w:eastAsia="Arial" w:cs="Arial"/>
          <w:lang w:val="en-US" w:eastAsia="en-US" w:bidi="en-US"/>
        </w:rPr>
        <w:t>ation or formality. The Directors shall have power from time to time to appoint an Officer or Officers, an agent or agents on behalf of the Company either to sign contracts, documents and instruments in writing generally or to sign specific contracts, documents and instruments in writing. The seal of the Company when required may be affixed to contracts, documents and instruments in writing signed as aforesaid or by an Officer or Officers, agent or agents appointed by resolution of the Board of Directors.</w:t>
      </w:r>
    </w:p>
    <w:p w14:paraId="1F62DAA5"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E6AA21E" w14:textId="77777777" w:rsidR="000B1DA2" w:rsidRDefault="000B1DA2" w:rsidP="00E14A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BDA18E3" w14:textId="77777777" w:rsidR="000B1DA2" w:rsidRDefault="00E14AE8" w:rsidP="00E14AE8">
      <w:pPr>
        <w:pStyle w:val="TITRE1"/>
        <w:numPr>
          <w:ilvl w:val="0"/>
          <w:numId w:val="2"/>
        </w:numPr>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CA" w:eastAsia="en-CA" w:bidi="en-CA"/>
        </w:rPr>
      </w:pPr>
      <w:r>
        <w:rPr>
          <w:rFonts w:ascii="Times New Roman" w:hAnsi="Times New Roman"/>
          <w:sz w:val="24"/>
          <w:szCs w:val="24"/>
          <w:lang w:val="en-CA" w:eastAsia="en-CA" w:bidi="en-CA"/>
        </w:rPr>
        <w:t>RULES AND REGULATIONS</w:t>
      </w:r>
    </w:p>
    <w:p w14:paraId="08F99AF4" w14:textId="77777777" w:rsidR="000B1DA2" w:rsidRDefault="000B1DA2" w:rsidP="00E14AE8">
      <w:pPr>
        <w:pStyle w:val="Commen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sz w:val="24"/>
          <w:szCs w:val="24"/>
          <w:lang w:val="en-US" w:eastAsia="en-US" w:bidi="en-US"/>
        </w:rPr>
      </w:pPr>
    </w:p>
    <w:p w14:paraId="6ABA37FD" w14:textId="77777777" w:rsidR="000B1DA2" w:rsidRDefault="00E14AE8" w:rsidP="00E14AE8">
      <w:pPr>
        <w:pStyle w:val="TITRE2"/>
        <w:numPr>
          <w:ilvl w:val="1"/>
          <w:numId w:val="20"/>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rFonts w:ascii="Times New Roman" w:hAnsi="Times New Roman"/>
          <w:sz w:val="24"/>
          <w:szCs w:val="24"/>
          <w:lang w:val="en-CA" w:eastAsia="en-CA" w:bidi="en-CA"/>
        </w:rPr>
        <w:t>Rules</w:t>
      </w:r>
    </w:p>
    <w:p w14:paraId="0502CB5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573F87B2"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e Board of Directors may prescribe such rules and regulations not inconsistent with this By-law relating to the management and operation of the Company as it deems expedient, provided that such rules and regulations shall have force and effect only until the next general meeting of the members of the Company when they shall be confirmed, and in default of confirmation at each Annual Meeting of members, shall at and from that time cease to have force and effect.</w:t>
      </w:r>
    </w:p>
    <w:p w14:paraId="3B458F41"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6959769"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3DE9F70"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E97751C"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4374A2D1"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6C96F846" w14:textId="77777777" w:rsidR="000B1DA2" w:rsidRDefault="00E14AE8" w:rsidP="00E14AE8">
      <w:pPr>
        <w:pStyle w:val="TITRE2"/>
        <w:numPr>
          <w:ilvl w:val="1"/>
          <w:numId w:val="20"/>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Construction</w:t>
      </w:r>
    </w:p>
    <w:p w14:paraId="76BF992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2F635399"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In this By-law the singular shall include the plural and the plural the singular; the masculine shall include the feminine.</w:t>
      </w:r>
    </w:p>
    <w:p w14:paraId="108AD3C0"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38EA24F2"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9983A99" w14:textId="77777777" w:rsidR="000B1DA2" w:rsidRDefault="00E14AE8" w:rsidP="00E14AE8">
      <w:pPr>
        <w:pStyle w:val="TITRE1"/>
        <w:numPr>
          <w:ilvl w:val="0"/>
          <w:numId w:val="2"/>
        </w:numPr>
        <w:tabs>
          <w:tab w:val="clear" w:pos="7938"/>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lang w:val="en-CA" w:eastAsia="en-CA" w:bidi="en-CA"/>
        </w:rPr>
      </w:pPr>
      <w:r>
        <w:rPr>
          <w:rFonts w:ascii="Times New Roman" w:hAnsi="Times New Roman"/>
          <w:sz w:val="24"/>
          <w:szCs w:val="24"/>
          <w:lang w:val="en-CA" w:eastAsia="en-CA" w:bidi="en-CA"/>
        </w:rPr>
        <w:t>AMENDMENT OF BY-LAWS</w:t>
      </w:r>
    </w:p>
    <w:p w14:paraId="300CBB87"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b/>
          <w:lang w:val="en-US" w:eastAsia="en-US" w:bidi="en-US"/>
        </w:rPr>
      </w:pPr>
    </w:p>
    <w:p w14:paraId="7382E981" w14:textId="77777777" w:rsidR="000B1DA2" w:rsidRDefault="00E14AE8" w:rsidP="00E14AE8">
      <w:pPr>
        <w:pStyle w:val="TITRE2"/>
        <w:numPr>
          <w:ilvl w:val="1"/>
          <w:numId w:val="21"/>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rFonts w:ascii="Times New Roman" w:hAnsi="Times New Roman"/>
          <w:sz w:val="24"/>
          <w:szCs w:val="24"/>
          <w:lang w:val="en-CA" w:eastAsia="en-CA" w:bidi="en-CA"/>
        </w:rPr>
        <w:t>Amendment</w:t>
      </w:r>
    </w:p>
    <w:p w14:paraId="0044F44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705CD9F4"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pPr>
      <w:r>
        <w:rPr>
          <w:rFonts w:eastAsia="Arial" w:cs="Arial"/>
          <w:lang w:val="en-US" w:eastAsia="en-US" w:bidi="en-US"/>
        </w:rPr>
        <w:t>The by-laws of the Company may only be repealed or amended by a by-law enacted by a majority of the Directors at a meeting of the Board of Directors and sanctioned by an affirmative vote of not less than [NUMBER] of the votes cast by not less than [PERCENTAGE %] percent of the Voting Members present, in person or by proxy, at a meeting duly called for the purpose of considering the said by-law, provided that the enactment, repeal or amendment of such by-law shall not be enforced or acted upon until the approval of the appropriate Minister of the Government of [COUNTRY] has been obtained.</w:t>
      </w:r>
    </w:p>
    <w:p w14:paraId="35225762"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17F287E" w14:textId="77777777" w:rsidR="000B1DA2" w:rsidRDefault="00E14AE8" w:rsidP="00E14AE8">
      <w:pPr>
        <w:pStyle w:val="TITRE2"/>
        <w:numPr>
          <w:ilvl w:val="1"/>
          <w:numId w:val="21"/>
        </w:numPr>
        <w:tabs>
          <w:tab w:val="clear" w:pos="7938"/>
          <w:tab w:val="left" w:pos="792"/>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CA" w:eastAsia="en-CA" w:bidi="en-CA"/>
        </w:rPr>
      </w:pPr>
      <w:r>
        <w:rPr>
          <w:rFonts w:ascii="Times New Roman" w:hAnsi="Times New Roman"/>
          <w:sz w:val="24"/>
          <w:szCs w:val="24"/>
          <w:lang w:val="en-CA" w:eastAsia="en-CA" w:bidi="en-CA"/>
        </w:rPr>
        <w:t>Previous By-Laws</w:t>
      </w:r>
    </w:p>
    <w:p w14:paraId="06410DBE"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US" w:eastAsia="en-US" w:bidi="en-US"/>
        </w:rPr>
      </w:pPr>
    </w:p>
    <w:p w14:paraId="08B8ECB2" w14:textId="77777777" w:rsidR="000B1DA2" w:rsidRDefault="00E14AE8"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ascii="Arial" w:eastAsia="Arial" w:hAnsi="Arial" w:cs="Arial"/>
          <w:sz w:val="20"/>
          <w:lang w:val="en-US" w:eastAsia="en-US" w:bidi="en-US"/>
        </w:rPr>
      </w:pPr>
      <w:r>
        <w:rPr>
          <w:rFonts w:eastAsia="Arial" w:cs="Arial"/>
          <w:lang w:val="en-US" w:eastAsia="en-US" w:bidi="en-US"/>
        </w:rPr>
        <w:t>This By-law replaces all prior by-laws and amendments adopted as of the date herein below noted and at the time of its adoption constitutes the only by-law of the Company.</w:t>
      </w:r>
    </w:p>
    <w:p w14:paraId="395D3041" w14:textId="77777777" w:rsidR="000B1DA2" w:rsidRDefault="000B1DA2" w:rsidP="00E14AE8">
      <w:pPr>
        <w:keepNext/>
        <w:keepLines/>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cs="Arial"/>
          <w:lang w:val="en-US" w:eastAsia="en-US" w:bidi="en-US"/>
        </w:rPr>
      </w:pPr>
    </w:p>
    <w:p w14:paraId="4711020A" w14:textId="0FCE08B6" w:rsidR="00A753DE" w:rsidRDefault="00A753DE">
      <w:pPr>
        <w:rPr>
          <w:rFonts w:eastAsia="Arial" w:cs="Arial"/>
          <w:lang w:val="en-US" w:eastAsia="en-US" w:bidi="en-US"/>
        </w:rPr>
      </w:pPr>
      <w:r>
        <w:rPr>
          <w:rFonts w:eastAsia="Arial" w:cs="Arial"/>
          <w:lang w:val="en-US" w:eastAsia="en-US" w:bidi="en-US"/>
        </w:rPr>
        <w:br w:type="page"/>
      </w:r>
    </w:p>
    <w:p w14:paraId="6E30E7CF" w14:textId="77777777" w:rsidR="000B1DA2" w:rsidRDefault="000B1DA2" w:rsidP="00E14A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cs="Arial"/>
          <w:lang w:val="en-US" w:eastAsia="en-US" w:bidi="en-US"/>
        </w:rPr>
      </w:pPr>
    </w:p>
    <w:p w14:paraId="7288102C" w14:textId="77777777" w:rsidR="000B1DA2" w:rsidRDefault="00E14AE8" w:rsidP="00E14A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Arial" w:eastAsia="Arial" w:hAnsi="Arial" w:cs="Arial"/>
          <w:sz w:val="20"/>
          <w:lang w:val="en-US" w:eastAsia="en-US" w:bidi="en-US"/>
        </w:rPr>
      </w:pPr>
      <w:r>
        <w:rPr>
          <w:rFonts w:eastAsia="Arial" w:cs="Arial"/>
          <w:lang w:val="en-US" w:eastAsia="en-US" w:bidi="en-US"/>
        </w:rPr>
        <w:t>IN WITNESS WHEREOF, the parties hereto have executed this Agreement on [DATE].</w:t>
      </w:r>
    </w:p>
    <w:p w14:paraId="68E16051" w14:textId="77777777" w:rsidR="000B1DA2" w:rsidRDefault="000B1DA2" w:rsidP="00E14A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cs="Arial"/>
          <w:lang w:val="en-US" w:eastAsia="en-US" w:bidi="en-US"/>
        </w:rPr>
      </w:pPr>
    </w:p>
    <w:p w14:paraId="2938F8D7" w14:textId="77777777" w:rsidR="000B1DA2" w:rsidRDefault="000B1DA2" w:rsidP="00E14A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eastAsia="Arial" w:cs="Arial"/>
          <w:lang w:val="en-US" w:eastAsia="en-US" w:bidi="en-US"/>
        </w:rPr>
      </w:pPr>
    </w:p>
    <w:p w14:paraId="09AF1BC9"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eastAsia="Arial" w:cs="Arial"/>
          <w:lang w:val="en-CA" w:eastAsia="en-CA" w:bidi="en-CA"/>
        </w:rPr>
        <w:t>PRESIDENT</w:t>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t>VICE PRESIDENT</w:t>
      </w:r>
    </w:p>
    <w:p w14:paraId="1DC9B308"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5DE5F88B" w14:textId="77777777" w:rsidR="000B1DA2" w:rsidRDefault="000B1DA2" w:rsidP="00E14AE8">
      <w:pPr>
        <w:pStyle w:val="HTMLPreformatted"/>
        <w:tabs>
          <w:tab w:val="clear" w:pos="1007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Arial"/>
          <w:sz w:val="24"/>
          <w:szCs w:val="24"/>
          <w:lang w:val="en-CA" w:eastAsia="en-CA" w:bidi="en-CA"/>
        </w:rPr>
      </w:pPr>
    </w:p>
    <w:p w14:paraId="5A7CE701"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04B6EA88" w14:textId="77777777" w:rsidR="000B1DA2" w:rsidRDefault="00E14AE8" w:rsidP="00E14AE8">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u w:val="single"/>
          <w:lang w:val="en-CA" w:eastAsia="en-CA" w:bidi="en-CA"/>
        </w:rPr>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t xml:space="preserve">                                   </w:t>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78501CB9" w14:textId="34313842"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CA" w:eastAsia="en-CA" w:bidi="en-CA"/>
        </w:rPr>
      </w:pPr>
      <w:r>
        <w:rPr>
          <w:rFonts w:eastAsia="Arial" w:cs="Arial"/>
          <w:color w:val="000000"/>
          <w:lang w:val="en-CA" w:eastAsia="en-CA" w:bidi="en-CA"/>
        </w:rPr>
        <w:t>Author</w:t>
      </w:r>
      <w:r w:rsidR="00A753DE">
        <w:rPr>
          <w:rFonts w:eastAsia="Arial" w:cs="Arial"/>
          <w:color w:val="000000"/>
          <w:lang w:val="en-CA" w:eastAsia="en-CA" w:bidi="en-CA"/>
        </w:rPr>
        <w:t>is</w:t>
      </w:r>
      <w:r>
        <w:rPr>
          <w:rFonts w:eastAsia="Arial" w:cs="Arial"/>
          <w:color w:val="000000"/>
          <w:lang w:val="en-CA" w:eastAsia="en-CA" w:bidi="en-CA"/>
        </w:rPr>
        <w:t>ed Signatur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Author</w:t>
      </w:r>
      <w:r w:rsidR="00A753DE">
        <w:rPr>
          <w:rFonts w:eastAsia="Arial" w:cs="Arial"/>
          <w:color w:val="000000"/>
          <w:lang w:val="en-CA" w:eastAsia="en-CA" w:bidi="en-CA"/>
        </w:rPr>
        <w:t>is</w:t>
      </w:r>
      <w:r>
        <w:rPr>
          <w:rFonts w:eastAsia="Arial" w:cs="Arial"/>
          <w:color w:val="000000"/>
          <w:lang w:val="en-CA" w:eastAsia="en-CA" w:bidi="en-CA"/>
        </w:rPr>
        <w:t>ed Signature</w:t>
      </w:r>
    </w:p>
    <w:p w14:paraId="346AE3B0" w14:textId="6539EB28"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79FF3A37" w14:textId="4F694445" w:rsidR="00A753DE" w:rsidRDefault="00A753DE"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146CE150" w14:textId="77777777" w:rsidR="00A753DE" w:rsidRDefault="00A753DE"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03ADA1CB" w14:textId="77777777" w:rsidR="000B1DA2" w:rsidRDefault="00E14AE8" w:rsidP="00E14A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3724ADD5"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eastAsia="Arial" w:cs="Arial"/>
          <w:color w:val="000000"/>
          <w:lang w:val="en-CA" w:eastAsia="en-CA" w:bidi="en-CA"/>
        </w:rPr>
        <w:t>Print Nam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 xml:space="preserve">Print Name </w:t>
      </w:r>
    </w:p>
    <w:p w14:paraId="152D89FD"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0F137EF0" w14:textId="300C7029"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6837B447" w14:textId="77777777" w:rsidR="00A753DE" w:rsidRDefault="00A753DE"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79F9705C" w14:textId="77777777" w:rsidR="001A5B7A" w:rsidRDefault="001A5B7A"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71587BF2"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r>
        <w:rPr>
          <w:rFonts w:eastAsia="Arial" w:cs="Arial"/>
          <w:lang w:val="en-CA" w:eastAsia="en-CA" w:bidi="en-CA"/>
        </w:rPr>
        <w:t>SECRETARY</w:t>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r>
      <w:r>
        <w:rPr>
          <w:rFonts w:eastAsia="Arial" w:cs="Arial"/>
          <w:lang w:val="en-CA" w:eastAsia="en-CA" w:bidi="en-CA"/>
        </w:rPr>
        <w:tab/>
        <w:t>TREASURER</w:t>
      </w:r>
    </w:p>
    <w:p w14:paraId="6A97DCEF" w14:textId="77777777" w:rsidR="000B1DA2" w:rsidRDefault="000B1DA2" w:rsidP="00E14AE8">
      <w:pPr>
        <w:pStyle w:val="HTMLPreformatted"/>
        <w:tabs>
          <w:tab w:val="clear" w:pos="10076"/>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imes New Roman" w:eastAsia="Arial" w:hAnsi="Times New Roman" w:cs="Arial"/>
          <w:sz w:val="24"/>
          <w:szCs w:val="24"/>
          <w:lang w:val="en-CA" w:eastAsia="en-CA" w:bidi="en-CA"/>
        </w:rPr>
      </w:pPr>
    </w:p>
    <w:p w14:paraId="5F03BDED" w14:textId="3C0BEA66"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302C2665" w14:textId="77777777" w:rsidR="00A753DE" w:rsidRDefault="00A753DE"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lang w:val="en-CA" w:eastAsia="en-CA" w:bidi="en-CA"/>
        </w:rPr>
      </w:pPr>
    </w:p>
    <w:p w14:paraId="2D9A05AA" w14:textId="77777777" w:rsidR="000B1DA2" w:rsidRDefault="00E14AE8" w:rsidP="00E14AE8">
      <w:pPr>
        <w:pStyle w:val="HTMLPreformatted"/>
        <w:tabs>
          <w:tab w:val="clear" w:pos="100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lang w:val="en-CA" w:eastAsia="en-CA" w:bidi="en-CA"/>
        </w:rPr>
        <w:tab/>
        <w:t xml:space="preserve">                                    </w:t>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r>
        <w:rPr>
          <w:rFonts w:ascii="Times New Roman" w:eastAsia="Arial" w:hAnsi="Times New Roman" w:cs="Arial"/>
          <w:sz w:val="24"/>
          <w:szCs w:val="24"/>
          <w:u w:val="single"/>
          <w:lang w:val="en-CA" w:eastAsia="en-CA" w:bidi="en-CA"/>
        </w:rPr>
        <w:tab/>
      </w:r>
    </w:p>
    <w:p w14:paraId="08D81910" w14:textId="7A7BFBFF"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CA" w:eastAsia="en-CA" w:bidi="en-CA"/>
        </w:rPr>
      </w:pPr>
      <w:r>
        <w:rPr>
          <w:rFonts w:eastAsia="Arial" w:cs="Arial"/>
          <w:color w:val="000000"/>
          <w:lang w:val="en-CA" w:eastAsia="en-CA" w:bidi="en-CA"/>
        </w:rPr>
        <w:t>Author</w:t>
      </w:r>
      <w:r w:rsidR="00A753DE">
        <w:rPr>
          <w:rFonts w:eastAsia="Arial" w:cs="Arial"/>
          <w:color w:val="000000"/>
          <w:lang w:val="en-CA" w:eastAsia="en-CA" w:bidi="en-CA"/>
        </w:rPr>
        <w:t>is</w:t>
      </w:r>
      <w:r>
        <w:rPr>
          <w:rFonts w:eastAsia="Arial" w:cs="Arial"/>
          <w:color w:val="000000"/>
          <w:lang w:val="en-CA" w:eastAsia="en-CA" w:bidi="en-CA"/>
        </w:rPr>
        <w:t>ed Signatur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Author</w:t>
      </w:r>
      <w:r w:rsidR="00A753DE">
        <w:rPr>
          <w:rFonts w:eastAsia="Arial" w:cs="Arial"/>
          <w:color w:val="000000"/>
          <w:lang w:val="en-CA" w:eastAsia="en-CA" w:bidi="en-CA"/>
        </w:rPr>
        <w:t>is</w:t>
      </w:r>
      <w:r>
        <w:rPr>
          <w:rFonts w:eastAsia="Arial" w:cs="Arial"/>
          <w:color w:val="000000"/>
          <w:lang w:val="en-CA" w:eastAsia="en-CA" w:bidi="en-CA"/>
        </w:rPr>
        <w:t>ed Signature</w:t>
      </w:r>
    </w:p>
    <w:p w14:paraId="6546272B" w14:textId="28C9B44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5D15DB7D" w14:textId="2A922021" w:rsidR="00A753DE" w:rsidRDefault="00A753DE"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42E76409" w14:textId="77777777" w:rsidR="00A753DE" w:rsidRDefault="00A753DE"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s="Arial"/>
          <w:color w:val="000000"/>
          <w:lang w:val="en-CA" w:eastAsia="en-CA" w:bidi="en-CA"/>
        </w:rPr>
      </w:pPr>
    </w:p>
    <w:p w14:paraId="4F598AD7" w14:textId="77777777" w:rsidR="000B1DA2" w:rsidRDefault="00E14AE8" w:rsidP="00E14A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Arial" w:eastAsia="Arial" w:hAnsi="Arial" w:cs="Arial"/>
          <w:sz w:val="20"/>
          <w:u w:val="single"/>
          <w:lang w:val="en-CA" w:eastAsia="en-CA" w:bidi="en-CA"/>
        </w:rPr>
      </w:pP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r>
        <w:rPr>
          <w:rFonts w:eastAsia="Arial" w:cs="Arial"/>
          <w:u w:val="single"/>
          <w:lang w:val="en-CA" w:eastAsia="en-CA" w:bidi="en-CA"/>
        </w:rPr>
        <w:tab/>
      </w:r>
    </w:p>
    <w:p w14:paraId="39303B5D" w14:textId="77777777" w:rsidR="000B1DA2" w:rsidRDefault="00E14AE8"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eastAsia="Arial" w:cs="Arial"/>
          <w:color w:val="000000"/>
          <w:lang w:val="en-CA" w:eastAsia="en-CA" w:bidi="en-CA"/>
        </w:rPr>
        <w:t>Print Name</w:t>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r>
      <w:r>
        <w:rPr>
          <w:rFonts w:eastAsia="Arial" w:cs="Arial"/>
          <w:color w:val="000000"/>
          <w:lang w:val="en-CA" w:eastAsia="en-CA" w:bidi="en-CA"/>
        </w:rPr>
        <w:tab/>
        <w:t xml:space="preserve">Print Name </w:t>
      </w:r>
    </w:p>
    <w:p w14:paraId="0A622FC9" w14:textId="77777777" w:rsidR="000B1DA2" w:rsidRDefault="000B1DA2" w:rsidP="00E14A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sectPr w:rsidR="000B1DA2">
      <w:headerReference w:type="default" r:id="rId14"/>
      <w:footerReference w:type="default" r:id="rId15"/>
      <w:headerReference w:type="first" r:id="rId16"/>
      <w:footerReference w:type="first" r:id="rId17"/>
      <w:pgSz w:w="12240" w:h="15840"/>
      <w:pgMar w:top="1418" w:right="1418" w:bottom="1418" w:left="1418" w:header="720" w:footer="720" w:gutter="0"/>
      <w:cols w:space="720"/>
      <w:formProt w:val="0"/>
      <w:titlePg/>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30:00Z" w:initials="A">
    <w:p w14:paraId="3F7923A6"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2" w:author="Author" w:date="2018-12-12T10:30:00Z" w:initials="A">
    <w:p w14:paraId="25597052"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3" w:author="Author" w:date="2018-12-12T10:30:00Z" w:initials="A">
    <w:p w14:paraId="7336CB88"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0:30:00Z" w:initials="A">
    <w:p w14:paraId="182B2721"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5" w:author="Author" w:date="2018-12-12T10:30:00Z" w:initials="A">
    <w:p w14:paraId="4A88E73E"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6" w:author="Author" w:date="2018-12-12T10:30:00Z" w:initials="A">
    <w:p w14:paraId="011C0F97"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0:30:00Z" w:initials="A">
    <w:p w14:paraId="2C8ED412"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8" w:author="Author" w:date="2018-12-12T10:30:00Z" w:initials="A">
    <w:p w14:paraId="7E6A8390"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0:30:00Z" w:initials="A">
    <w:p w14:paraId="57462C86"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0:30:00Z" w:initials="A">
    <w:p w14:paraId="3A2706FE" w14:textId="77777777" w:rsidR="00E05A6F" w:rsidRDefault="00E05A6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7923A6" w15:done="0"/>
  <w15:commentEx w15:paraId="25597052" w15:done="0"/>
  <w15:commentEx w15:paraId="7336CB88" w15:done="0"/>
  <w15:commentEx w15:paraId="182B2721" w15:done="0"/>
  <w15:commentEx w15:paraId="4A88E73E" w15:done="0"/>
  <w15:commentEx w15:paraId="011C0F97" w15:done="0"/>
  <w15:commentEx w15:paraId="2C8ED412" w15:done="0"/>
  <w15:commentEx w15:paraId="7E6A8390" w15:done="0"/>
  <w15:commentEx w15:paraId="57462C86" w15:done="0"/>
  <w15:commentEx w15:paraId="3A2706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7923A6" w16cid:durableId="1FBB61D2"/>
  <w16cid:commentId w16cid:paraId="25597052" w16cid:durableId="1FBB61D3"/>
  <w16cid:commentId w16cid:paraId="7336CB88" w16cid:durableId="1FBB61D8"/>
  <w16cid:commentId w16cid:paraId="182B2721" w16cid:durableId="1FBB61D4"/>
  <w16cid:commentId w16cid:paraId="4A88E73E" w16cid:durableId="1FBB61D5"/>
  <w16cid:commentId w16cid:paraId="011C0F97" w16cid:durableId="1FBB61D9"/>
  <w16cid:commentId w16cid:paraId="2C8ED412" w16cid:durableId="1FBB61D6"/>
  <w16cid:commentId w16cid:paraId="7E6A8390" w16cid:durableId="1FBB61DA"/>
  <w16cid:commentId w16cid:paraId="57462C86" w16cid:durableId="1FBB61DB"/>
  <w16cid:commentId w16cid:paraId="3A2706FE" w16cid:durableId="1FBB61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85118" w14:textId="77777777" w:rsidR="0010651C" w:rsidRDefault="0010651C">
      <w:r>
        <w:separator/>
      </w:r>
    </w:p>
  </w:endnote>
  <w:endnote w:type="continuationSeparator" w:id="0">
    <w:p w14:paraId="19B848E3" w14:textId="77777777" w:rsidR="0010651C" w:rsidRDefault="00106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A90EA" w14:textId="77777777" w:rsidR="00E14AE8" w:rsidRDefault="00E14AE8">
    <w:r>
      <w:rPr>
        <w:rFonts w:eastAsia="Arial" w:cs="Arial"/>
        <w:sz w:val="20"/>
        <w:lang w:val="en-CA" w:eastAsia="en-CA" w:bidi="en-CA"/>
      </w:rPr>
      <w:t>General By-Laws of [YOUR COMPANY NAME]</w:t>
    </w:r>
    <w:r>
      <w:rPr>
        <w:rFonts w:eastAsia="Arial" w:cs="Arial"/>
        <w:sz w:val="20"/>
        <w:lang w:val="en-CA" w:eastAsia="en-CA" w:bidi="en-CA"/>
      </w:rPr>
      <w:tab/>
      <w:t xml:space="preserve">Page </w:t>
    </w:r>
    <w:r>
      <w:rPr>
        <w:rStyle w:val="PageNumber"/>
        <w:rFonts w:eastAsia="Arial" w:cs="Arial"/>
        <w:sz w:val="20"/>
      </w:rPr>
      <w:fldChar w:fldCharType="begin"/>
    </w:r>
    <w:r>
      <w:rPr>
        <w:rStyle w:val="PageNumber"/>
        <w:rFonts w:eastAsia="Arial" w:cs="Arial"/>
        <w:sz w:val="20"/>
      </w:rPr>
      <w:instrText>PAGE</w:instrText>
    </w:r>
    <w:r>
      <w:rPr>
        <w:rStyle w:val="PageNumber"/>
        <w:rFonts w:eastAsia="Arial" w:cs="Arial"/>
        <w:sz w:val="20"/>
      </w:rPr>
      <w:fldChar w:fldCharType="separate"/>
    </w:r>
    <w:r>
      <w:rPr>
        <w:rStyle w:val="PageNumber"/>
        <w:rFonts w:eastAsia="Arial" w:cs="Arial"/>
        <w:sz w:val="20"/>
      </w:rPr>
      <w:t>4</w:t>
    </w:r>
    <w:r>
      <w:rPr>
        <w:rStyle w:val="PageNumber"/>
        <w:rFonts w:eastAsia="Arial" w:cs="Arial"/>
        <w:sz w:val="20"/>
      </w:rPr>
      <w:fldChar w:fldCharType="end"/>
    </w:r>
    <w:r>
      <w:rPr>
        <w:rStyle w:val="PageNumber"/>
        <w:rFonts w:eastAsia="Arial" w:cs="Arial"/>
        <w:sz w:val="20"/>
        <w:lang w:val="en-US" w:eastAsia="en-US" w:bidi="en-US"/>
      </w:rPr>
      <w:t xml:space="preserve"> of </w:t>
    </w:r>
    <w:r>
      <w:rPr>
        <w:rStyle w:val="PageNumber"/>
        <w:rFonts w:eastAsia="Arial" w:cs="Arial"/>
        <w:sz w:val="20"/>
      </w:rPr>
      <w:fldChar w:fldCharType="begin"/>
    </w:r>
    <w:r>
      <w:rPr>
        <w:rStyle w:val="PageNumber"/>
        <w:rFonts w:eastAsia="Arial" w:cs="Arial"/>
        <w:sz w:val="20"/>
      </w:rPr>
      <w:instrText>NUMPAGES</w:instrText>
    </w:r>
    <w:r>
      <w:rPr>
        <w:rStyle w:val="PageNumber"/>
        <w:rFonts w:eastAsia="Arial" w:cs="Arial"/>
        <w:sz w:val="20"/>
      </w:rPr>
      <w:fldChar w:fldCharType="separate"/>
    </w:r>
    <w:r>
      <w:rPr>
        <w:rStyle w:val="PageNumber"/>
        <w:rFonts w:eastAsia="Arial" w:cs="Arial"/>
        <w:sz w:val="20"/>
      </w:rPr>
      <w:t>32</w:t>
    </w:r>
    <w:r>
      <w:rPr>
        <w:rStyle w:val="PageNumber"/>
        <w:rFonts w:eastAsia="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3F1EA" w14:textId="77777777" w:rsidR="00E14AE8" w:rsidRDefault="00E14AE8">
    <w:pPr>
      <w:pStyle w:val="Footer"/>
      <w:pBdr>
        <w:top w:val="single" w:sz="12" w:space="1" w:color="00000A"/>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rFonts w:ascii="Arial" w:eastAsia="Arial" w:hAnsi="Arial" w:cs="Arial"/>
        <w:sz w:val="20"/>
        <w:lang w:val="en-CA" w:eastAsia="en-CA" w:bidi="en-CA"/>
      </w:rPr>
      <w:t>General By-Laws</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sz w:val="20"/>
      </w:rPr>
      <w:fldChar w:fldCharType="begin"/>
    </w:r>
    <w:r>
      <w:rPr>
        <w:rStyle w:val="PageNumber"/>
        <w:rFonts w:ascii="Arial" w:eastAsia="Arial" w:hAnsi="Arial" w:cs="Arial"/>
        <w:sz w:val="20"/>
      </w:rPr>
      <w:instrText>PAGE</w:instrText>
    </w:r>
    <w:r>
      <w:rPr>
        <w:rStyle w:val="PageNumber"/>
        <w:rFonts w:ascii="Arial" w:eastAsia="Arial" w:hAnsi="Arial" w:cs="Arial"/>
        <w:sz w:val="20"/>
      </w:rPr>
      <w:fldChar w:fldCharType="separate"/>
    </w:r>
    <w:r>
      <w:rPr>
        <w:rStyle w:val="PageNumber"/>
        <w:rFonts w:ascii="Arial" w:eastAsia="Arial" w:hAnsi="Arial" w:cs="Arial"/>
        <w:sz w:val="20"/>
      </w:rPr>
      <w:t>1</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sz w:val="20"/>
      </w:rPr>
      <w:fldChar w:fldCharType="begin"/>
    </w:r>
    <w:r>
      <w:rPr>
        <w:rStyle w:val="PageNumber"/>
        <w:rFonts w:ascii="Arial" w:eastAsia="Arial" w:hAnsi="Arial" w:cs="Arial"/>
        <w:sz w:val="20"/>
      </w:rPr>
      <w:instrText>NUMPAGES</w:instrText>
    </w:r>
    <w:r>
      <w:rPr>
        <w:rStyle w:val="PageNumber"/>
        <w:rFonts w:ascii="Arial" w:eastAsia="Arial" w:hAnsi="Arial" w:cs="Arial"/>
        <w:sz w:val="20"/>
      </w:rPr>
      <w:fldChar w:fldCharType="separate"/>
    </w:r>
    <w:r>
      <w:rPr>
        <w:rStyle w:val="PageNumber"/>
        <w:rFonts w:ascii="Arial" w:eastAsia="Arial" w:hAnsi="Arial" w:cs="Arial"/>
        <w:sz w:val="20"/>
      </w:rPr>
      <w:t>32</w:t>
    </w:r>
    <w:r>
      <w:rPr>
        <w:rStyle w:val="PageNumber"/>
        <w:rFonts w:ascii="Arial" w:eastAsia="Arial" w:hAnsi="Arial"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24348" w14:textId="77777777" w:rsidR="00E14AE8" w:rsidRDefault="00E14AE8">
    <w:pPr>
      <w:pStyle w:val="Footer"/>
      <w:pBdr>
        <w:top w:val="single" w:sz="12" w:space="1" w:color="00000A"/>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rFonts w:ascii="Arial" w:eastAsia="Arial" w:hAnsi="Arial" w:cs="Arial"/>
        <w:sz w:val="20"/>
        <w:lang w:val="en-CA" w:eastAsia="en-CA" w:bidi="en-CA"/>
      </w:rPr>
      <w:t>General By-Laws of [YOUR COMPANY NAME]</w:t>
    </w:r>
    <w:r>
      <w:rPr>
        <w:rFonts w:ascii="Arial" w:eastAsia="Arial" w:hAnsi="Arial" w:cs="Arial"/>
        <w:sz w:val="20"/>
        <w:lang w:val="en-CA" w:eastAsia="en-CA" w:bidi="en-CA"/>
      </w:rPr>
      <w:tab/>
      <w:t xml:space="preserve">Page </w:t>
    </w:r>
    <w:r>
      <w:rPr>
        <w:rStyle w:val="PageNumber"/>
        <w:rFonts w:ascii="Arial" w:eastAsia="Arial" w:hAnsi="Arial" w:cs="Arial"/>
        <w:sz w:val="20"/>
      </w:rPr>
      <w:fldChar w:fldCharType="begin"/>
    </w:r>
    <w:r>
      <w:rPr>
        <w:rStyle w:val="PageNumber"/>
        <w:rFonts w:ascii="Arial" w:eastAsia="Arial" w:hAnsi="Arial" w:cs="Arial"/>
        <w:sz w:val="20"/>
      </w:rPr>
      <w:instrText>PAGE</w:instrText>
    </w:r>
    <w:r>
      <w:rPr>
        <w:rStyle w:val="PageNumber"/>
        <w:rFonts w:ascii="Arial" w:eastAsia="Arial" w:hAnsi="Arial" w:cs="Arial"/>
        <w:sz w:val="20"/>
      </w:rPr>
      <w:fldChar w:fldCharType="separate"/>
    </w:r>
    <w:r>
      <w:rPr>
        <w:rStyle w:val="PageNumber"/>
        <w:rFonts w:ascii="Arial" w:eastAsia="Arial" w:hAnsi="Arial" w:cs="Arial"/>
        <w:sz w:val="20"/>
      </w:rPr>
      <w:t>29</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sz w:val="20"/>
      </w:rPr>
      <w:fldChar w:fldCharType="begin"/>
    </w:r>
    <w:r>
      <w:rPr>
        <w:rStyle w:val="PageNumber"/>
        <w:rFonts w:ascii="Arial" w:eastAsia="Arial" w:hAnsi="Arial" w:cs="Arial"/>
        <w:sz w:val="20"/>
      </w:rPr>
      <w:instrText>NUMPAGES</w:instrText>
    </w:r>
    <w:r>
      <w:rPr>
        <w:rStyle w:val="PageNumber"/>
        <w:rFonts w:ascii="Arial" w:eastAsia="Arial" w:hAnsi="Arial" w:cs="Arial"/>
        <w:sz w:val="20"/>
      </w:rPr>
      <w:fldChar w:fldCharType="separate"/>
    </w:r>
    <w:r>
      <w:rPr>
        <w:rStyle w:val="PageNumber"/>
        <w:rFonts w:ascii="Arial" w:eastAsia="Arial" w:hAnsi="Arial" w:cs="Arial"/>
        <w:sz w:val="20"/>
      </w:rPr>
      <w:t>32</w:t>
    </w:r>
    <w:r>
      <w:rPr>
        <w:rStyle w:val="PageNumber"/>
        <w:rFonts w:ascii="Arial" w:eastAsia="Arial" w:hAnsi="Arial" w:cs="Arial"/>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B84AF" w14:textId="77777777" w:rsidR="00E14AE8" w:rsidRDefault="00E14AE8">
    <w:pPr>
      <w:pStyle w:val="Footer"/>
      <w:pBdr>
        <w:top w:val="single" w:sz="12" w:space="1" w:color="00000A"/>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pPr>
    <w:r>
      <w:rPr>
        <w:rFonts w:ascii="Arial" w:eastAsia="Arial" w:hAnsi="Arial" w:cs="Arial"/>
        <w:sz w:val="20"/>
        <w:lang w:val="en-CA" w:eastAsia="en-CA" w:bidi="en-CA"/>
      </w:rPr>
      <w:t>General By-Laws</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sz w:val="20"/>
      </w:rPr>
      <w:fldChar w:fldCharType="begin"/>
    </w:r>
    <w:r>
      <w:rPr>
        <w:rStyle w:val="PageNumber"/>
        <w:rFonts w:ascii="Arial" w:eastAsia="Arial" w:hAnsi="Arial" w:cs="Arial"/>
        <w:sz w:val="20"/>
      </w:rPr>
      <w:instrText>PAGE</w:instrText>
    </w:r>
    <w:r>
      <w:rPr>
        <w:rStyle w:val="PageNumber"/>
        <w:rFonts w:ascii="Arial" w:eastAsia="Arial" w:hAnsi="Arial" w:cs="Arial"/>
        <w:sz w:val="20"/>
      </w:rPr>
      <w:fldChar w:fldCharType="separate"/>
    </w:r>
    <w:r>
      <w:rPr>
        <w:rStyle w:val="PageNumber"/>
        <w:rFonts w:ascii="Arial" w:eastAsia="Arial" w:hAnsi="Arial" w:cs="Arial"/>
        <w:sz w:val="20"/>
      </w:rPr>
      <w:t>5</w:t>
    </w:r>
    <w:r>
      <w:rPr>
        <w:rStyle w:val="PageNumber"/>
        <w:rFonts w:ascii="Arial" w:eastAsia="Arial" w:hAnsi="Arial" w:cs="Arial"/>
        <w:sz w:val="20"/>
      </w:rPr>
      <w:fldChar w:fldCharType="end"/>
    </w:r>
    <w:r>
      <w:rPr>
        <w:rStyle w:val="PageNumber"/>
        <w:rFonts w:ascii="Arial" w:eastAsia="Arial" w:hAnsi="Arial" w:cs="Arial"/>
        <w:sz w:val="20"/>
        <w:lang w:val="en-US" w:eastAsia="en-US" w:bidi="en-US"/>
      </w:rPr>
      <w:t xml:space="preserve"> de </w:t>
    </w:r>
    <w:r>
      <w:rPr>
        <w:rStyle w:val="PageNumber"/>
        <w:rFonts w:ascii="Arial" w:eastAsia="Arial" w:hAnsi="Arial" w:cs="Arial"/>
        <w:sz w:val="20"/>
      </w:rPr>
      <w:fldChar w:fldCharType="begin"/>
    </w:r>
    <w:r>
      <w:rPr>
        <w:rStyle w:val="PageNumber"/>
        <w:rFonts w:ascii="Arial" w:eastAsia="Arial" w:hAnsi="Arial" w:cs="Arial"/>
        <w:sz w:val="20"/>
      </w:rPr>
      <w:instrText>NUMPAGES</w:instrText>
    </w:r>
    <w:r>
      <w:rPr>
        <w:rStyle w:val="PageNumber"/>
        <w:rFonts w:ascii="Arial" w:eastAsia="Arial" w:hAnsi="Arial" w:cs="Arial"/>
        <w:sz w:val="20"/>
      </w:rPr>
      <w:fldChar w:fldCharType="separate"/>
    </w:r>
    <w:r>
      <w:rPr>
        <w:rStyle w:val="PageNumber"/>
        <w:rFonts w:ascii="Arial" w:eastAsia="Arial" w:hAnsi="Arial" w:cs="Arial"/>
        <w:sz w:val="20"/>
      </w:rPr>
      <w:t>32</w:t>
    </w:r>
    <w:r>
      <w:rPr>
        <w:rStyle w:val="PageNumber"/>
        <w:rFonts w:ascii="Arial" w:eastAsia="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7E73A" w14:textId="77777777" w:rsidR="0010651C" w:rsidRDefault="0010651C">
      <w:r>
        <w:separator/>
      </w:r>
    </w:p>
  </w:footnote>
  <w:footnote w:type="continuationSeparator" w:id="0">
    <w:p w14:paraId="0DD4FBF8" w14:textId="77777777" w:rsidR="0010651C" w:rsidRDefault="001065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892D1" w14:textId="77777777" w:rsidR="00E14AE8" w:rsidRDefault="00E14AE8">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937C3" w14:textId="77777777" w:rsidR="00E14AE8" w:rsidRDefault="00E14AE8">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2F4F1" w14:textId="77777777" w:rsidR="00E14AE8" w:rsidRDefault="00E14A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26848" w14:textId="77777777" w:rsidR="00E14AE8" w:rsidRDefault="00E14A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14F07"/>
    <w:multiLevelType w:val="multilevel"/>
    <w:tmpl w:val="2068A896"/>
    <w:lvl w:ilvl="0">
      <w:start w:val="3"/>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D2F03EC"/>
    <w:multiLevelType w:val="multilevel"/>
    <w:tmpl w:val="400C72E4"/>
    <w:lvl w:ilvl="0">
      <w:start w:val="10"/>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D4C3E5C"/>
    <w:multiLevelType w:val="multilevel"/>
    <w:tmpl w:val="1268879C"/>
    <w:lvl w:ilvl="0">
      <w:start w:val="2"/>
      <w:numFmt w:val="lowerLetter"/>
      <w:lvlText w:val="%1)"/>
      <w:lvlJc w:val="left"/>
      <w:pPr>
        <w:tabs>
          <w:tab w:val="num" w:pos="1276"/>
        </w:tabs>
        <w:ind w:left="1276" w:hanging="425"/>
      </w:pPr>
      <w:rPr>
        <w:rFonts w:eastAsia="Arial" w:cs="Arial"/>
        <w:b w:val="0"/>
        <w:i w:val="0"/>
        <w:strike w:val="0"/>
        <w:dstrike w:val="0"/>
        <w:color w:val="00000A"/>
        <w:sz w:val="20"/>
        <w:u w:val="none"/>
      </w:rPr>
    </w:lvl>
    <w:lvl w:ilvl="1">
      <w:start w:val="1"/>
      <w:numFmt w:val="lowerLetter"/>
      <w:lvlText w:val="%2)"/>
      <w:lvlJc w:val="left"/>
      <w:pPr>
        <w:tabs>
          <w:tab w:val="num" w:pos="1276"/>
        </w:tabs>
        <w:ind w:left="1276" w:hanging="425"/>
      </w:pPr>
      <w:rPr>
        <w:rFonts w:eastAsia="Arial" w:cs="Arial"/>
        <w:b w:val="0"/>
        <w:i w:val="0"/>
        <w:strike w:val="0"/>
        <w:dstrike w:val="0"/>
        <w:color w:val="00000A"/>
        <w:sz w:val="20"/>
        <w:u w:val="none"/>
      </w:rPr>
    </w:lvl>
    <w:lvl w:ilvl="2">
      <w:start w:val="1"/>
      <w:numFmt w:val="decimal"/>
      <w:lvlText w:val="%3."/>
      <w:lvlJc w:val="left"/>
      <w:pPr>
        <w:tabs>
          <w:tab w:val="num" w:pos="1080"/>
        </w:tabs>
        <w:ind w:left="1080" w:hanging="360"/>
      </w:pPr>
    </w:lvl>
    <w:lvl w:ilvl="3">
      <w:start w:val="1"/>
      <w:numFmt w:val="lowerLetter"/>
      <w:lvlText w:val="%4)"/>
      <w:lvlJc w:val="left"/>
      <w:pPr>
        <w:tabs>
          <w:tab w:val="num" w:pos="1276"/>
        </w:tabs>
        <w:ind w:left="1276" w:hanging="425"/>
      </w:pPr>
      <w:rPr>
        <w:rFonts w:ascii="Times New Roman" w:eastAsia="Arial" w:hAnsi="Times New Roman" w:cs="Arial"/>
        <w:b w:val="0"/>
        <w:i w:val="0"/>
        <w:strike w:val="0"/>
        <w:dstrike w:val="0"/>
        <w:color w:val="00000A"/>
        <w:sz w:val="24"/>
        <w:szCs w:val="24"/>
        <w:u w:val="none"/>
      </w:rPr>
    </w:lvl>
    <w:lvl w:ilvl="4">
      <w:start w:val="1"/>
      <w:numFmt w:val="lowerRoman"/>
      <w:lvlText w:val="%5)"/>
      <w:lvlJc w:val="left"/>
      <w:pPr>
        <w:tabs>
          <w:tab w:val="num" w:pos="3544"/>
        </w:tabs>
        <w:ind w:left="3544" w:hanging="304"/>
      </w:pPr>
      <w:rPr>
        <w:rFonts w:ascii="Times New Roman" w:eastAsia="Arial" w:hAnsi="Times New Roman" w:cs="Arial"/>
        <w:b w:val="0"/>
        <w:i w:val="0"/>
        <w:strike w:val="0"/>
        <w:dstrike w:val="0"/>
        <w:color w:val="00000A"/>
        <w:sz w:val="24"/>
        <w:szCs w:val="24"/>
        <w:u w:val="none"/>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1350205D"/>
    <w:multiLevelType w:val="multilevel"/>
    <w:tmpl w:val="86DC08D8"/>
    <w:lvl w:ilvl="0">
      <w:start w:val="1"/>
      <w:numFmt w:val="lowerLetter"/>
      <w:lvlText w:val="%1)"/>
      <w:lvlJc w:val="left"/>
      <w:pPr>
        <w:tabs>
          <w:tab w:val="num" w:pos="1276"/>
        </w:tabs>
        <w:ind w:left="1276" w:hanging="425"/>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16962800"/>
    <w:multiLevelType w:val="multilevel"/>
    <w:tmpl w:val="8148331C"/>
    <w:lvl w:ilvl="0">
      <w:start w:val="2"/>
      <w:numFmt w:val="decimal"/>
      <w:lvlText w:val="%1."/>
      <w:lvlJc w:val="left"/>
      <w:pPr>
        <w:tabs>
          <w:tab w:val="num" w:pos="792"/>
        </w:tabs>
        <w:ind w:left="792" w:hanging="432"/>
      </w:pPr>
      <w:rPr>
        <w:rFonts w:eastAsia="Arial" w:cs="Arial"/>
        <w:b/>
        <w:i w:val="0"/>
        <w:strike w:val="0"/>
        <w:dstrike w:val="0"/>
        <w:color w:val="00000A"/>
        <w:sz w:val="20"/>
        <w:u w:val="none"/>
      </w:rPr>
    </w:lvl>
    <w:lvl w:ilvl="1">
      <w:start w:val="3"/>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7BF2034"/>
    <w:multiLevelType w:val="multilevel"/>
    <w:tmpl w:val="3B3262F8"/>
    <w:lvl w:ilvl="0">
      <w:start w:val="11"/>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1BC22351"/>
    <w:multiLevelType w:val="multilevel"/>
    <w:tmpl w:val="03A2C7AA"/>
    <w:lvl w:ilvl="0">
      <w:start w:val="5"/>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1BDE3BA6"/>
    <w:multiLevelType w:val="multilevel"/>
    <w:tmpl w:val="3D6E37B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31B7436"/>
    <w:multiLevelType w:val="multilevel"/>
    <w:tmpl w:val="05E45668"/>
    <w:lvl w:ilvl="0">
      <w:start w:val="4"/>
      <w:numFmt w:val="decimal"/>
      <w:lvlText w:val="%1."/>
      <w:lvlJc w:val="left"/>
      <w:pPr>
        <w:tabs>
          <w:tab w:val="num" w:pos="792"/>
        </w:tabs>
        <w:ind w:left="792" w:hanging="432"/>
      </w:pPr>
      <w:rPr>
        <w:rFonts w:eastAsia="Arial" w:cs="Arial"/>
        <w:b/>
        <w:i w:val="0"/>
        <w:strike w:val="0"/>
        <w:dstrike w:val="0"/>
        <w:color w:val="00000A"/>
        <w:sz w:val="20"/>
        <w:u w:val="none"/>
      </w:rPr>
    </w:lvl>
    <w:lvl w:ilvl="1">
      <w:start w:val="4"/>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224"/>
        </w:tabs>
        <w:ind w:left="1224" w:hanging="504"/>
      </w:pPr>
      <w:rPr>
        <w:rFonts w:eastAsia="Arial" w:cs="Arial"/>
        <w:b w:val="0"/>
        <w:i w:val="0"/>
        <w:strike w:val="0"/>
        <w:dstrike w:val="0"/>
        <w:color w:val="00000A"/>
        <w:sz w:val="20"/>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2D05619A"/>
    <w:multiLevelType w:val="multilevel"/>
    <w:tmpl w:val="18EEBAFE"/>
    <w:lvl w:ilvl="0">
      <w:start w:val="1"/>
      <w:numFmt w:val="lowerLetter"/>
      <w:lvlText w:val="%1)"/>
      <w:lvlJc w:val="left"/>
      <w:pPr>
        <w:tabs>
          <w:tab w:val="num" w:pos="3544"/>
        </w:tabs>
        <w:ind w:left="3544" w:hanging="425"/>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276"/>
        </w:tabs>
        <w:ind w:left="1276" w:hanging="425"/>
      </w:pPr>
      <w:rPr>
        <w:rFonts w:ascii="Times New Roman" w:eastAsia="Arial" w:hAnsi="Times New Roman" w:cs="Arial"/>
        <w:b w:val="0"/>
        <w:i w:val="0"/>
        <w:strike w:val="0"/>
        <w:dstrike w:val="0"/>
        <w:color w:val="00000A"/>
        <w:sz w:val="24"/>
        <w:szCs w:val="24"/>
        <w:u w:val="none"/>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2EA53DE2"/>
    <w:multiLevelType w:val="multilevel"/>
    <w:tmpl w:val="6B7E40DA"/>
    <w:lvl w:ilvl="0">
      <w:start w:val="5"/>
      <w:numFmt w:val="lowerLetter"/>
      <w:lvlText w:val="%1)"/>
      <w:lvlJc w:val="left"/>
      <w:pPr>
        <w:tabs>
          <w:tab w:val="num" w:pos="1276"/>
        </w:tabs>
        <w:ind w:left="1276" w:hanging="425"/>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276"/>
        </w:tabs>
        <w:ind w:left="1276" w:hanging="425"/>
      </w:pPr>
      <w:rPr>
        <w:rFonts w:ascii="Times New Roman" w:eastAsia="Arial" w:hAnsi="Times New Roman" w:cs="Arial"/>
        <w:b w:val="0"/>
        <w:i w:val="0"/>
        <w:strike w:val="0"/>
        <w:dstrike w:val="0"/>
        <w:color w:val="00000A"/>
        <w:sz w:val="24"/>
        <w:szCs w:val="24"/>
        <w:u w:val="none"/>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2F075650"/>
    <w:multiLevelType w:val="multilevel"/>
    <w:tmpl w:val="E654A8B6"/>
    <w:lvl w:ilvl="0">
      <w:start w:val="1"/>
      <w:numFmt w:val="lowerLetter"/>
      <w:lvlText w:val="%1)"/>
      <w:lvlJc w:val="left"/>
      <w:pPr>
        <w:tabs>
          <w:tab w:val="num" w:pos="1276"/>
        </w:tabs>
        <w:ind w:left="1276" w:hanging="425"/>
      </w:pPr>
      <w:rPr>
        <w:rFonts w:ascii="Times New Roman" w:eastAsia="Arial" w:hAnsi="Times New Roman" w:cs="Arial"/>
        <w:b w:val="0"/>
        <w:i w:val="0"/>
        <w:strike w:val="0"/>
        <w:dstrike w:val="0"/>
        <w:color w:val="00000A"/>
        <w:sz w:val="24"/>
        <w:szCs w:val="24"/>
        <w:u w:val="none"/>
      </w:rPr>
    </w:lvl>
    <w:lvl w:ilvl="1">
      <w:start w:val="1"/>
      <w:numFmt w:val="lowerRoman"/>
      <w:lvlText w:val="%2)"/>
      <w:lvlJc w:val="left"/>
      <w:pPr>
        <w:tabs>
          <w:tab w:val="num" w:pos="3402"/>
        </w:tabs>
        <w:ind w:left="3402" w:hanging="567"/>
      </w:pPr>
      <w:rPr>
        <w:rFonts w:ascii="Times New Roman" w:eastAsia="Arial" w:hAnsi="Times New Roman" w:cs="Arial"/>
        <w:b w:val="0"/>
        <w:i w:val="0"/>
        <w:strike w:val="0"/>
        <w:dstrike w:val="0"/>
        <w:color w:val="00000A"/>
        <w:sz w:val="24"/>
        <w:szCs w:val="24"/>
        <w:u w:val="none"/>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335511BE"/>
    <w:multiLevelType w:val="multilevel"/>
    <w:tmpl w:val="AAFAAE00"/>
    <w:lvl w:ilvl="0">
      <w:start w:val="6"/>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354E3CE6"/>
    <w:multiLevelType w:val="multilevel"/>
    <w:tmpl w:val="1160E928"/>
    <w:lvl w:ilvl="0">
      <w:start w:val="1"/>
      <w:numFmt w:val="lowerRoman"/>
      <w:lvlText w:val="%1)"/>
      <w:lvlJc w:val="left"/>
      <w:pPr>
        <w:tabs>
          <w:tab w:val="num" w:pos="3544"/>
        </w:tabs>
        <w:ind w:left="3544" w:hanging="425"/>
      </w:pPr>
      <w:rPr>
        <w:rFonts w:ascii="Times New Roman" w:eastAsia="Arial" w:hAnsi="Times New Roman" w:cs="Arial"/>
        <w:b w:val="0"/>
        <w:i w:val="0"/>
        <w:strike w:val="0"/>
        <w:dstrike w:val="0"/>
        <w:color w:val="00000A"/>
        <w:sz w:val="24"/>
        <w:szCs w:val="24"/>
        <w:u w:val="none"/>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276"/>
        </w:tabs>
        <w:ind w:left="1276" w:hanging="425"/>
      </w:pPr>
      <w:rPr>
        <w:rFonts w:ascii="Arial" w:eastAsia="Arial" w:hAnsi="Arial" w:cs="Arial"/>
        <w:b w:val="0"/>
        <w:i w:val="0"/>
        <w:strike w:val="0"/>
        <w:dstrike w:val="0"/>
        <w:color w:val="00000A"/>
        <w:sz w:val="20"/>
        <w:u w:val="none"/>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429F0AAB"/>
    <w:multiLevelType w:val="multilevel"/>
    <w:tmpl w:val="D5F22AD6"/>
    <w:lvl w:ilvl="0">
      <w:start w:val="8"/>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61B80A7A"/>
    <w:multiLevelType w:val="multilevel"/>
    <w:tmpl w:val="3CF28DD8"/>
    <w:lvl w:ilvl="0">
      <w:start w:val="9"/>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61DD32F5"/>
    <w:multiLevelType w:val="multilevel"/>
    <w:tmpl w:val="3B00DF88"/>
    <w:lvl w:ilvl="0">
      <w:start w:val="7"/>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6ADA0CED"/>
    <w:multiLevelType w:val="multilevel"/>
    <w:tmpl w:val="0F06D10A"/>
    <w:lvl w:ilvl="0">
      <w:start w:val="3"/>
      <w:numFmt w:val="decimal"/>
      <w:lvlText w:val="%1."/>
      <w:lvlJc w:val="left"/>
      <w:pPr>
        <w:tabs>
          <w:tab w:val="num" w:pos="426"/>
        </w:tabs>
        <w:ind w:left="426" w:hanging="426"/>
      </w:pPr>
      <w:rPr>
        <w:rFonts w:ascii="Times New Roman" w:eastAsia="Arial" w:hAnsi="Times New Roman" w:cs="Arial"/>
        <w:b/>
        <w:i w:val="0"/>
        <w:strike w:val="0"/>
        <w:dstrike w:val="0"/>
        <w:color w:val="00000A"/>
        <w:sz w:val="24"/>
        <w:szCs w:val="24"/>
        <w:u w:val="none"/>
      </w:rPr>
    </w:lvl>
    <w:lvl w:ilvl="1">
      <w:start w:val="1"/>
      <w:numFmt w:val="decimal"/>
      <w:lvlText w:val="%1.%2."/>
      <w:lvlJc w:val="left"/>
      <w:pPr>
        <w:tabs>
          <w:tab w:val="num" w:pos="792"/>
        </w:tabs>
        <w:ind w:left="792" w:hanging="432"/>
      </w:pPr>
      <w:rPr>
        <w:rFonts w:eastAsia="Arial" w:cs="Arial"/>
        <w:b/>
        <w:i w:val="0"/>
        <w:strike w:val="0"/>
        <w:dstrike w:val="0"/>
        <w:color w:val="00000A"/>
        <w:sz w:val="20"/>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6D680C9F"/>
    <w:multiLevelType w:val="multilevel"/>
    <w:tmpl w:val="C97883BC"/>
    <w:lvl w:ilvl="0">
      <w:start w:val="2"/>
      <w:numFmt w:val="lowerLetter"/>
      <w:lvlText w:val="%1)"/>
      <w:lvlJc w:val="left"/>
      <w:pPr>
        <w:tabs>
          <w:tab w:val="num" w:pos="1276"/>
        </w:tabs>
        <w:ind w:left="1276" w:hanging="425"/>
      </w:pPr>
      <w:rPr>
        <w:rFonts w:eastAsia="Arial" w:cs="Arial"/>
        <w:b w:val="0"/>
        <w:i w:val="0"/>
        <w:strike w:val="0"/>
        <w:dstrike w:val="0"/>
        <w:color w:val="00000A"/>
        <w:sz w:val="20"/>
        <w:u w:val="none"/>
      </w:rPr>
    </w:lvl>
    <w:lvl w:ilvl="1">
      <w:start w:val="1"/>
      <w:numFmt w:val="lowerRoman"/>
      <w:lvlText w:val="%2)"/>
      <w:lvlJc w:val="left"/>
      <w:pPr>
        <w:tabs>
          <w:tab w:val="num" w:pos="3402"/>
        </w:tabs>
        <w:ind w:left="3402" w:hanging="567"/>
      </w:pPr>
      <w:rPr>
        <w:rFonts w:ascii="Times New Roman" w:eastAsia="Arial" w:hAnsi="Times New Roman" w:cs="Arial"/>
        <w:b w:val="0"/>
        <w:i w:val="0"/>
        <w:strike w:val="0"/>
        <w:dstrike w:val="0"/>
        <w:color w:val="00000A"/>
        <w:sz w:val="24"/>
        <w:szCs w:val="24"/>
        <w:u w:val="none"/>
      </w:rPr>
    </w:lvl>
    <w:lvl w:ilvl="2">
      <w:start w:val="1"/>
      <w:numFmt w:val="decimal"/>
      <w:lvlText w:val="%3."/>
      <w:lvlJc w:val="left"/>
      <w:pPr>
        <w:tabs>
          <w:tab w:val="num" w:pos="1080"/>
        </w:tabs>
        <w:ind w:left="1080" w:hanging="360"/>
      </w:pPr>
    </w:lvl>
    <w:lvl w:ilvl="3">
      <w:start w:val="1"/>
      <w:numFmt w:val="lowerLetter"/>
      <w:lvlText w:val="%4)"/>
      <w:lvlJc w:val="left"/>
      <w:pPr>
        <w:tabs>
          <w:tab w:val="num" w:pos="1276"/>
        </w:tabs>
        <w:ind w:left="1276" w:hanging="425"/>
      </w:pPr>
      <w:rPr>
        <w:rFonts w:ascii="Times New Roman" w:eastAsia="Arial" w:hAnsi="Times New Roman" w:cs="Arial"/>
        <w:b w:val="0"/>
        <w:i w:val="0"/>
        <w:strike w:val="0"/>
        <w:dstrike w:val="0"/>
        <w:color w:val="00000A"/>
        <w:sz w:val="24"/>
        <w:u w:val="none"/>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7BE13670"/>
    <w:multiLevelType w:val="multilevel"/>
    <w:tmpl w:val="3C060EC0"/>
    <w:lvl w:ilvl="0">
      <w:start w:val="2"/>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7EC11253"/>
    <w:multiLevelType w:val="multilevel"/>
    <w:tmpl w:val="56A2D76C"/>
    <w:lvl w:ilvl="0">
      <w:start w:val="1"/>
      <w:numFmt w:val="decimal"/>
      <w:lvlText w:val="%1."/>
      <w:lvlJc w:val="left"/>
      <w:pPr>
        <w:tabs>
          <w:tab w:val="num" w:pos="360"/>
        </w:tabs>
        <w:ind w:left="360" w:hanging="360"/>
      </w:pPr>
      <w:rPr>
        <w:rFonts w:ascii="Times New Roman" w:eastAsia="Arial" w:hAnsi="Times New Roman" w:cs="Arial"/>
        <w:b/>
        <w:i w:val="0"/>
        <w:strike w:val="0"/>
        <w:dstrike w:val="0"/>
        <w:color w:val="00000A"/>
        <w:sz w:val="24"/>
        <w:szCs w:val="24"/>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7F733F2B"/>
    <w:multiLevelType w:val="multilevel"/>
    <w:tmpl w:val="0602DEE4"/>
    <w:lvl w:ilvl="0">
      <w:start w:val="4"/>
      <w:numFmt w:val="decimal"/>
      <w:lvlText w:val="%1."/>
      <w:lvlJc w:val="left"/>
      <w:pPr>
        <w:tabs>
          <w:tab w:val="num" w:pos="360"/>
        </w:tabs>
        <w:ind w:left="360" w:hanging="360"/>
      </w:pPr>
      <w:rPr>
        <w:rFonts w:eastAsia="Arial" w:cs="Arial"/>
        <w:b/>
        <w:i w:val="0"/>
        <w:strike w:val="0"/>
        <w:dstrike w:val="0"/>
        <w:color w:val="00000A"/>
        <w:sz w:val="20"/>
        <w:u w:val="none"/>
      </w:rPr>
    </w:lvl>
    <w:lvl w:ilvl="1">
      <w:start w:val="1"/>
      <w:numFmt w:val="decimal"/>
      <w:lvlText w:val="%1.%2."/>
      <w:lvlJc w:val="left"/>
      <w:pPr>
        <w:tabs>
          <w:tab w:val="num" w:pos="792"/>
        </w:tabs>
        <w:ind w:left="792" w:hanging="432"/>
      </w:pPr>
      <w:rPr>
        <w:rFonts w:ascii="Times New Roman" w:eastAsia="Arial" w:hAnsi="Times New Roman" w:cs="Arial"/>
        <w:b/>
        <w:i w:val="0"/>
        <w:strike w:val="0"/>
        <w:dstrike w:val="0"/>
        <w:color w:val="00000A"/>
        <w:sz w:val="24"/>
        <w:szCs w:val="24"/>
        <w:u w:val="none"/>
      </w:rPr>
    </w:lvl>
    <w:lvl w:ilvl="2">
      <w:start w:val="1"/>
      <w:numFmt w:val="decimal"/>
      <w:lvlText w:val="%1.%2.%3."/>
      <w:lvlJc w:val="left"/>
      <w:pPr>
        <w:tabs>
          <w:tab w:val="num" w:pos="1224"/>
        </w:tabs>
        <w:ind w:left="1224" w:hanging="504"/>
      </w:pPr>
      <w:rPr>
        <w:rFonts w:ascii="Times New Roman" w:eastAsia="Arial" w:hAnsi="Times New Roman" w:cs="Arial"/>
        <w:b w:val="0"/>
        <w:i w:val="0"/>
        <w:strike w:val="0"/>
        <w:dstrike w:val="0"/>
        <w:color w:val="00000A"/>
        <w:sz w:val="24"/>
        <w:szCs w:val="24"/>
        <w:u w:val="none"/>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0"/>
  </w:num>
  <w:num w:numId="2">
    <w:abstractNumId w:val="17"/>
  </w:num>
  <w:num w:numId="3">
    <w:abstractNumId w:val="19"/>
  </w:num>
  <w:num w:numId="4">
    <w:abstractNumId w:val="11"/>
  </w:num>
  <w:num w:numId="5">
    <w:abstractNumId w:val="18"/>
  </w:num>
  <w:num w:numId="6">
    <w:abstractNumId w:val="4"/>
  </w:num>
  <w:num w:numId="7">
    <w:abstractNumId w:val="0"/>
  </w:num>
  <w:num w:numId="8">
    <w:abstractNumId w:val="2"/>
  </w:num>
  <w:num w:numId="9">
    <w:abstractNumId w:val="21"/>
  </w:num>
  <w:num w:numId="10">
    <w:abstractNumId w:val="10"/>
  </w:num>
  <w:num w:numId="11">
    <w:abstractNumId w:val="8"/>
  </w:num>
  <w:num w:numId="12">
    <w:abstractNumId w:val="13"/>
  </w:num>
  <w:num w:numId="13">
    <w:abstractNumId w:val="9"/>
  </w:num>
  <w:num w:numId="14">
    <w:abstractNumId w:val="6"/>
  </w:num>
  <w:num w:numId="15">
    <w:abstractNumId w:val="12"/>
  </w:num>
  <w:num w:numId="16">
    <w:abstractNumId w:val="16"/>
  </w:num>
  <w:num w:numId="17">
    <w:abstractNumId w:val="3"/>
  </w:num>
  <w:num w:numId="18">
    <w:abstractNumId w:val="14"/>
  </w:num>
  <w:num w:numId="19">
    <w:abstractNumId w:val="15"/>
  </w:num>
  <w:num w:numId="20">
    <w:abstractNumId w:val="1"/>
  </w:num>
  <w:num w:numId="21">
    <w:abstractNumId w:val="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sLQwNzG3MDcyN7VU0lEKTi0uzszPAykwrgUApcot9iwAAAA="/>
    <w:docVar w:name="Description" w:val="This particular legal document or agreement of assignment is used to assist in articulating the terms of general by laws of your company. To access more legal documents and to assist with other legal issues go here https://www.templateguru.co.za/templates/legal/"/>
    <w:docVar w:name="Excerpt" w:val="GENERAL BY-LAWS OF [YOUR COMPANY NAME]"/>
    <w:docVar w:name="Source" w:val="www.lawyers-in-usa.com"/>
    <w:docVar w:name="Tags" w:val="incorporations, agreements, entrepreneur, legal documents, entrepreneurship, independent, certificate, checklist, declaration, general by law,  general by-laws template ,  general by-laws example"/>
  </w:docVars>
  <w:rsids>
    <w:rsidRoot w:val="000B1DA2"/>
    <w:rsid w:val="000B1DA2"/>
    <w:rsid w:val="0010651C"/>
    <w:rsid w:val="001A5B7A"/>
    <w:rsid w:val="003A674D"/>
    <w:rsid w:val="0077226C"/>
    <w:rsid w:val="009116E4"/>
    <w:rsid w:val="00921CD1"/>
    <w:rsid w:val="00A753DE"/>
    <w:rsid w:val="00BF439C"/>
    <w:rsid w:val="00E05A6F"/>
    <w:rsid w:val="00E14AE8"/>
    <w:rsid w:val="00E3045D"/>
    <w:rsid w:val="00E30FA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93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Noto Sans CJK SC Regular" w:hAnsi="Arial" w:cs="Lohit Devanagari"/>
        <w:lang w:val="en-IN"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color w:val="00000A"/>
      <w:sz w:val="24"/>
      <w:szCs w:val="24"/>
      <w:lang w:val="x-none" w:eastAsia="x-none" w:bidi="ar-SA"/>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qFormat/>
    <w:rPr>
      <w:lang w:val="x-none" w:eastAsia="x-none" w:bidi="x-none"/>
    </w:rPr>
  </w:style>
  <w:style w:type="character" w:customStyle="1" w:styleId="InternetLink">
    <w:name w:val="Internet Link"/>
    <w:qFormat/>
    <w:rPr>
      <w:color w:val="0000FF"/>
      <w:u w:val="single"/>
      <w:lang w:val="x-none" w:eastAsia="x-none" w:bidi="x-none"/>
    </w:rPr>
  </w:style>
  <w:style w:type="character" w:customStyle="1" w:styleId="FootnoteCharacters">
    <w:name w:val="Footnote Characters"/>
    <w:qFormat/>
    <w:rPr>
      <w:lang w:val="x-none" w:eastAsia="x-none" w:bidi="x-none"/>
    </w:rPr>
  </w:style>
  <w:style w:type="character" w:customStyle="1" w:styleId="FootnoteAnchor">
    <w:name w:val="Footnote Anchor"/>
    <w:rPr>
      <w:vertAlign w:val="superscript"/>
      <w:lang w:val="x-none" w:eastAsia="x-none" w:bidi="x-none"/>
    </w:rPr>
  </w:style>
  <w:style w:type="character" w:customStyle="1" w:styleId="ParaNum">
    <w:name w:val="ParaNum"/>
    <w:qFormat/>
    <w:rPr>
      <w:b w:val="0"/>
      <w:bCs w:val="0"/>
      <w:i w:val="0"/>
      <w:iCs w:val="0"/>
      <w:lang w:val="x-none" w:eastAsia="x-none" w:bidi="x-none"/>
    </w:rPr>
  </w:style>
  <w:style w:type="character" w:styleId="CommentReference">
    <w:name w:val="annotation reference"/>
    <w:qFormat/>
    <w:rPr>
      <w:sz w:val="16"/>
      <w:szCs w:val="16"/>
      <w:lang w:val="x-none" w:eastAsia="x-none" w:bidi="x-none"/>
    </w:rPr>
  </w:style>
  <w:style w:type="character" w:customStyle="1" w:styleId="ListLabel1">
    <w:name w:val="ListLabel 1"/>
    <w:qFormat/>
    <w:rPr>
      <w:rFonts w:eastAsia="Arial" w:cs="Arial"/>
      <w:b w:val="0"/>
      <w:i w:val="0"/>
      <w:strike w:val="0"/>
      <w:dstrike w:val="0"/>
      <w:color w:val="00000A"/>
      <w:sz w:val="20"/>
      <w:u w:val="none"/>
    </w:rPr>
  </w:style>
  <w:style w:type="character" w:customStyle="1" w:styleId="ListLabel2">
    <w:name w:val="ListLabel 2"/>
    <w:qFormat/>
    <w:rPr>
      <w:rFonts w:eastAsia="Arial" w:cs="Arial"/>
      <w:b/>
      <w:i w:val="0"/>
      <w:strike w:val="0"/>
      <w:dstrike w:val="0"/>
      <w:color w:val="00000A"/>
      <w:sz w:val="20"/>
      <w:u w:val="none"/>
    </w:rPr>
  </w:style>
  <w:style w:type="character" w:customStyle="1" w:styleId="ListLabel3">
    <w:name w:val="ListLabel 3"/>
    <w:qFormat/>
    <w:rPr>
      <w:rFonts w:eastAsia="Arial" w:cs="Arial"/>
      <w:b/>
      <w:i w:val="0"/>
      <w:strike w:val="0"/>
      <w:dstrike w:val="0"/>
      <w:color w:val="00000A"/>
      <w:sz w:val="20"/>
      <w:u w:val="none"/>
    </w:rPr>
  </w:style>
  <w:style w:type="character" w:customStyle="1" w:styleId="ListLabel4">
    <w:name w:val="ListLabel 4"/>
    <w:qFormat/>
    <w:rPr>
      <w:rFonts w:ascii="Times New Roman" w:eastAsia="Arial" w:hAnsi="Times New Roman" w:cs="Arial"/>
      <w:b/>
      <w:i w:val="0"/>
      <w:strike w:val="0"/>
      <w:dstrike w:val="0"/>
      <w:color w:val="00000A"/>
      <w:sz w:val="24"/>
      <w:szCs w:val="24"/>
      <w:u w:val="none"/>
    </w:rPr>
  </w:style>
  <w:style w:type="character" w:customStyle="1" w:styleId="ListLabel5">
    <w:name w:val="ListLabel 5"/>
    <w:qFormat/>
    <w:rPr>
      <w:rFonts w:ascii="Times New Roman" w:eastAsia="Arial" w:hAnsi="Times New Roman" w:cs="Arial"/>
      <w:b/>
      <w:i w:val="0"/>
      <w:strike w:val="0"/>
      <w:dstrike w:val="0"/>
      <w:color w:val="00000A"/>
      <w:sz w:val="24"/>
      <w:szCs w:val="24"/>
      <w:u w:val="none"/>
    </w:rPr>
  </w:style>
  <w:style w:type="character" w:customStyle="1" w:styleId="ListLabel6">
    <w:name w:val="ListLabel 6"/>
    <w:qFormat/>
    <w:rPr>
      <w:rFonts w:ascii="Times New Roman" w:eastAsia="Arial" w:hAnsi="Times New Roman" w:cs="Arial"/>
      <w:b/>
      <w:i w:val="0"/>
      <w:strike w:val="0"/>
      <w:dstrike w:val="0"/>
      <w:color w:val="00000A"/>
      <w:sz w:val="24"/>
      <w:szCs w:val="24"/>
      <w:u w:val="none"/>
    </w:rPr>
  </w:style>
  <w:style w:type="character" w:customStyle="1" w:styleId="ListLabel7">
    <w:name w:val="ListLabel 7"/>
    <w:qFormat/>
    <w:rPr>
      <w:rFonts w:eastAsia="Arial" w:cs="Arial"/>
      <w:b/>
      <w:i w:val="0"/>
      <w:strike w:val="0"/>
      <w:dstrike w:val="0"/>
      <w:color w:val="00000A"/>
      <w:sz w:val="20"/>
      <w:u w:val="none"/>
    </w:rPr>
  </w:style>
  <w:style w:type="character" w:customStyle="1" w:styleId="ListLabel8">
    <w:name w:val="ListLabel 8"/>
    <w:qFormat/>
    <w:rPr>
      <w:rFonts w:eastAsia="Arial" w:cs="Arial"/>
      <w:b/>
      <w:i w:val="0"/>
      <w:strike w:val="0"/>
      <w:dstrike w:val="0"/>
      <w:color w:val="00000A"/>
      <w:sz w:val="20"/>
      <w:u w:val="none"/>
    </w:rPr>
  </w:style>
  <w:style w:type="character" w:customStyle="1" w:styleId="ListLabel9">
    <w:name w:val="ListLabel 9"/>
    <w:qFormat/>
    <w:rPr>
      <w:rFonts w:ascii="Times New Roman" w:eastAsia="Arial" w:hAnsi="Times New Roman" w:cs="Arial"/>
      <w:b/>
      <w:i w:val="0"/>
      <w:strike w:val="0"/>
      <w:dstrike w:val="0"/>
      <w:color w:val="00000A"/>
      <w:sz w:val="24"/>
      <w:szCs w:val="24"/>
      <w:u w:val="none"/>
    </w:rPr>
  </w:style>
  <w:style w:type="character" w:customStyle="1" w:styleId="ListLabel10">
    <w:name w:val="ListLabel 10"/>
    <w:qFormat/>
    <w:rPr>
      <w:rFonts w:ascii="Times New Roman" w:eastAsia="Arial" w:hAnsi="Times New Roman" w:cs="Arial"/>
      <w:b w:val="0"/>
      <w:i w:val="0"/>
      <w:strike w:val="0"/>
      <w:dstrike w:val="0"/>
      <w:color w:val="00000A"/>
      <w:sz w:val="24"/>
      <w:szCs w:val="24"/>
      <w:u w:val="none"/>
    </w:rPr>
  </w:style>
  <w:style w:type="character" w:customStyle="1" w:styleId="ListLabel11">
    <w:name w:val="ListLabel 11"/>
    <w:qFormat/>
    <w:rPr>
      <w:rFonts w:ascii="Times New Roman" w:eastAsia="Arial" w:hAnsi="Times New Roman" w:cs="Arial"/>
      <w:b w:val="0"/>
      <w:i w:val="0"/>
      <w:strike w:val="0"/>
      <w:dstrike w:val="0"/>
      <w:color w:val="00000A"/>
      <w:sz w:val="24"/>
      <w:szCs w:val="24"/>
      <w:u w:val="none"/>
    </w:rPr>
  </w:style>
  <w:style w:type="character" w:customStyle="1" w:styleId="ListLabel12">
    <w:name w:val="ListLabel 12"/>
    <w:qFormat/>
    <w:rPr>
      <w:rFonts w:eastAsia="Arial" w:cs="Arial"/>
      <w:b w:val="0"/>
      <w:i w:val="0"/>
      <w:strike w:val="0"/>
      <w:dstrike w:val="0"/>
      <w:color w:val="00000A"/>
      <w:sz w:val="20"/>
      <w:u w:val="none"/>
    </w:rPr>
  </w:style>
  <w:style w:type="character" w:customStyle="1" w:styleId="ListLabel13">
    <w:name w:val="ListLabel 13"/>
    <w:qFormat/>
    <w:rPr>
      <w:rFonts w:ascii="Times New Roman" w:eastAsia="Arial" w:hAnsi="Times New Roman" w:cs="Arial"/>
      <w:b w:val="0"/>
      <w:i w:val="0"/>
      <w:strike w:val="0"/>
      <w:dstrike w:val="0"/>
      <w:color w:val="00000A"/>
      <w:sz w:val="24"/>
      <w:szCs w:val="24"/>
      <w:u w:val="none"/>
    </w:rPr>
  </w:style>
  <w:style w:type="character" w:customStyle="1" w:styleId="ListLabel14">
    <w:name w:val="ListLabel 14"/>
    <w:qFormat/>
    <w:rPr>
      <w:rFonts w:eastAsia="Arial" w:cs="Arial"/>
      <w:b w:val="0"/>
      <w:i w:val="0"/>
      <w:strike w:val="0"/>
      <w:dstrike w:val="0"/>
      <w:color w:val="00000A"/>
      <w:sz w:val="20"/>
      <w:u w:val="none"/>
    </w:rPr>
  </w:style>
  <w:style w:type="character" w:customStyle="1" w:styleId="ListLabel15">
    <w:name w:val="ListLabel 15"/>
    <w:qFormat/>
    <w:rPr>
      <w:rFonts w:eastAsia="Arial" w:cs="Arial"/>
      <w:b/>
      <w:i w:val="0"/>
      <w:strike w:val="0"/>
      <w:dstrike w:val="0"/>
      <w:color w:val="00000A"/>
      <w:sz w:val="20"/>
      <w:u w:val="none"/>
    </w:rPr>
  </w:style>
  <w:style w:type="character" w:customStyle="1" w:styleId="ListLabel16">
    <w:name w:val="ListLabel 16"/>
    <w:qFormat/>
    <w:rPr>
      <w:rFonts w:eastAsia="Arial" w:cs="Arial"/>
      <w:b/>
      <w:i w:val="0"/>
      <w:strike w:val="0"/>
      <w:dstrike w:val="0"/>
      <w:color w:val="00000A"/>
      <w:sz w:val="20"/>
      <w:u w:val="none"/>
    </w:rPr>
  </w:style>
  <w:style w:type="character" w:customStyle="1" w:styleId="ListLabel17">
    <w:name w:val="ListLabel 17"/>
    <w:qFormat/>
    <w:rPr>
      <w:rFonts w:eastAsia="Arial" w:cs="Arial"/>
      <w:b/>
      <w:i w:val="0"/>
      <w:strike w:val="0"/>
      <w:dstrike w:val="0"/>
      <w:color w:val="00000A"/>
      <w:sz w:val="20"/>
      <w:u w:val="none"/>
    </w:rPr>
  </w:style>
  <w:style w:type="character" w:customStyle="1" w:styleId="ListLabel18">
    <w:name w:val="ListLabel 18"/>
    <w:qFormat/>
    <w:rPr>
      <w:rFonts w:ascii="Times New Roman" w:eastAsia="Arial" w:hAnsi="Times New Roman" w:cs="Arial"/>
      <w:b/>
      <w:i w:val="0"/>
      <w:strike w:val="0"/>
      <w:dstrike w:val="0"/>
      <w:color w:val="00000A"/>
      <w:sz w:val="24"/>
      <w:szCs w:val="24"/>
      <w:u w:val="none"/>
    </w:rPr>
  </w:style>
  <w:style w:type="character" w:customStyle="1" w:styleId="ListLabel19">
    <w:name w:val="ListLabel 19"/>
    <w:qFormat/>
    <w:rPr>
      <w:rFonts w:eastAsia="Arial" w:cs="Arial"/>
      <w:b w:val="0"/>
      <w:i w:val="0"/>
      <w:strike w:val="0"/>
      <w:dstrike w:val="0"/>
      <w:color w:val="00000A"/>
      <w:sz w:val="20"/>
      <w:u w:val="none"/>
    </w:rPr>
  </w:style>
  <w:style w:type="character" w:customStyle="1" w:styleId="ListLabel20">
    <w:name w:val="ListLabel 20"/>
    <w:qFormat/>
    <w:rPr>
      <w:rFonts w:eastAsia="Arial" w:cs="Arial"/>
      <w:b w:val="0"/>
      <w:i w:val="0"/>
      <w:strike w:val="0"/>
      <w:dstrike w:val="0"/>
      <w:color w:val="00000A"/>
      <w:sz w:val="20"/>
      <w:u w:val="none"/>
    </w:rPr>
  </w:style>
  <w:style w:type="character" w:customStyle="1" w:styleId="ListLabel21">
    <w:name w:val="ListLabel 21"/>
    <w:qFormat/>
    <w:rPr>
      <w:rFonts w:ascii="Arial" w:eastAsia="Arial" w:hAnsi="Arial" w:cs="Arial"/>
      <w:b w:val="0"/>
      <w:i w:val="0"/>
      <w:strike w:val="0"/>
      <w:dstrike w:val="0"/>
      <w:color w:val="00000A"/>
      <w:sz w:val="20"/>
      <w:u w:val="none"/>
    </w:rPr>
  </w:style>
  <w:style w:type="character" w:customStyle="1" w:styleId="ListLabel22">
    <w:name w:val="ListLabel 22"/>
    <w:qFormat/>
    <w:rPr>
      <w:rFonts w:ascii="Arial" w:eastAsia="Arial" w:hAnsi="Arial" w:cs="Arial"/>
      <w:b w:val="0"/>
      <w:i w:val="0"/>
      <w:strike w:val="0"/>
      <w:dstrike w:val="0"/>
      <w:color w:val="00000A"/>
      <w:sz w:val="20"/>
      <w:u w:val="none"/>
    </w:rPr>
  </w:style>
  <w:style w:type="character" w:customStyle="1" w:styleId="ListLabel23">
    <w:name w:val="ListLabel 23"/>
    <w:qFormat/>
    <w:rPr>
      <w:rFonts w:eastAsia="Arial" w:cs="Arial"/>
      <w:b/>
      <w:i w:val="0"/>
      <w:strike w:val="0"/>
      <w:dstrike w:val="0"/>
      <w:color w:val="00000A"/>
      <w:sz w:val="20"/>
      <w:u w:val="none"/>
    </w:rPr>
  </w:style>
  <w:style w:type="character" w:customStyle="1" w:styleId="ListLabel24">
    <w:name w:val="ListLabel 24"/>
    <w:qFormat/>
    <w:rPr>
      <w:rFonts w:ascii="Times New Roman" w:eastAsia="Arial" w:hAnsi="Times New Roman" w:cs="Arial"/>
      <w:b/>
      <w:i w:val="0"/>
      <w:strike w:val="0"/>
      <w:dstrike w:val="0"/>
      <w:color w:val="00000A"/>
      <w:sz w:val="24"/>
      <w:szCs w:val="24"/>
      <w:u w:val="none"/>
    </w:rPr>
  </w:style>
  <w:style w:type="character" w:customStyle="1" w:styleId="ListLabel25">
    <w:name w:val="ListLabel 25"/>
    <w:qFormat/>
    <w:rPr>
      <w:rFonts w:ascii="Times New Roman" w:eastAsia="Arial" w:hAnsi="Times New Roman" w:cs="Arial"/>
      <w:b w:val="0"/>
      <w:i w:val="0"/>
      <w:strike w:val="0"/>
      <w:dstrike w:val="0"/>
      <w:color w:val="00000A"/>
      <w:sz w:val="24"/>
      <w:szCs w:val="24"/>
      <w:u w:val="none"/>
    </w:rPr>
  </w:style>
  <w:style w:type="character" w:customStyle="1" w:styleId="ListLabel26">
    <w:name w:val="ListLabel 26"/>
    <w:qFormat/>
    <w:rPr>
      <w:rFonts w:ascii="Arial" w:eastAsia="Arial" w:hAnsi="Arial" w:cs="Arial"/>
      <w:b w:val="0"/>
      <w:i w:val="0"/>
      <w:strike w:val="0"/>
      <w:dstrike w:val="0"/>
      <w:color w:val="00000A"/>
      <w:sz w:val="20"/>
      <w:u w:val="none"/>
    </w:rPr>
  </w:style>
  <w:style w:type="character" w:customStyle="1" w:styleId="ListLabel27">
    <w:name w:val="ListLabel 27"/>
    <w:qFormat/>
    <w:rPr>
      <w:rFonts w:ascii="Times New Roman" w:eastAsia="Arial" w:hAnsi="Times New Roman" w:cs="Arial"/>
      <w:b w:val="0"/>
      <w:i w:val="0"/>
      <w:strike w:val="0"/>
      <w:dstrike w:val="0"/>
      <w:color w:val="00000A"/>
      <w:sz w:val="24"/>
      <w:szCs w:val="24"/>
      <w:u w:val="none"/>
    </w:rPr>
  </w:style>
  <w:style w:type="character" w:customStyle="1" w:styleId="ListLabel28">
    <w:name w:val="ListLabel 28"/>
    <w:qFormat/>
    <w:rPr>
      <w:rFonts w:eastAsia="Arial" w:cs="Arial"/>
      <w:b/>
      <w:i w:val="0"/>
      <w:strike w:val="0"/>
      <w:dstrike w:val="0"/>
      <w:color w:val="00000A"/>
      <w:sz w:val="20"/>
      <w:u w:val="none"/>
    </w:rPr>
  </w:style>
  <w:style w:type="character" w:customStyle="1" w:styleId="ListLabel29">
    <w:name w:val="ListLabel 29"/>
    <w:qFormat/>
    <w:rPr>
      <w:rFonts w:ascii="Times New Roman" w:eastAsia="Arial" w:hAnsi="Times New Roman" w:cs="Arial"/>
      <w:b/>
      <w:i w:val="0"/>
      <w:strike w:val="0"/>
      <w:dstrike w:val="0"/>
      <w:color w:val="00000A"/>
      <w:sz w:val="24"/>
      <w:szCs w:val="24"/>
      <w:u w:val="none"/>
    </w:rPr>
  </w:style>
  <w:style w:type="character" w:customStyle="1" w:styleId="ListLabel30">
    <w:name w:val="ListLabel 30"/>
    <w:qFormat/>
    <w:rPr>
      <w:rFonts w:eastAsia="Arial" w:cs="Arial"/>
      <w:b w:val="0"/>
      <w:i w:val="0"/>
      <w:strike w:val="0"/>
      <w:dstrike w:val="0"/>
      <w:color w:val="00000A"/>
      <w:sz w:val="20"/>
      <w:u w:val="none"/>
    </w:rPr>
  </w:style>
  <w:style w:type="character" w:customStyle="1" w:styleId="ListLabel31">
    <w:name w:val="ListLabel 31"/>
    <w:qFormat/>
    <w:rPr>
      <w:rFonts w:ascii="Arial" w:eastAsia="Arial" w:hAnsi="Arial" w:cs="Arial"/>
      <w:b w:val="0"/>
      <w:i w:val="0"/>
      <w:strike w:val="0"/>
      <w:dstrike w:val="0"/>
      <w:color w:val="00000A"/>
      <w:sz w:val="20"/>
      <w:u w:val="none"/>
    </w:rPr>
  </w:style>
  <w:style w:type="character" w:customStyle="1" w:styleId="ListLabel32">
    <w:name w:val="ListLabel 32"/>
    <w:qFormat/>
    <w:rPr>
      <w:rFonts w:ascii="Arial" w:eastAsia="Arial" w:hAnsi="Arial" w:cs="Arial"/>
      <w:b w:val="0"/>
      <w:i w:val="0"/>
      <w:strike w:val="0"/>
      <w:dstrike w:val="0"/>
      <w:color w:val="00000A"/>
      <w:sz w:val="20"/>
      <w:u w:val="none"/>
    </w:rPr>
  </w:style>
  <w:style w:type="character" w:customStyle="1" w:styleId="ListLabel33">
    <w:name w:val="ListLabel 33"/>
    <w:qFormat/>
    <w:rPr>
      <w:rFonts w:eastAsia="Arial" w:cs="Arial"/>
      <w:b w:val="0"/>
      <w:i w:val="0"/>
      <w:strike w:val="0"/>
      <w:dstrike w:val="0"/>
      <w:color w:val="00000A"/>
      <w:sz w:val="20"/>
      <w:u w:val="none"/>
    </w:rPr>
  </w:style>
  <w:style w:type="character" w:customStyle="1" w:styleId="ListLabel34">
    <w:name w:val="ListLabel 34"/>
    <w:qFormat/>
    <w:rPr>
      <w:rFonts w:ascii="Arial" w:eastAsia="Arial" w:hAnsi="Arial" w:cs="Arial"/>
      <w:b w:val="0"/>
      <w:i w:val="0"/>
      <w:strike w:val="0"/>
      <w:dstrike w:val="0"/>
      <w:color w:val="00000A"/>
      <w:sz w:val="20"/>
      <w:u w:val="none"/>
    </w:rPr>
  </w:style>
  <w:style w:type="character" w:customStyle="1" w:styleId="ListLabel35">
    <w:name w:val="ListLabel 35"/>
    <w:qFormat/>
    <w:rPr>
      <w:rFonts w:eastAsia="Arial" w:cs="Arial"/>
      <w:b/>
      <w:i w:val="0"/>
      <w:strike w:val="0"/>
      <w:dstrike w:val="0"/>
      <w:color w:val="00000A"/>
      <w:sz w:val="20"/>
      <w:u w:val="none"/>
    </w:rPr>
  </w:style>
  <w:style w:type="character" w:customStyle="1" w:styleId="ListLabel36">
    <w:name w:val="ListLabel 36"/>
    <w:qFormat/>
    <w:rPr>
      <w:rFonts w:ascii="Times New Roman" w:eastAsia="Arial" w:hAnsi="Times New Roman" w:cs="Arial"/>
      <w:b/>
      <w:i w:val="0"/>
      <w:strike w:val="0"/>
      <w:dstrike w:val="0"/>
      <w:color w:val="00000A"/>
      <w:sz w:val="24"/>
      <w:szCs w:val="24"/>
      <w:u w:val="none"/>
    </w:rPr>
  </w:style>
  <w:style w:type="character" w:customStyle="1" w:styleId="ListLabel37">
    <w:name w:val="ListLabel 37"/>
    <w:qFormat/>
    <w:rPr>
      <w:rFonts w:eastAsia="Arial" w:cs="Arial"/>
      <w:b/>
      <w:i w:val="0"/>
      <w:strike w:val="0"/>
      <w:dstrike w:val="0"/>
      <w:color w:val="00000A"/>
      <w:sz w:val="20"/>
      <w:u w:val="none"/>
    </w:rPr>
  </w:style>
  <w:style w:type="character" w:customStyle="1" w:styleId="ListLabel38">
    <w:name w:val="ListLabel 38"/>
    <w:qFormat/>
    <w:rPr>
      <w:rFonts w:ascii="Times New Roman" w:eastAsia="Arial" w:hAnsi="Times New Roman" w:cs="Arial"/>
      <w:b/>
      <w:i w:val="0"/>
      <w:strike w:val="0"/>
      <w:dstrike w:val="0"/>
      <w:color w:val="00000A"/>
      <w:sz w:val="24"/>
      <w:szCs w:val="24"/>
      <w:u w:val="none"/>
    </w:rPr>
  </w:style>
  <w:style w:type="character" w:customStyle="1" w:styleId="ListLabel39">
    <w:name w:val="ListLabel 39"/>
    <w:qFormat/>
    <w:rPr>
      <w:rFonts w:eastAsia="Arial" w:cs="Arial"/>
      <w:b/>
      <w:i w:val="0"/>
      <w:strike w:val="0"/>
      <w:dstrike w:val="0"/>
      <w:color w:val="00000A"/>
      <w:sz w:val="20"/>
      <w:u w:val="none"/>
    </w:rPr>
  </w:style>
  <w:style w:type="character" w:customStyle="1" w:styleId="ListLabel40">
    <w:name w:val="ListLabel 40"/>
    <w:qFormat/>
    <w:rPr>
      <w:rFonts w:eastAsia="Arial" w:cs="Arial"/>
      <w:b/>
      <w:i w:val="0"/>
      <w:strike w:val="0"/>
      <w:dstrike w:val="0"/>
      <w:color w:val="00000A"/>
      <w:sz w:val="20"/>
      <w:u w:val="none"/>
    </w:rPr>
  </w:style>
  <w:style w:type="character" w:customStyle="1" w:styleId="ListLabel41">
    <w:name w:val="ListLabel 41"/>
    <w:qFormat/>
    <w:rPr>
      <w:rFonts w:ascii="Arial" w:eastAsia="Arial" w:hAnsi="Arial" w:cs="Arial"/>
      <w:b w:val="0"/>
      <w:i w:val="0"/>
      <w:strike w:val="0"/>
      <w:dstrike w:val="0"/>
      <w:color w:val="00000A"/>
      <w:sz w:val="20"/>
      <w:u w:val="none"/>
    </w:rPr>
  </w:style>
  <w:style w:type="character" w:customStyle="1" w:styleId="ListLabel42">
    <w:name w:val="ListLabel 42"/>
    <w:qFormat/>
    <w:rPr>
      <w:rFonts w:eastAsia="Arial" w:cs="Arial"/>
      <w:b/>
      <w:i w:val="0"/>
      <w:strike w:val="0"/>
      <w:dstrike w:val="0"/>
      <w:color w:val="00000A"/>
      <w:sz w:val="20"/>
      <w:u w:val="none"/>
    </w:rPr>
  </w:style>
  <w:style w:type="character" w:customStyle="1" w:styleId="ListLabel43">
    <w:name w:val="ListLabel 43"/>
    <w:qFormat/>
    <w:rPr>
      <w:rFonts w:ascii="Times New Roman" w:eastAsia="Arial" w:hAnsi="Times New Roman" w:cs="Arial"/>
      <w:b/>
      <w:i w:val="0"/>
      <w:strike w:val="0"/>
      <w:dstrike w:val="0"/>
      <w:color w:val="00000A"/>
      <w:sz w:val="24"/>
      <w:szCs w:val="24"/>
      <w:u w:val="none"/>
    </w:rPr>
  </w:style>
  <w:style w:type="character" w:customStyle="1" w:styleId="ListLabel44">
    <w:name w:val="ListLabel 44"/>
    <w:qFormat/>
    <w:rPr>
      <w:rFonts w:eastAsia="Arial" w:cs="Arial"/>
      <w:b/>
      <w:i w:val="0"/>
      <w:strike w:val="0"/>
      <w:dstrike w:val="0"/>
      <w:color w:val="00000A"/>
      <w:sz w:val="20"/>
      <w:u w:val="none"/>
    </w:rPr>
  </w:style>
  <w:style w:type="character" w:customStyle="1" w:styleId="ListLabel45">
    <w:name w:val="ListLabel 45"/>
    <w:qFormat/>
    <w:rPr>
      <w:rFonts w:eastAsia="Arial" w:cs="Arial"/>
      <w:b/>
      <w:i w:val="0"/>
      <w:strike w:val="0"/>
      <w:dstrike w:val="0"/>
      <w:color w:val="00000A"/>
      <w:sz w:val="20"/>
      <w:u w:val="none"/>
    </w:rPr>
  </w:style>
  <w:style w:type="character" w:customStyle="1" w:styleId="ListLabel46">
    <w:name w:val="ListLabel 46"/>
    <w:qFormat/>
    <w:rPr>
      <w:rFonts w:eastAsia="Arial" w:cs="Arial"/>
      <w:b/>
      <w:i w:val="0"/>
      <w:strike w:val="0"/>
      <w:dstrike w:val="0"/>
      <w:color w:val="00000A"/>
      <w:sz w:val="20"/>
      <w:u w:val="none"/>
    </w:rPr>
  </w:style>
  <w:style w:type="character" w:customStyle="1" w:styleId="ListLabel47">
    <w:name w:val="ListLabel 47"/>
    <w:qFormat/>
    <w:rPr>
      <w:rFonts w:eastAsia="Arial" w:cs="Arial"/>
      <w:b/>
      <w:i w:val="0"/>
      <w:strike w:val="0"/>
      <w:dstrike w:val="0"/>
      <w:color w:val="00000A"/>
      <w:sz w:val="20"/>
      <w:u w:val="none"/>
    </w:rPr>
  </w:style>
  <w:style w:type="character" w:customStyle="1" w:styleId="ListLabel48">
    <w:name w:val="ListLabel 48"/>
    <w:qFormat/>
    <w:rPr>
      <w:rFonts w:eastAsia="Arial" w:cs="Arial"/>
      <w:b/>
      <w:i w:val="0"/>
      <w:strike w:val="0"/>
      <w:dstrike w:val="0"/>
      <w:color w:val="00000A"/>
      <w:sz w:val="20"/>
      <w:u w:val="none"/>
    </w:rPr>
  </w:style>
  <w:style w:type="character" w:customStyle="1" w:styleId="ListLabel49">
    <w:name w:val="ListLabel 49"/>
    <w:qFormat/>
    <w:rPr>
      <w:rFonts w:eastAsia="Arial" w:cs="Arial"/>
      <w:b/>
      <w:i w:val="0"/>
      <w:strike w:val="0"/>
      <w:dstrike w:val="0"/>
      <w:color w:val="00000A"/>
      <w:sz w:val="20"/>
      <w:u w:val="none"/>
    </w:rPr>
  </w:style>
  <w:style w:type="character" w:customStyle="1" w:styleId="ListLabel50">
    <w:name w:val="ListLabel 50"/>
    <w:qFormat/>
    <w:rPr>
      <w:rFonts w:ascii="Arial" w:eastAsia="Arial" w:hAnsi="Arial" w:cs="Arial"/>
      <w:sz w:val="20"/>
    </w:rPr>
  </w:style>
  <w:style w:type="character" w:customStyle="1" w:styleId="ListLabel51">
    <w:name w:val="ListLabel 51"/>
    <w:qFormat/>
    <w:rPr>
      <w:rFonts w:ascii="Arial" w:eastAsia="Arial" w:hAnsi="Arial" w:cs="Arial"/>
      <w:sz w:val="20"/>
      <w:lang w:val="en-CA" w:eastAsia="en-CA" w:bidi="en-CA"/>
    </w:rPr>
  </w:style>
  <w:style w:type="character" w:customStyle="1" w:styleId="ListLabel52">
    <w:name w:val="ListLabel 52"/>
    <w:qFormat/>
    <w:rPr>
      <w:rFonts w:ascii="Arial" w:eastAsia="Arial" w:hAnsi="Arial" w:cs="Arial"/>
      <w:sz w:val="20"/>
    </w:rPr>
  </w:style>
  <w:style w:type="character" w:customStyle="1" w:styleId="ListLabel53">
    <w:name w:val="ListLabel 53"/>
    <w:qFormat/>
    <w:rPr>
      <w:rFonts w:ascii="Times New Roman" w:eastAsia="Arial" w:hAnsi="Times New Roman" w:cs="Arial"/>
      <w:b/>
      <w:i w:val="0"/>
      <w:strike w:val="0"/>
      <w:dstrike w:val="0"/>
      <w:color w:val="00000A"/>
      <w:sz w:val="24"/>
      <w:szCs w:val="24"/>
      <w:u w:val="none"/>
    </w:rPr>
  </w:style>
  <w:style w:type="character" w:customStyle="1" w:styleId="ListLabel54">
    <w:name w:val="ListLabel 54"/>
    <w:qFormat/>
    <w:rPr>
      <w:rFonts w:ascii="Times New Roman" w:eastAsia="Arial" w:hAnsi="Times New Roman" w:cs="Arial"/>
      <w:b/>
      <w:i w:val="0"/>
      <w:strike w:val="0"/>
      <w:dstrike w:val="0"/>
      <w:color w:val="00000A"/>
      <w:sz w:val="24"/>
      <w:szCs w:val="24"/>
      <w:u w:val="none"/>
    </w:rPr>
  </w:style>
  <w:style w:type="character" w:customStyle="1" w:styleId="ListLabel55">
    <w:name w:val="ListLabel 55"/>
    <w:qFormat/>
    <w:rPr>
      <w:rFonts w:ascii="Times New Roman" w:eastAsia="Arial" w:hAnsi="Times New Roman" w:cs="Arial"/>
      <w:b/>
      <w:i w:val="0"/>
      <w:strike w:val="0"/>
      <w:dstrike w:val="0"/>
      <w:color w:val="00000A"/>
      <w:sz w:val="24"/>
      <w:szCs w:val="24"/>
      <w:u w:val="none"/>
    </w:rPr>
  </w:style>
  <w:style w:type="character" w:customStyle="1" w:styleId="ListLabel56">
    <w:name w:val="ListLabel 56"/>
    <w:qFormat/>
    <w:rPr>
      <w:rFonts w:eastAsia="Arial" w:cs="Arial"/>
      <w:b/>
      <w:i w:val="0"/>
      <w:strike w:val="0"/>
      <w:dstrike w:val="0"/>
      <w:color w:val="00000A"/>
      <w:sz w:val="20"/>
      <w:u w:val="none"/>
    </w:rPr>
  </w:style>
  <w:style w:type="character" w:customStyle="1" w:styleId="ListLabel57">
    <w:name w:val="ListLabel 57"/>
    <w:qFormat/>
    <w:rPr>
      <w:rFonts w:eastAsia="Arial" w:cs="Arial"/>
      <w:b/>
      <w:i w:val="0"/>
      <w:strike w:val="0"/>
      <w:dstrike w:val="0"/>
      <w:color w:val="00000A"/>
      <w:sz w:val="20"/>
      <w:u w:val="none"/>
    </w:rPr>
  </w:style>
  <w:style w:type="character" w:customStyle="1" w:styleId="ListLabel58">
    <w:name w:val="ListLabel 58"/>
    <w:qFormat/>
    <w:rPr>
      <w:rFonts w:ascii="Times New Roman" w:eastAsia="Arial" w:hAnsi="Times New Roman" w:cs="Arial"/>
      <w:b/>
      <w:i w:val="0"/>
      <w:strike w:val="0"/>
      <w:dstrike w:val="0"/>
      <w:color w:val="00000A"/>
      <w:sz w:val="24"/>
      <w:szCs w:val="24"/>
      <w:u w:val="none"/>
    </w:rPr>
  </w:style>
  <w:style w:type="character" w:customStyle="1" w:styleId="ListLabel59">
    <w:name w:val="ListLabel 59"/>
    <w:qFormat/>
    <w:rPr>
      <w:rFonts w:ascii="Times New Roman" w:eastAsia="Arial" w:hAnsi="Times New Roman" w:cs="Arial"/>
      <w:b w:val="0"/>
      <w:i w:val="0"/>
      <w:strike w:val="0"/>
      <w:dstrike w:val="0"/>
      <w:color w:val="00000A"/>
      <w:sz w:val="24"/>
      <w:szCs w:val="24"/>
      <w:u w:val="none"/>
    </w:rPr>
  </w:style>
  <w:style w:type="character" w:customStyle="1" w:styleId="ListLabel60">
    <w:name w:val="ListLabel 60"/>
    <w:qFormat/>
    <w:rPr>
      <w:rFonts w:ascii="Times New Roman" w:eastAsia="Arial" w:hAnsi="Times New Roman" w:cs="Arial"/>
      <w:b w:val="0"/>
      <w:i w:val="0"/>
      <w:strike w:val="0"/>
      <w:dstrike w:val="0"/>
      <w:color w:val="00000A"/>
      <w:sz w:val="24"/>
      <w:szCs w:val="24"/>
      <w:u w:val="none"/>
    </w:rPr>
  </w:style>
  <w:style w:type="character" w:customStyle="1" w:styleId="ListLabel61">
    <w:name w:val="ListLabel 61"/>
    <w:qFormat/>
    <w:rPr>
      <w:rFonts w:eastAsia="Arial" w:cs="Arial"/>
      <w:b w:val="0"/>
      <w:i w:val="0"/>
      <w:strike w:val="0"/>
      <w:dstrike w:val="0"/>
      <w:color w:val="00000A"/>
      <w:sz w:val="20"/>
      <w:u w:val="none"/>
    </w:rPr>
  </w:style>
  <w:style w:type="character" w:customStyle="1" w:styleId="ListLabel62">
    <w:name w:val="ListLabel 62"/>
    <w:qFormat/>
    <w:rPr>
      <w:rFonts w:ascii="Times New Roman" w:eastAsia="Arial" w:hAnsi="Times New Roman" w:cs="Arial"/>
      <w:b w:val="0"/>
      <w:i w:val="0"/>
      <w:strike w:val="0"/>
      <w:dstrike w:val="0"/>
      <w:color w:val="00000A"/>
      <w:sz w:val="24"/>
      <w:szCs w:val="24"/>
      <w:u w:val="none"/>
    </w:rPr>
  </w:style>
  <w:style w:type="character" w:customStyle="1" w:styleId="ListLabel63">
    <w:name w:val="ListLabel 63"/>
    <w:qFormat/>
    <w:rPr>
      <w:rFonts w:ascii="Times New Roman" w:eastAsia="Arial" w:hAnsi="Times New Roman" w:cs="Arial"/>
      <w:b w:val="0"/>
      <w:i w:val="0"/>
      <w:strike w:val="0"/>
      <w:dstrike w:val="0"/>
      <w:color w:val="00000A"/>
      <w:sz w:val="24"/>
      <w:u w:val="none"/>
    </w:rPr>
  </w:style>
  <w:style w:type="character" w:customStyle="1" w:styleId="ListLabel64">
    <w:name w:val="ListLabel 64"/>
    <w:qFormat/>
    <w:rPr>
      <w:rFonts w:eastAsia="Arial" w:cs="Arial"/>
      <w:b/>
      <w:i w:val="0"/>
      <w:strike w:val="0"/>
      <w:dstrike w:val="0"/>
      <w:color w:val="00000A"/>
      <w:sz w:val="20"/>
      <w:u w:val="none"/>
    </w:rPr>
  </w:style>
  <w:style w:type="character" w:customStyle="1" w:styleId="ListLabel65">
    <w:name w:val="ListLabel 65"/>
    <w:qFormat/>
    <w:rPr>
      <w:rFonts w:ascii="Times New Roman" w:eastAsia="Arial" w:hAnsi="Times New Roman" w:cs="Arial"/>
      <w:b/>
      <w:i w:val="0"/>
      <w:strike w:val="0"/>
      <w:dstrike w:val="0"/>
      <w:color w:val="00000A"/>
      <w:sz w:val="24"/>
      <w:szCs w:val="24"/>
      <w:u w:val="none"/>
    </w:rPr>
  </w:style>
  <w:style w:type="character" w:customStyle="1" w:styleId="ListLabel66">
    <w:name w:val="ListLabel 66"/>
    <w:qFormat/>
    <w:rPr>
      <w:rFonts w:eastAsia="Arial" w:cs="Arial"/>
      <w:b/>
      <w:i w:val="0"/>
      <w:strike w:val="0"/>
      <w:dstrike w:val="0"/>
      <w:color w:val="00000A"/>
      <w:sz w:val="20"/>
      <w:u w:val="none"/>
    </w:rPr>
  </w:style>
  <w:style w:type="character" w:customStyle="1" w:styleId="ListLabel67">
    <w:name w:val="ListLabel 67"/>
    <w:qFormat/>
    <w:rPr>
      <w:rFonts w:ascii="Times New Roman" w:eastAsia="Arial" w:hAnsi="Times New Roman" w:cs="Arial"/>
      <w:b/>
      <w:i w:val="0"/>
      <w:strike w:val="0"/>
      <w:dstrike w:val="0"/>
      <w:color w:val="00000A"/>
      <w:sz w:val="24"/>
      <w:szCs w:val="24"/>
      <w:u w:val="none"/>
    </w:rPr>
  </w:style>
  <w:style w:type="character" w:customStyle="1" w:styleId="ListLabel68">
    <w:name w:val="ListLabel 68"/>
    <w:qFormat/>
    <w:rPr>
      <w:rFonts w:eastAsia="Arial" w:cs="Arial"/>
      <w:b w:val="0"/>
      <w:i w:val="0"/>
      <w:strike w:val="0"/>
      <w:dstrike w:val="0"/>
      <w:color w:val="00000A"/>
      <w:sz w:val="20"/>
      <w:u w:val="none"/>
    </w:rPr>
  </w:style>
  <w:style w:type="character" w:customStyle="1" w:styleId="ListLabel69">
    <w:name w:val="ListLabel 69"/>
    <w:qFormat/>
    <w:rPr>
      <w:rFonts w:eastAsia="Arial" w:cs="Arial"/>
      <w:b w:val="0"/>
      <w:i w:val="0"/>
      <w:strike w:val="0"/>
      <w:dstrike w:val="0"/>
      <w:color w:val="00000A"/>
      <w:sz w:val="20"/>
      <w:u w:val="none"/>
    </w:rPr>
  </w:style>
  <w:style w:type="character" w:customStyle="1" w:styleId="ListLabel70">
    <w:name w:val="ListLabel 70"/>
    <w:qFormat/>
    <w:rPr>
      <w:rFonts w:ascii="Times New Roman" w:eastAsia="Arial" w:hAnsi="Times New Roman" w:cs="Arial"/>
      <w:b w:val="0"/>
      <w:i w:val="0"/>
      <w:strike w:val="0"/>
      <w:dstrike w:val="0"/>
      <w:color w:val="00000A"/>
      <w:sz w:val="24"/>
      <w:szCs w:val="24"/>
      <w:u w:val="none"/>
    </w:rPr>
  </w:style>
  <w:style w:type="character" w:customStyle="1" w:styleId="ListLabel71">
    <w:name w:val="ListLabel 71"/>
    <w:qFormat/>
    <w:rPr>
      <w:rFonts w:ascii="Times New Roman" w:eastAsia="Arial" w:hAnsi="Times New Roman" w:cs="Arial"/>
      <w:b w:val="0"/>
      <w:i w:val="0"/>
      <w:strike w:val="0"/>
      <w:dstrike w:val="0"/>
      <w:color w:val="00000A"/>
      <w:sz w:val="24"/>
      <w:szCs w:val="24"/>
      <w:u w:val="none"/>
    </w:rPr>
  </w:style>
  <w:style w:type="character" w:customStyle="1" w:styleId="ListLabel72">
    <w:name w:val="ListLabel 72"/>
    <w:qFormat/>
    <w:rPr>
      <w:rFonts w:eastAsia="Arial" w:cs="Arial"/>
      <w:b/>
      <w:i w:val="0"/>
      <w:strike w:val="0"/>
      <w:dstrike w:val="0"/>
      <w:color w:val="00000A"/>
      <w:sz w:val="20"/>
      <w:u w:val="none"/>
    </w:rPr>
  </w:style>
  <w:style w:type="character" w:customStyle="1" w:styleId="ListLabel73">
    <w:name w:val="ListLabel 73"/>
    <w:qFormat/>
    <w:rPr>
      <w:rFonts w:ascii="Times New Roman" w:eastAsia="Arial" w:hAnsi="Times New Roman" w:cs="Arial"/>
      <w:b/>
      <w:i w:val="0"/>
      <w:strike w:val="0"/>
      <w:dstrike w:val="0"/>
      <w:color w:val="00000A"/>
      <w:sz w:val="24"/>
      <w:szCs w:val="24"/>
      <w:u w:val="none"/>
    </w:rPr>
  </w:style>
  <w:style w:type="character" w:customStyle="1" w:styleId="ListLabel74">
    <w:name w:val="ListLabel 74"/>
    <w:qFormat/>
    <w:rPr>
      <w:rFonts w:ascii="Times New Roman" w:eastAsia="Arial" w:hAnsi="Times New Roman" w:cs="Arial"/>
      <w:b w:val="0"/>
      <w:i w:val="0"/>
      <w:strike w:val="0"/>
      <w:dstrike w:val="0"/>
      <w:color w:val="00000A"/>
      <w:sz w:val="24"/>
      <w:szCs w:val="24"/>
      <w:u w:val="none"/>
    </w:rPr>
  </w:style>
  <w:style w:type="character" w:customStyle="1" w:styleId="ListLabel75">
    <w:name w:val="ListLabel 75"/>
    <w:qFormat/>
    <w:rPr>
      <w:rFonts w:ascii="Times New Roman" w:eastAsia="Arial" w:hAnsi="Times New Roman" w:cs="Arial"/>
      <w:b w:val="0"/>
      <w:i w:val="0"/>
      <w:strike w:val="0"/>
      <w:dstrike w:val="0"/>
      <w:color w:val="00000A"/>
      <w:sz w:val="24"/>
      <w:szCs w:val="24"/>
      <w:u w:val="none"/>
    </w:rPr>
  </w:style>
  <w:style w:type="character" w:customStyle="1" w:styleId="ListLabel76">
    <w:name w:val="ListLabel 76"/>
    <w:qFormat/>
    <w:rPr>
      <w:rFonts w:ascii="Times New Roman" w:eastAsia="Arial" w:hAnsi="Times New Roman" w:cs="Arial"/>
      <w:b w:val="0"/>
      <w:i w:val="0"/>
      <w:strike w:val="0"/>
      <w:dstrike w:val="0"/>
      <w:color w:val="00000A"/>
      <w:sz w:val="24"/>
      <w:szCs w:val="24"/>
      <w:u w:val="none"/>
    </w:rPr>
  </w:style>
  <w:style w:type="character" w:customStyle="1" w:styleId="ListLabel77">
    <w:name w:val="ListLabel 77"/>
    <w:qFormat/>
    <w:rPr>
      <w:rFonts w:eastAsia="Arial" w:cs="Arial"/>
      <w:b/>
      <w:i w:val="0"/>
      <w:strike w:val="0"/>
      <w:dstrike w:val="0"/>
      <w:color w:val="00000A"/>
      <w:sz w:val="20"/>
      <w:u w:val="none"/>
    </w:rPr>
  </w:style>
  <w:style w:type="character" w:customStyle="1" w:styleId="ListLabel78">
    <w:name w:val="ListLabel 78"/>
    <w:qFormat/>
    <w:rPr>
      <w:rFonts w:ascii="Times New Roman" w:eastAsia="Arial" w:hAnsi="Times New Roman" w:cs="Arial"/>
      <w:b/>
      <w:i w:val="0"/>
      <w:strike w:val="0"/>
      <w:dstrike w:val="0"/>
      <w:color w:val="00000A"/>
      <w:sz w:val="24"/>
      <w:szCs w:val="24"/>
      <w:u w:val="none"/>
    </w:rPr>
  </w:style>
  <w:style w:type="character" w:customStyle="1" w:styleId="ListLabel79">
    <w:name w:val="ListLabel 79"/>
    <w:qFormat/>
    <w:rPr>
      <w:rFonts w:eastAsia="Arial" w:cs="Arial"/>
      <w:b w:val="0"/>
      <w:i w:val="0"/>
      <w:strike w:val="0"/>
      <w:dstrike w:val="0"/>
      <w:color w:val="00000A"/>
      <w:sz w:val="20"/>
      <w:u w:val="none"/>
    </w:rPr>
  </w:style>
  <w:style w:type="character" w:customStyle="1" w:styleId="ListLabel80">
    <w:name w:val="ListLabel 80"/>
    <w:qFormat/>
    <w:rPr>
      <w:rFonts w:ascii="Times New Roman" w:eastAsia="Arial" w:hAnsi="Times New Roman" w:cs="Arial"/>
      <w:b w:val="0"/>
      <w:i w:val="0"/>
      <w:strike w:val="0"/>
      <w:dstrike w:val="0"/>
      <w:color w:val="00000A"/>
      <w:sz w:val="24"/>
      <w:szCs w:val="24"/>
      <w:u w:val="none"/>
    </w:rPr>
  </w:style>
  <w:style w:type="character" w:customStyle="1" w:styleId="ListLabel81">
    <w:name w:val="ListLabel 81"/>
    <w:qFormat/>
    <w:rPr>
      <w:rFonts w:ascii="Arial" w:eastAsia="Arial" w:hAnsi="Arial" w:cs="Arial"/>
      <w:b w:val="0"/>
      <w:i w:val="0"/>
      <w:strike w:val="0"/>
      <w:dstrike w:val="0"/>
      <w:color w:val="00000A"/>
      <w:sz w:val="20"/>
      <w:u w:val="none"/>
    </w:rPr>
  </w:style>
  <w:style w:type="character" w:customStyle="1" w:styleId="ListLabel82">
    <w:name w:val="ListLabel 82"/>
    <w:qFormat/>
    <w:rPr>
      <w:rFonts w:eastAsia="Arial" w:cs="Arial"/>
      <w:b w:val="0"/>
      <w:i w:val="0"/>
      <w:strike w:val="0"/>
      <w:dstrike w:val="0"/>
      <w:color w:val="00000A"/>
      <w:sz w:val="20"/>
      <w:u w:val="none"/>
    </w:rPr>
  </w:style>
  <w:style w:type="character" w:customStyle="1" w:styleId="ListLabel83">
    <w:name w:val="ListLabel 83"/>
    <w:qFormat/>
    <w:rPr>
      <w:rFonts w:ascii="Times New Roman" w:eastAsia="Arial" w:hAnsi="Times New Roman" w:cs="Arial"/>
      <w:b w:val="0"/>
      <w:i w:val="0"/>
      <w:strike w:val="0"/>
      <w:dstrike w:val="0"/>
      <w:color w:val="00000A"/>
      <w:sz w:val="24"/>
      <w:szCs w:val="24"/>
      <w:u w:val="none"/>
    </w:rPr>
  </w:style>
  <w:style w:type="character" w:customStyle="1" w:styleId="ListLabel84">
    <w:name w:val="ListLabel 84"/>
    <w:qFormat/>
    <w:rPr>
      <w:rFonts w:eastAsia="Arial" w:cs="Arial"/>
      <w:b/>
      <w:i w:val="0"/>
      <w:strike w:val="0"/>
      <w:dstrike w:val="0"/>
      <w:color w:val="00000A"/>
      <w:sz w:val="20"/>
      <w:u w:val="none"/>
    </w:rPr>
  </w:style>
  <w:style w:type="character" w:customStyle="1" w:styleId="ListLabel85">
    <w:name w:val="ListLabel 85"/>
    <w:qFormat/>
    <w:rPr>
      <w:rFonts w:ascii="Times New Roman" w:eastAsia="Arial" w:hAnsi="Times New Roman" w:cs="Arial"/>
      <w:b/>
      <w:i w:val="0"/>
      <w:strike w:val="0"/>
      <w:dstrike w:val="0"/>
      <w:color w:val="00000A"/>
      <w:sz w:val="24"/>
      <w:szCs w:val="24"/>
      <w:u w:val="none"/>
    </w:rPr>
  </w:style>
  <w:style w:type="character" w:customStyle="1" w:styleId="ListLabel86">
    <w:name w:val="ListLabel 86"/>
    <w:qFormat/>
    <w:rPr>
      <w:rFonts w:eastAsia="Arial" w:cs="Arial"/>
      <w:b/>
      <w:i w:val="0"/>
      <w:strike w:val="0"/>
      <w:dstrike w:val="0"/>
      <w:color w:val="00000A"/>
      <w:sz w:val="20"/>
      <w:u w:val="none"/>
    </w:rPr>
  </w:style>
  <w:style w:type="character" w:customStyle="1" w:styleId="ListLabel87">
    <w:name w:val="ListLabel 87"/>
    <w:qFormat/>
    <w:rPr>
      <w:rFonts w:ascii="Times New Roman" w:eastAsia="Arial" w:hAnsi="Times New Roman" w:cs="Arial"/>
      <w:b/>
      <w:i w:val="0"/>
      <w:strike w:val="0"/>
      <w:dstrike w:val="0"/>
      <w:color w:val="00000A"/>
      <w:sz w:val="24"/>
      <w:szCs w:val="24"/>
      <w:u w:val="none"/>
    </w:rPr>
  </w:style>
  <w:style w:type="character" w:customStyle="1" w:styleId="ListLabel88">
    <w:name w:val="ListLabel 88"/>
    <w:qFormat/>
    <w:rPr>
      <w:rFonts w:eastAsia="Arial" w:cs="Arial"/>
      <w:b/>
      <w:i w:val="0"/>
      <w:strike w:val="0"/>
      <w:dstrike w:val="0"/>
      <w:color w:val="00000A"/>
      <w:sz w:val="20"/>
      <w:u w:val="none"/>
    </w:rPr>
  </w:style>
  <w:style w:type="character" w:customStyle="1" w:styleId="ListLabel89">
    <w:name w:val="ListLabel 89"/>
    <w:qFormat/>
    <w:rPr>
      <w:rFonts w:ascii="Times New Roman" w:eastAsia="Arial" w:hAnsi="Times New Roman" w:cs="Arial"/>
      <w:b/>
      <w:i w:val="0"/>
      <w:strike w:val="0"/>
      <w:dstrike w:val="0"/>
      <w:color w:val="00000A"/>
      <w:sz w:val="24"/>
      <w:szCs w:val="24"/>
      <w:u w:val="none"/>
    </w:rPr>
  </w:style>
  <w:style w:type="character" w:customStyle="1" w:styleId="ListLabel90">
    <w:name w:val="ListLabel 90"/>
    <w:qFormat/>
    <w:rPr>
      <w:rFonts w:ascii="Times New Roman" w:eastAsia="Arial" w:hAnsi="Times New Roman" w:cs="Arial"/>
      <w:b w:val="0"/>
      <w:i w:val="0"/>
      <w:strike w:val="0"/>
      <w:dstrike w:val="0"/>
      <w:color w:val="00000A"/>
      <w:sz w:val="24"/>
      <w:szCs w:val="24"/>
      <w:u w:val="none"/>
    </w:rPr>
  </w:style>
  <w:style w:type="character" w:customStyle="1" w:styleId="ListLabel91">
    <w:name w:val="ListLabel 91"/>
    <w:qFormat/>
    <w:rPr>
      <w:rFonts w:eastAsia="Arial" w:cs="Arial"/>
      <w:b/>
      <w:i w:val="0"/>
      <w:strike w:val="0"/>
      <w:dstrike w:val="0"/>
      <w:color w:val="00000A"/>
      <w:sz w:val="20"/>
      <w:u w:val="none"/>
    </w:rPr>
  </w:style>
  <w:style w:type="character" w:customStyle="1" w:styleId="ListLabel92">
    <w:name w:val="ListLabel 92"/>
    <w:qFormat/>
    <w:rPr>
      <w:rFonts w:ascii="Times New Roman" w:eastAsia="Arial" w:hAnsi="Times New Roman" w:cs="Arial"/>
      <w:b/>
      <w:i w:val="0"/>
      <w:strike w:val="0"/>
      <w:dstrike w:val="0"/>
      <w:color w:val="00000A"/>
      <w:sz w:val="24"/>
      <w:szCs w:val="24"/>
      <w:u w:val="none"/>
    </w:rPr>
  </w:style>
  <w:style w:type="character" w:customStyle="1" w:styleId="ListLabel93">
    <w:name w:val="ListLabel 93"/>
    <w:qFormat/>
    <w:rPr>
      <w:rFonts w:eastAsia="Arial" w:cs="Arial"/>
      <w:b/>
      <w:i w:val="0"/>
      <w:strike w:val="0"/>
      <w:dstrike w:val="0"/>
      <w:color w:val="00000A"/>
      <w:sz w:val="20"/>
      <w:u w:val="none"/>
    </w:rPr>
  </w:style>
  <w:style w:type="character" w:customStyle="1" w:styleId="ListLabel94">
    <w:name w:val="ListLabel 94"/>
    <w:qFormat/>
    <w:rPr>
      <w:rFonts w:ascii="Times New Roman" w:eastAsia="Arial" w:hAnsi="Times New Roman" w:cs="Arial"/>
      <w:b/>
      <w:i w:val="0"/>
      <w:strike w:val="0"/>
      <w:dstrike w:val="0"/>
      <w:color w:val="00000A"/>
      <w:sz w:val="24"/>
      <w:szCs w:val="24"/>
      <w:u w:val="none"/>
    </w:rPr>
  </w:style>
  <w:style w:type="character" w:customStyle="1" w:styleId="ListLabel95">
    <w:name w:val="ListLabel 95"/>
    <w:qFormat/>
    <w:rPr>
      <w:rFonts w:eastAsia="Arial" w:cs="Arial"/>
      <w:b/>
      <w:i w:val="0"/>
      <w:strike w:val="0"/>
      <w:dstrike w:val="0"/>
      <w:color w:val="00000A"/>
      <w:sz w:val="20"/>
      <w:u w:val="none"/>
    </w:rPr>
  </w:style>
  <w:style w:type="character" w:customStyle="1" w:styleId="ListLabel96">
    <w:name w:val="ListLabel 96"/>
    <w:qFormat/>
    <w:rPr>
      <w:rFonts w:ascii="Times New Roman" w:eastAsia="Arial" w:hAnsi="Times New Roman" w:cs="Arial"/>
      <w:b/>
      <w:i w:val="0"/>
      <w:strike w:val="0"/>
      <w:dstrike w:val="0"/>
      <w:color w:val="00000A"/>
      <w:sz w:val="24"/>
      <w:szCs w:val="24"/>
      <w:u w:val="none"/>
    </w:rPr>
  </w:style>
  <w:style w:type="character" w:customStyle="1" w:styleId="ListLabel97">
    <w:name w:val="ListLabel 97"/>
    <w:qFormat/>
    <w:rPr>
      <w:rFonts w:eastAsia="Arial" w:cs="Arial"/>
      <w:b/>
      <w:i w:val="0"/>
      <w:strike w:val="0"/>
      <w:dstrike w:val="0"/>
      <w:color w:val="00000A"/>
      <w:sz w:val="20"/>
      <w:u w:val="none"/>
    </w:rPr>
  </w:style>
  <w:style w:type="character" w:customStyle="1" w:styleId="ListLabel98">
    <w:name w:val="ListLabel 98"/>
    <w:qFormat/>
    <w:rPr>
      <w:rFonts w:ascii="Times New Roman" w:eastAsia="Arial" w:hAnsi="Times New Roman" w:cs="Arial"/>
      <w:b/>
      <w:i w:val="0"/>
      <w:strike w:val="0"/>
      <w:dstrike w:val="0"/>
      <w:color w:val="00000A"/>
      <w:sz w:val="24"/>
      <w:szCs w:val="24"/>
      <w:u w:val="none"/>
    </w:rPr>
  </w:style>
  <w:style w:type="character" w:customStyle="1" w:styleId="ListLabel99">
    <w:name w:val="ListLabel 99"/>
    <w:qFormat/>
    <w:rPr>
      <w:rFonts w:ascii="Times New Roman" w:eastAsia="Arial" w:hAnsi="Times New Roman" w:cs="Arial"/>
      <w:sz w:val="24"/>
      <w:szCs w:val="24"/>
    </w:rPr>
  </w:style>
  <w:style w:type="character" w:customStyle="1" w:styleId="ListLabel100">
    <w:name w:val="ListLabel 100"/>
    <w:qFormat/>
    <w:rPr>
      <w:rFonts w:ascii="Times New Roman" w:eastAsia="Arial" w:hAnsi="Times New Roman" w:cs="Arial"/>
      <w:sz w:val="24"/>
      <w:szCs w:val="24"/>
      <w:lang w:val="en-CA" w:eastAsia="en-CA" w:bidi="en-CA"/>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pPr>
      <w:spacing w:after="2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cs="Times New Roman"/>
      <w:color w:val="00000A"/>
      <w:sz w:val="24"/>
      <w:szCs w:val="24"/>
      <w:lang w:val="x-none" w:eastAsia="x-none" w:bidi="ar-SA"/>
    </w:rPr>
  </w:style>
  <w:style w:type="paragraph" w:styleId="BodyTextIndent">
    <w:name w:val="Body Text Indent"/>
    <w:basedOn w:val="Normal"/>
    <w:qFormat/>
    <w:pPr>
      <w:spacing w:after="120"/>
      <w:ind w:left="360"/>
    </w:pPr>
  </w:style>
  <w:style w:type="paragraph" w:styleId="Footer">
    <w:name w:val="footer"/>
    <w:basedOn w:val="Normal"/>
    <w:qFormat/>
    <w:pPr>
      <w:tabs>
        <w:tab w:val="center" w:pos="4680"/>
        <w:tab w:val="right" w:pos="9360"/>
      </w:tabs>
    </w:pPr>
  </w:style>
  <w:style w:type="paragraph" w:styleId="Title">
    <w:name w:val="Title"/>
    <w:basedOn w:val="Normal"/>
    <w:uiPriority w:val="10"/>
    <w:qFormat/>
    <w:pPr>
      <w:spacing w:before="120"/>
      <w:jc w:val="center"/>
    </w:pPr>
    <w:rPr>
      <w:rFonts w:ascii="Arial" w:eastAsia="Arial" w:hAnsi="Arial" w:cs="Arial"/>
      <w:b/>
      <w:bCs/>
      <w:sz w:val="32"/>
      <w:szCs w:val="32"/>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CommentText">
    <w:name w:val="annotation text"/>
    <w:basedOn w:val="Normal"/>
    <w:link w:val="CommentTextChar"/>
    <w:qFormat/>
    <w:rPr>
      <w:sz w:val="20"/>
      <w:szCs w:val="20"/>
    </w:rPr>
  </w:style>
  <w:style w:type="paragraph" w:styleId="BodyText2">
    <w:name w:val="Body Text 2"/>
    <w:basedOn w:val="Normal"/>
    <w:qFormat/>
    <w:pPr>
      <w:jc w:val="both"/>
    </w:pPr>
    <w:rPr>
      <w:rFonts w:ascii="Arial" w:eastAsia="Arial" w:hAnsi="Arial" w:cs="Arial"/>
      <w:sz w:val="20"/>
      <w:szCs w:val="20"/>
    </w:rPr>
  </w:style>
  <w:style w:type="paragraph" w:styleId="BodyTextIndent3">
    <w:name w:val="Body Text Indent 3"/>
    <w:basedOn w:val="Normal"/>
    <w:qFormat/>
    <w:pPr>
      <w:spacing w:after="240"/>
      <w:ind w:left="1440" w:hanging="720"/>
      <w:jc w:val="both"/>
    </w:pPr>
    <w:rPr>
      <w:rFonts w:ascii="Arial" w:eastAsia="Arial" w:hAnsi="Arial" w:cs="Arial"/>
      <w:sz w:val="20"/>
      <w:szCs w:val="20"/>
    </w:rPr>
  </w:style>
  <w:style w:type="paragraph" w:customStyle="1" w:styleId="TITRE3">
    <w:name w:val="TITRE3"/>
    <w:basedOn w:val="Normal"/>
    <w:qFormat/>
    <w:pPr>
      <w:tabs>
        <w:tab w:val="left" w:pos="1224"/>
      </w:tabs>
      <w:ind w:left="1224" w:hanging="504"/>
      <w:jc w:val="both"/>
    </w:pPr>
    <w:rPr>
      <w:rFonts w:ascii="Arial" w:eastAsia="Arial" w:hAnsi="Arial" w:cs="Arial"/>
      <w:sz w:val="20"/>
      <w:szCs w:val="20"/>
    </w:rPr>
  </w:style>
  <w:style w:type="paragraph" w:styleId="BodyTextIndent2">
    <w:name w:val="Body Text Indent 2"/>
    <w:basedOn w:val="Normal"/>
    <w:qFormat/>
    <w:pPr>
      <w:ind w:left="720"/>
      <w:jc w:val="both"/>
    </w:pPr>
    <w:rPr>
      <w:rFonts w:ascii="Arial" w:eastAsia="Arial" w:hAnsi="Arial" w:cs="Arial"/>
      <w:sz w:val="20"/>
      <w:szCs w:val="20"/>
    </w:rPr>
  </w:style>
  <w:style w:type="paragraph" w:styleId="FootnoteText">
    <w:name w:val="footnote text"/>
    <w:basedOn w:val="Normal"/>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paragraph" w:styleId="EndnoteText">
    <w:name w:val="endnote text"/>
    <w:basedOn w:val="Normal"/>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FirstIndent2">
    <w:name w:val="Body Text First Indent 2"/>
    <w:basedOn w:val="BodyTextIndent"/>
    <w:qFormat/>
    <w:pPr>
      <w:spacing w:after="240"/>
      <w:ind w:left="0" w:firstLine="1440"/>
    </w:pPr>
  </w:style>
  <w:style w:type="paragraph" w:styleId="Header">
    <w:name w:val="header"/>
    <w:basedOn w:val="Normal"/>
    <w:qFormat/>
    <w:pPr>
      <w:tabs>
        <w:tab w:val="center" w:pos="4320"/>
        <w:tab w:val="right" w:pos="8640"/>
      </w:tabs>
    </w:pPr>
  </w:style>
  <w:style w:type="paragraph" w:styleId="BalloonText">
    <w:name w:val="Balloon Text"/>
    <w:basedOn w:val="Normal"/>
    <w:qFormat/>
    <w:rPr>
      <w:rFonts w:ascii="Tahoma" w:eastAsia="Tahoma" w:hAnsi="Tahoma" w:cs="Tahoma"/>
      <w:sz w:val="16"/>
      <w:szCs w:val="16"/>
    </w:rPr>
  </w:style>
  <w:style w:type="paragraph" w:styleId="NormalWeb">
    <w:name w:val="Normal (Web)"/>
    <w:basedOn w:val="Normal"/>
    <w:qFormat/>
    <w:pPr>
      <w:spacing w:before="100" w:after="10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customStyle="1" w:styleId="TITRE1">
    <w:name w:val="TITRE 1"/>
    <w:basedOn w:val="Normal0"/>
    <w:qFormat/>
    <w:pPr>
      <w:widowControl/>
      <w:tabs>
        <w:tab w:val="left" w:pos="360"/>
      </w:tabs>
      <w:ind w:left="360" w:hanging="360"/>
    </w:pPr>
    <w:rPr>
      <w:b/>
      <w:bCs/>
      <w:sz w:val="20"/>
      <w:szCs w:val="20"/>
    </w:rPr>
  </w:style>
  <w:style w:type="paragraph" w:customStyle="1" w:styleId="TITRE2">
    <w:name w:val="TITRE 2"/>
    <w:basedOn w:val="Normal0"/>
    <w:qFormat/>
    <w:pPr>
      <w:widowControl/>
      <w:tabs>
        <w:tab w:val="left" w:pos="792"/>
      </w:tabs>
      <w:ind w:left="792" w:hanging="432"/>
      <w:jc w:val="both"/>
    </w:pPr>
    <w:rPr>
      <w:b/>
      <w:bCs/>
      <w:sz w:val="20"/>
      <w:szCs w:val="20"/>
    </w:rPr>
  </w:style>
  <w:style w:type="paragraph" w:styleId="MacroText">
    <w:name w:val="macro"/>
    <w:basedOn w:val="Normal0"/>
    <w:qFormat/>
    <w:pPr>
      <w:widowControl/>
    </w:pPr>
    <w:rPr>
      <w:rFonts w:ascii="Courier New" w:eastAsia="Courier New" w:hAnsi="Courier New" w:cs="Courier New"/>
      <w:sz w:val="18"/>
      <w:szCs w:val="18"/>
    </w:rPr>
  </w:style>
  <w:style w:type="paragraph" w:styleId="CommentSubject">
    <w:name w:val="annotation subject"/>
    <w:basedOn w:val="CommentText"/>
    <w:next w:val="CommentText"/>
    <w:link w:val="CommentSubjectChar"/>
    <w:uiPriority w:val="99"/>
    <w:semiHidden/>
    <w:unhideWhenUsed/>
    <w:rsid w:val="00E05A6F"/>
    <w:rPr>
      <w:b/>
      <w:bCs/>
    </w:rPr>
  </w:style>
  <w:style w:type="character" w:customStyle="1" w:styleId="CommentTextChar">
    <w:name w:val="Comment Text Char"/>
    <w:basedOn w:val="DefaultParagraphFont"/>
    <w:link w:val="CommentText"/>
    <w:rsid w:val="00E05A6F"/>
    <w:rPr>
      <w:rFonts w:ascii="Times New Roman" w:eastAsia="Times New Roman" w:hAnsi="Times New Roman" w:cs="Times New Roman"/>
      <w:color w:val="00000A"/>
      <w:lang w:val="x-none" w:eastAsia="x-none" w:bidi="ar-SA"/>
    </w:rPr>
  </w:style>
  <w:style w:type="character" w:customStyle="1" w:styleId="CommentSubjectChar">
    <w:name w:val="Comment Subject Char"/>
    <w:basedOn w:val="CommentTextChar"/>
    <w:link w:val="CommentSubject"/>
    <w:uiPriority w:val="99"/>
    <w:semiHidden/>
    <w:rsid w:val="00E05A6F"/>
    <w:rPr>
      <w:rFonts w:ascii="Times New Roman" w:eastAsia="Times New Roman" w:hAnsi="Times New Roman" w:cs="Times New Roman"/>
      <w:b/>
      <w:bCs/>
      <w:color w:val="00000A"/>
      <w:lang w:val="x-none" w:eastAsia="x-non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commentsExtended" Target="commentsExtended.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533</Words>
  <Characters>32976</Characters>
  <Application>Microsoft Office Word</Application>
  <DocSecurity>0</DocSecurity>
  <Lines>911</Lines>
  <Paragraphs>300</Paragraphs>
  <ScaleCrop>false</ScaleCrop>
  <HeadingPairs>
    <vt:vector size="2" baseType="variant">
      <vt:variant>
        <vt:lpstr>Title</vt:lpstr>
      </vt:variant>
      <vt:variant>
        <vt:i4>1</vt:i4>
      </vt:variant>
    </vt:vector>
  </HeadingPairs>
  <TitlesOfParts>
    <vt:vector size="1" baseType="lpstr">
      <vt:lpstr>GENERAL BY-LAWS</vt:lpstr>
    </vt:vector>
  </TitlesOfParts>
  <Company/>
  <LinksUpToDate>false</LinksUpToDate>
  <CharactersWithSpaces>3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7T08:38:00Z</dcterms:created>
  <dcterms:modified xsi:type="dcterms:W3CDTF">2019-10-21T19:12:00Z</dcterms:modified>
  <cp:category/>
  <dc:language>en-IN</dc:language>
</cp:coreProperties>
</file>